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66EB5" w:rsidRPr="004E4E03" w:rsidRDefault="00190BDC" w:rsidP="001D56EE">
      <w:pPr>
        <w:jc w:val="center"/>
        <w:rPr>
          <w:rFonts w:ascii="Calibri Light" w:eastAsia="Times New Roman" w:hAnsi="Calibri Light" w:cs="Times New Roman"/>
          <w:b/>
          <w:sz w:val="28"/>
          <w:szCs w:val="28"/>
        </w:rPr>
      </w:pPr>
      <w:r w:rsidRPr="004E4E03">
        <w:rPr>
          <w:rFonts w:ascii="Calibri Light" w:eastAsia="Times New Roman" w:hAnsi="Calibri Light" w:cs="Times New Roman"/>
          <w:b/>
          <w:sz w:val="28"/>
          <w:szCs w:val="28"/>
        </w:rPr>
        <w:t>MINUTES</w:t>
      </w:r>
    </w:p>
    <w:p w:rsidR="00D66EB5" w:rsidRPr="004E4E03" w:rsidRDefault="00492985" w:rsidP="00241DB5">
      <w:pPr>
        <w:tabs>
          <w:tab w:val="left" w:pos="540"/>
        </w:tabs>
        <w:spacing w:after="120"/>
        <w:jc w:val="center"/>
        <w:rPr>
          <w:rFonts w:ascii="Calibri Light" w:eastAsia="Times New Roman" w:hAnsi="Calibri Light" w:cs="Times New Roman"/>
          <w:b/>
          <w:sz w:val="28"/>
          <w:szCs w:val="28"/>
        </w:rPr>
      </w:pPr>
      <w:r w:rsidRPr="004E4E03">
        <w:rPr>
          <w:rFonts w:ascii="Calibri Light" w:eastAsia="Times New Roman" w:hAnsi="Calibri Light" w:cs="Times New Roman"/>
          <w:b/>
          <w:sz w:val="28"/>
          <w:szCs w:val="28"/>
        </w:rPr>
        <w:t xml:space="preserve">CITY OF WOOSTER </w:t>
      </w:r>
      <w:r w:rsidR="004E69A1" w:rsidRPr="004E4E03">
        <w:rPr>
          <w:rFonts w:ascii="Calibri Light" w:eastAsia="Times New Roman" w:hAnsi="Calibri Light" w:cs="Times New Roman"/>
          <w:b/>
          <w:sz w:val="28"/>
          <w:szCs w:val="28"/>
        </w:rPr>
        <w:t>PLANNING COMMISSION</w:t>
      </w:r>
      <w:r w:rsidR="002768C3" w:rsidRPr="004E4E03">
        <w:rPr>
          <w:rFonts w:ascii="Calibri Light" w:eastAsia="Times New Roman" w:hAnsi="Calibri Light" w:cs="Times New Roman"/>
          <w:b/>
          <w:sz w:val="28"/>
          <w:szCs w:val="28"/>
        </w:rPr>
        <w:t xml:space="preserve"> </w:t>
      </w:r>
    </w:p>
    <w:p w:rsidR="00D66EB5" w:rsidRPr="004E4E03" w:rsidRDefault="009C18A8" w:rsidP="005404AD">
      <w:pPr>
        <w:tabs>
          <w:tab w:val="left" w:pos="450"/>
          <w:tab w:val="left" w:pos="540"/>
        </w:tabs>
        <w:jc w:val="center"/>
        <w:rPr>
          <w:rFonts w:ascii="Calibri Light" w:eastAsia="Times New Roman" w:hAnsi="Calibri Light" w:cs="Times New Roman"/>
          <w:b/>
          <w:sz w:val="24"/>
          <w:szCs w:val="24"/>
        </w:rPr>
      </w:pPr>
      <w:r>
        <w:rPr>
          <w:rFonts w:ascii="Calibri Light" w:eastAsia="Times New Roman" w:hAnsi="Calibri Light" w:cs="Times New Roman"/>
          <w:b/>
          <w:sz w:val="24"/>
          <w:szCs w:val="24"/>
        </w:rPr>
        <w:t>December 3</w:t>
      </w:r>
      <w:r w:rsidR="003D5BF6" w:rsidRPr="004E4E03">
        <w:rPr>
          <w:rFonts w:ascii="Calibri Light" w:eastAsia="Times New Roman" w:hAnsi="Calibri Light" w:cs="Times New Roman"/>
          <w:b/>
          <w:sz w:val="24"/>
          <w:szCs w:val="24"/>
        </w:rPr>
        <w:t>, 20</w:t>
      </w:r>
      <w:r w:rsidR="00C741A5">
        <w:rPr>
          <w:rFonts w:ascii="Calibri Light" w:eastAsia="Times New Roman" w:hAnsi="Calibri Light" w:cs="Times New Roman"/>
          <w:b/>
          <w:sz w:val="24"/>
          <w:szCs w:val="24"/>
        </w:rPr>
        <w:t>20</w:t>
      </w:r>
    </w:p>
    <w:p w:rsidR="008212BF" w:rsidRPr="004E4E03" w:rsidRDefault="008212BF" w:rsidP="00EB5337">
      <w:pPr>
        <w:pStyle w:val="NoSpacing"/>
      </w:pPr>
    </w:p>
    <w:p w:rsidR="00050DFD" w:rsidRPr="000A1E7D" w:rsidRDefault="00050DFD" w:rsidP="005977D7">
      <w:pPr>
        <w:keepNext/>
        <w:numPr>
          <w:ilvl w:val="0"/>
          <w:numId w:val="1"/>
        </w:numPr>
        <w:tabs>
          <w:tab w:val="num" w:pos="540"/>
          <w:tab w:val="left" w:pos="9900"/>
        </w:tabs>
        <w:spacing w:after="60"/>
        <w:ind w:left="540" w:hanging="540"/>
        <w:outlineLvl w:val="5"/>
        <w:rPr>
          <w:rFonts w:ascii="Calibri Light" w:eastAsia="Times New Roman" w:hAnsi="Calibri Light" w:cs="Calibri Light"/>
          <w:b/>
          <w:bCs/>
          <w:noProof/>
          <w:sz w:val="24"/>
          <w:szCs w:val="24"/>
          <w:u w:val="single"/>
        </w:rPr>
      </w:pPr>
      <w:r w:rsidRPr="000A1E7D">
        <w:rPr>
          <w:rFonts w:ascii="Calibri Light" w:eastAsia="Times New Roman" w:hAnsi="Calibri Light" w:cs="Calibri Light"/>
          <w:b/>
          <w:bCs/>
          <w:noProof/>
          <w:sz w:val="24"/>
          <w:szCs w:val="24"/>
          <w:u w:val="single"/>
        </w:rPr>
        <w:t>MEETING CALLED TO ORDER AND ROLL CALL</w:t>
      </w:r>
    </w:p>
    <w:p w:rsidR="00050DFD" w:rsidRDefault="00E1611D" w:rsidP="00050DFD">
      <w:pPr>
        <w:pStyle w:val="NoSpacing"/>
        <w:tabs>
          <w:tab w:val="num" w:pos="540"/>
        </w:tabs>
        <w:ind w:left="540"/>
        <w:rPr>
          <w:rFonts w:ascii="Calibri Light" w:eastAsia="Times New Roman" w:hAnsi="Calibri Light" w:cs="Calibri Light"/>
          <w:bCs/>
          <w:sz w:val="23"/>
          <w:szCs w:val="23"/>
        </w:rPr>
      </w:pPr>
      <w:r w:rsidRPr="00962F48">
        <w:rPr>
          <w:rFonts w:ascii="Calibri Light" w:hAnsi="Calibri Light" w:cs="Calibri Light"/>
          <w:sz w:val="23"/>
          <w:szCs w:val="23"/>
        </w:rPr>
        <w:t>Kyle Adams</w:t>
      </w:r>
      <w:r w:rsidR="00AB5111" w:rsidRPr="00962F48">
        <w:rPr>
          <w:rFonts w:ascii="Calibri Light" w:hAnsi="Calibri Light" w:cs="Calibri Light"/>
          <w:sz w:val="23"/>
          <w:szCs w:val="23"/>
        </w:rPr>
        <w:t xml:space="preserve">, </w:t>
      </w:r>
      <w:r w:rsidR="00F12A9E" w:rsidRPr="00962F48">
        <w:rPr>
          <w:rFonts w:ascii="Calibri Light" w:hAnsi="Calibri Light" w:cs="Calibri Light"/>
          <w:sz w:val="23"/>
          <w:szCs w:val="23"/>
        </w:rPr>
        <w:t>Commission</w:t>
      </w:r>
      <w:r w:rsidR="00AB5111" w:rsidRPr="00962F48">
        <w:rPr>
          <w:rFonts w:ascii="Calibri Light" w:hAnsi="Calibri Light" w:cs="Calibri Light"/>
          <w:sz w:val="23"/>
          <w:szCs w:val="23"/>
        </w:rPr>
        <w:t xml:space="preserve"> Chairman</w:t>
      </w:r>
      <w:r w:rsidR="00562F1C" w:rsidRPr="00962F48">
        <w:rPr>
          <w:rFonts w:ascii="Calibri Light" w:hAnsi="Calibri Light" w:cs="Calibri Light"/>
          <w:sz w:val="23"/>
          <w:szCs w:val="23"/>
        </w:rPr>
        <w:t>,</w:t>
      </w:r>
      <w:r w:rsidR="00D75AA6" w:rsidRPr="00962F48">
        <w:rPr>
          <w:rFonts w:ascii="Calibri Light" w:hAnsi="Calibri Light" w:cs="Calibri Light"/>
          <w:sz w:val="23"/>
          <w:szCs w:val="23"/>
        </w:rPr>
        <w:t xml:space="preserve"> </w:t>
      </w:r>
      <w:r w:rsidR="00050DFD" w:rsidRPr="00962F48">
        <w:rPr>
          <w:rFonts w:ascii="Calibri Light" w:hAnsi="Calibri Light" w:cs="Calibri Light"/>
          <w:sz w:val="23"/>
          <w:szCs w:val="23"/>
        </w:rPr>
        <w:t xml:space="preserve">called the </w:t>
      </w:r>
      <w:r w:rsidR="006920CB" w:rsidRPr="00962F48">
        <w:rPr>
          <w:rFonts w:ascii="Calibri Light" w:hAnsi="Calibri Light" w:cs="Calibri Light"/>
          <w:sz w:val="23"/>
          <w:szCs w:val="23"/>
        </w:rPr>
        <w:t>m</w:t>
      </w:r>
      <w:r w:rsidR="00D41330" w:rsidRPr="00962F48">
        <w:rPr>
          <w:rFonts w:ascii="Calibri Light" w:hAnsi="Calibri Light" w:cs="Calibri Light"/>
          <w:sz w:val="23"/>
          <w:szCs w:val="23"/>
        </w:rPr>
        <w:t>eetin</w:t>
      </w:r>
      <w:r w:rsidR="009F04FF" w:rsidRPr="00962F48">
        <w:rPr>
          <w:rFonts w:ascii="Calibri Light" w:hAnsi="Calibri Light" w:cs="Calibri Light"/>
          <w:sz w:val="23"/>
          <w:szCs w:val="23"/>
        </w:rPr>
        <w:t xml:space="preserve">g </w:t>
      </w:r>
      <w:r w:rsidR="00050DFD" w:rsidRPr="00962F48">
        <w:rPr>
          <w:rFonts w:ascii="Calibri Light" w:hAnsi="Calibri Light" w:cs="Calibri Light"/>
          <w:sz w:val="23"/>
          <w:szCs w:val="23"/>
        </w:rPr>
        <w:t>to order.</w:t>
      </w:r>
      <w:r w:rsidR="00050DFD" w:rsidRPr="00962F48">
        <w:rPr>
          <w:rFonts w:ascii="Calibri Light" w:eastAsia="Times New Roman" w:hAnsi="Calibri Light" w:cs="Calibri Light"/>
          <w:bCs/>
          <w:sz w:val="23"/>
          <w:szCs w:val="23"/>
        </w:rPr>
        <w:t xml:space="preserve">  Commission </w:t>
      </w:r>
      <w:r w:rsidR="003B1DE7" w:rsidRPr="00962F48">
        <w:rPr>
          <w:rFonts w:ascii="Calibri Light" w:eastAsia="Times New Roman" w:hAnsi="Calibri Light" w:cs="Calibri Light"/>
          <w:bCs/>
          <w:sz w:val="23"/>
          <w:szCs w:val="23"/>
        </w:rPr>
        <w:t xml:space="preserve">members </w:t>
      </w:r>
      <w:r w:rsidRPr="00962F48">
        <w:rPr>
          <w:rFonts w:ascii="Calibri Light" w:eastAsia="Times New Roman" w:hAnsi="Calibri Light" w:cs="Calibri Light"/>
          <w:bCs/>
          <w:sz w:val="23"/>
          <w:szCs w:val="23"/>
        </w:rPr>
        <w:t xml:space="preserve">Kyle Adams, Chuck Armbruster, </w:t>
      </w:r>
      <w:r w:rsidR="002168CA">
        <w:rPr>
          <w:rFonts w:ascii="Calibri Light" w:eastAsia="Times New Roman" w:hAnsi="Calibri Light" w:cs="Calibri Light"/>
          <w:bCs/>
          <w:sz w:val="23"/>
          <w:szCs w:val="23"/>
        </w:rPr>
        <w:t xml:space="preserve">Sheree Bronson, </w:t>
      </w:r>
      <w:r w:rsidRPr="00962F48">
        <w:rPr>
          <w:rFonts w:ascii="Calibri Light" w:eastAsia="Times New Roman" w:hAnsi="Calibri Light" w:cs="Calibri Light"/>
          <w:bCs/>
          <w:sz w:val="23"/>
          <w:szCs w:val="23"/>
        </w:rPr>
        <w:t>Grant Mason,</w:t>
      </w:r>
      <w:r w:rsidR="0081597B">
        <w:rPr>
          <w:rFonts w:ascii="Calibri Light" w:eastAsia="Times New Roman" w:hAnsi="Calibri Light" w:cs="Calibri Light"/>
          <w:bCs/>
          <w:sz w:val="23"/>
          <w:szCs w:val="23"/>
        </w:rPr>
        <w:t xml:space="preserve"> and </w:t>
      </w:r>
      <w:r w:rsidR="00423954" w:rsidRPr="00962F48">
        <w:rPr>
          <w:rFonts w:ascii="Calibri Light" w:eastAsia="Times New Roman" w:hAnsi="Calibri Light" w:cs="Calibri Light"/>
          <w:bCs/>
          <w:sz w:val="23"/>
          <w:szCs w:val="23"/>
        </w:rPr>
        <w:t>Mike Steiner</w:t>
      </w:r>
      <w:r w:rsidR="00EE44F8" w:rsidRPr="00962F48">
        <w:rPr>
          <w:rFonts w:ascii="Calibri Light" w:eastAsia="Times New Roman" w:hAnsi="Calibri Light" w:cs="Calibri Light"/>
          <w:bCs/>
          <w:sz w:val="23"/>
          <w:szCs w:val="23"/>
        </w:rPr>
        <w:t xml:space="preserve"> </w:t>
      </w:r>
      <w:r w:rsidR="00050DFD" w:rsidRPr="00962F48">
        <w:rPr>
          <w:rFonts w:ascii="Calibri Light" w:eastAsia="Times New Roman" w:hAnsi="Calibri Light" w:cs="Calibri Light"/>
          <w:bCs/>
          <w:sz w:val="23"/>
          <w:szCs w:val="23"/>
        </w:rPr>
        <w:t>were present at the meeting.</w:t>
      </w:r>
      <w:r w:rsidR="0081597B">
        <w:rPr>
          <w:rFonts w:ascii="Calibri Light" w:eastAsia="Times New Roman" w:hAnsi="Calibri Light" w:cs="Calibri Light"/>
          <w:bCs/>
          <w:sz w:val="23"/>
          <w:szCs w:val="23"/>
        </w:rPr>
        <w:t xml:space="preserve">  </w:t>
      </w:r>
      <w:r w:rsidR="00001BEF">
        <w:rPr>
          <w:rFonts w:ascii="Calibri Light" w:eastAsia="Times New Roman" w:hAnsi="Calibri Light" w:cs="Calibri Light"/>
          <w:bCs/>
          <w:sz w:val="23"/>
          <w:szCs w:val="23"/>
        </w:rPr>
        <w:t xml:space="preserve">Commission member </w:t>
      </w:r>
      <w:r w:rsidR="0081597B">
        <w:rPr>
          <w:rFonts w:ascii="Calibri Light" w:eastAsia="Times New Roman" w:hAnsi="Calibri Light" w:cs="Calibri Light"/>
          <w:bCs/>
          <w:sz w:val="23"/>
          <w:szCs w:val="23"/>
        </w:rPr>
        <w:t xml:space="preserve">Mark Weaver was absent.  </w:t>
      </w:r>
      <w:r w:rsidR="00050DFD" w:rsidRPr="00962F48">
        <w:rPr>
          <w:rFonts w:ascii="Calibri Light" w:eastAsia="Times New Roman" w:hAnsi="Calibri Light" w:cs="Calibri Light"/>
          <w:bCs/>
          <w:sz w:val="23"/>
          <w:szCs w:val="23"/>
        </w:rPr>
        <w:t xml:space="preserve">Andrew Dutton, </w:t>
      </w:r>
      <w:r w:rsidR="00050DFD" w:rsidRPr="00962F48">
        <w:rPr>
          <w:rFonts w:ascii="Calibri Light" w:eastAsia="Times New Roman" w:hAnsi="Calibri Light" w:cs="Calibri Light"/>
          <w:bCs/>
          <w:noProof/>
          <w:sz w:val="23"/>
          <w:szCs w:val="23"/>
        </w:rPr>
        <w:t>Planning</w:t>
      </w:r>
      <w:r w:rsidR="00050DFD" w:rsidRPr="00962F48">
        <w:rPr>
          <w:rFonts w:ascii="Calibri Light" w:eastAsia="Times New Roman" w:hAnsi="Calibri Light" w:cs="Calibri Light"/>
          <w:bCs/>
          <w:sz w:val="23"/>
          <w:szCs w:val="23"/>
        </w:rPr>
        <w:t xml:space="preserve"> and Zoning </w:t>
      </w:r>
      <w:r w:rsidR="00050DFD" w:rsidRPr="00962F48">
        <w:rPr>
          <w:rFonts w:ascii="Calibri Light" w:eastAsia="Times New Roman" w:hAnsi="Calibri Light" w:cs="Calibri Light"/>
          <w:bCs/>
          <w:noProof/>
          <w:sz w:val="23"/>
          <w:szCs w:val="23"/>
        </w:rPr>
        <w:t>Manager,</w:t>
      </w:r>
      <w:r w:rsidR="00050DFD" w:rsidRPr="00962F48">
        <w:rPr>
          <w:rFonts w:ascii="Calibri Light" w:eastAsia="Times New Roman" w:hAnsi="Calibri Light" w:cs="Calibri Light"/>
          <w:bCs/>
          <w:sz w:val="23"/>
          <w:szCs w:val="23"/>
        </w:rPr>
        <w:t xml:space="preserve"> was present representing the City of Wooster.</w:t>
      </w:r>
    </w:p>
    <w:p w:rsidR="006A7B84" w:rsidRPr="00962F48" w:rsidRDefault="006A7B84" w:rsidP="00050DFD">
      <w:pPr>
        <w:pStyle w:val="NoSpacing"/>
        <w:tabs>
          <w:tab w:val="num" w:pos="540"/>
        </w:tabs>
        <w:ind w:left="540"/>
        <w:rPr>
          <w:rFonts w:ascii="Calibri Light" w:eastAsia="Times New Roman" w:hAnsi="Calibri Light" w:cs="Calibri Light"/>
          <w:bCs/>
          <w:sz w:val="23"/>
          <w:szCs w:val="23"/>
        </w:rPr>
      </w:pPr>
    </w:p>
    <w:p w:rsidR="00EF72E8" w:rsidRPr="000A1E7D" w:rsidRDefault="00471FAD" w:rsidP="005977D7">
      <w:pPr>
        <w:numPr>
          <w:ilvl w:val="0"/>
          <w:numId w:val="1"/>
        </w:numPr>
        <w:tabs>
          <w:tab w:val="num" w:pos="540"/>
        </w:tabs>
        <w:spacing w:after="60"/>
        <w:ind w:left="540" w:hanging="540"/>
        <w:rPr>
          <w:rFonts w:ascii="Calibri Light" w:eastAsia="Times New Roman" w:hAnsi="Calibri Light" w:cs="Calibri Light"/>
          <w:b/>
          <w:sz w:val="24"/>
          <w:szCs w:val="24"/>
          <w:u w:val="single"/>
        </w:rPr>
      </w:pPr>
      <w:r w:rsidRPr="000A1E7D">
        <w:rPr>
          <w:rFonts w:ascii="Calibri Light" w:eastAsia="Times New Roman" w:hAnsi="Calibri Light" w:cs="Calibri Light"/>
          <w:b/>
          <w:sz w:val="24"/>
          <w:szCs w:val="24"/>
          <w:u w:val="single"/>
        </w:rPr>
        <w:t>APPROVAL OF THE MINUTES</w:t>
      </w:r>
    </w:p>
    <w:p w:rsidR="00471FAD" w:rsidRPr="00962F48" w:rsidRDefault="00001BEF" w:rsidP="00471FAD">
      <w:pPr>
        <w:pStyle w:val="NoSpacing"/>
        <w:ind w:left="540"/>
        <w:rPr>
          <w:rFonts w:ascii="Calibri Light" w:hAnsi="Calibri Light" w:cs="Calibri Light"/>
          <w:sz w:val="23"/>
          <w:szCs w:val="23"/>
        </w:rPr>
      </w:pPr>
      <w:r>
        <w:rPr>
          <w:rFonts w:ascii="Calibri Light" w:hAnsi="Calibri Light" w:cs="Calibri Light"/>
          <w:sz w:val="23"/>
          <w:szCs w:val="23"/>
        </w:rPr>
        <w:t>Mike Steiner</w:t>
      </w:r>
      <w:r w:rsidR="00471FAD" w:rsidRPr="00962F48">
        <w:rPr>
          <w:rFonts w:ascii="Calibri Light" w:hAnsi="Calibri Light" w:cs="Calibri Light"/>
          <w:sz w:val="23"/>
          <w:szCs w:val="23"/>
        </w:rPr>
        <w:t xml:space="preserve"> </w:t>
      </w:r>
      <w:r w:rsidR="00562F1C" w:rsidRPr="00962F48">
        <w:rPr>
          <w:rFonts w:ascii="Calibri Light" w:hAnsi="Calibri Light" w:cs="Calibri Light"/>
          <w:noProof/>
          <w:sz w:val="23"/>
          <w:szCs w:val="23"/>
        </w:rPr>
        <w:t>made</w:t>
      </w:r>
      <w:r w:rsidR="00562F1C" w:rsidRPr="00962F48">
        <w:rPr>
          <w:rFonts w:ascii="Calibri Light" w:hAnsi="Calibri Light" w:cs="Calibri Light"/>
          <w:sz w:val="23"/>
          <w:szCs w:val="23"/>
        </w:rPr>
        <w:t xml:space="preserve"> a motion</w:t>
      </w:r>
      <w:r w:rsidR="00471FAD" w:rsidRPr="00962F48">
        <w:rPr>
          <w:rFonts w:ascii="Calibri Light" w:hAnsi="Calibri Light" w:cs="Calibri Light"/>
          <w:sz w:val="23"/>
          <w:szCs w:val="23"/>
        </w:rPr>
        <w:t xml:space="preserve"> to approve the </w:t>
      </w:r>
      <w:r w:rsidR="008C594B" w:rsidRPr="00962F48">
        <w:rPr>
          <w:rFonts w:ascii="Calibri Light" w:hAnsi="Calibri Light" w:cs="Calibri Light"/>
          <w:sz w:val="23"/>
          <w:szCs w:val="23"/>
        </w:rPr>
        <w:t>m</w:t>
      </w:r>
      <w:r w:rsidR="00471FAD" w:rsidRPr="00962F48">
        <w:rPr>
          <w:rFonts w:ascii="Calibri Light" w:hAnsi="Calibri Light" w:cs="Calibri Light"/>
          <w:sz w:val="23"/>
          <w:szCs w:val="23"/>
        </w:rPr>
        <w:t>inutes of</w:t>
      </w:r>
      <w:r w:rsidR="00471FAD" w:rsidRPr="00962F48">
        <w:rPr>
          <w:rFonts w:ascii="Calibri Light" w:hAnsi="Calibri Light" w:cs="Calibri Light"/>
          <w:noProof/>
          <w:sz w:val="23"/>
          <w:szCs w:val="23"/>
        </w:rPr>
        <w:t xml:space="preserve"> </w:t>
      </w:r>
      <w:r w:rsidR="00050994" w:rsidRPr="00962F48">
        <w:rPr>
          <w:rFonts w:ascii="Calibri Light" w:hAnsi="Calibri Light" w:cs="Calibri Light"/>
          <w:noProof/>
          <w:sz w:val="23"/>
          <w:szCs w:val="23"/>
        </w:rPr>
        <w:t xml:space="preserve">the </w:t>
      </w:r>
      <w:r w:rsidR="00756AB7">
        <w:rPr>
          <w:rFonts w:ascii="Calibri Light" w:hAnsi="Calibri Light" w:cs="Calibri Light"/>
          <w:noProof/>
          <w:sz w:val="23"/>
          <w:szCs w:val="23"/>
        </w:rPr>
        <w:t>November 5</w:t>
      </w:r>
      <w:r w:rsidR="00C42721" w:rsidRPr="00962F48">
        <w:rPr>
          <w:rFonts w:ascii="Calibri Light" w:hAnsi="Calibri Light" w:cs="Calibri Light"/>
          <w:noProof/>
          <w:sz w:val="23"/>
          <w:szCs w:val="23"/>
        </w:rPr>
        <w:t>,</w:t>
      </w:r>
      <w:r w:rsidR="003D5BF6" w:rsidRPr="00962F48">
        <w:rPr>
          <w:rFonts w:ascii="Calibri Light" w:hAnsi="Calibri Light" w:cs="Calibri Light"/>
          <w:noProof/>
          <w:sz w:val="23"/>
          <w:szCs w:val="23"/>
        </w:rPr>
        <w:t xml:space="preserve"> 20</w:t>
      </w:r>
      <w:r w:rsidR="00483866">
        <w:rPr>
          <w:rFonts w:ascii="Calibri Light" w:hAnsi="Calibri Light" w:cs="Calibri Light"/>
          <w:noProof/>
          <w:sz w:val="23"/>
          <w:szCs w:val="23"/>
        </w:rPr>
        <w:t>20</w:t>
      </w:r>
      <w:r w:rsidR="008C594B" w:rsidRPr="00962F48">
        <w:rPr>
          <w:rFonts w:ascii="Calibri Light" w:hAnsi="Calibri Light" w:cs="Calibri Light"/>
          <w:noProof/>
          <w:sz w:val="23"/>
          <w:szCs w:val="23"/>
        </w:rPr>
        <w:t xml:space="preserve"> </w:t>
      </w:r>
      <w:r w:rsidR="003A6F0C" w:rsidRPr="00962F48">
        <w:rPr>
          <w:rFonts w:ascii="Calibri Light" w:hAnsi="Calibri Light" w:cs="Calibri Light"/>
          <w:sz w:val="23"/>
          <w:szCs w:val="23"/>
        </w:rPr>
        <w:t>m</w:t>
      </w:r>
      <w:r w:rsidR="00471FAD" w:rsidRPr="00962F48">
        <w:rPr>
          <w:rFonts w:ascii="Calibri Light" w:hAnsi="Calibri Light" w:cs="Calibri Light"/>
          <w:sz w:val="23"/>
          <w:szCs w:val="23"/>
        </w:rPr>
        <w:t>eeting of the Planning Commission</w:t>
      </w:r>
      <w:r w:rsidR="00D427F5" w:rsidRPr="00962F48">
        <w:rPr>
          <w:rFonts w:ascii="Calibri Light" w:hAnsi="Calibri Light" w:cs="Calibri Light"/>
          <w:sz w:val="23"/>
          <w:szCs w:val="23"/>
        </w:rPr>
        <w:t xml:space="preserve">.  </w:t>
      </w:r>
      <w:r>
        <w:rPr>
          <w:rFonts w:ascii="Calibri Light" w:hAnsi="Calibri Light" w:cs="Calibri Light"/>
          <w:sz w:val="23"/>
          <w:szCs w:val="23"/>
        </w:rPr>
        <w:t>Chuck Armbruster</w:t>
      </w:r>
      <w:r w:rsidR="00471FAD" w:rsidRPr="00962F48">
        <w:rPr>
          <w:rFonts w:ascii="Calibri Light" w:hAnsi="Calibri Light" w:cs="Calibri Light"/>
          <w:sz w:val="23"/>
          <w:szCs w:val="23"/>
        </w:rPr>
        <w:t xml:space="preserve"> seconded the motion.  The motion carried </w:t>
      </w:r>
      <w:r w:rsidR="00702497" w:rsidRPr="00962F48">
        <w:rPr>
          <w:rFonts w:ascii="Calibri Light" w:hAnsi="Calibri Light" w:cs="Calibri Light"/>
          <w:sz w:val="23"/>
          <w:szCs w:val="23"/>
        </w:rPr>
        <w:t xml:space="preserve">unanimously </w:t>
      </w:r>
      <w:r>
        <w:rPr>
          <w:rFonts w:ascii="Calibri Light" w:hAnsi="Calibri Light" w:cs="Calibri Light"/>
          <w:sz w:val="23"/>
          <w:szCs w:val="23"/>
        </w:rPr>
        <w:t>5</w:t>
      </w:r>
      <w:r w:rsidR="00702497" w:rsidRPr="00962F48">
        <w:rPr>
          <w:rFonts w:ascii="Calibri Light" w:hAnsi="Calibri Light" w:cs="Calibri Light"/>
          <w:sz w:val="23"/>
          <w:szCs w:val="23"/>
        </w:rPr>
        <w:t>-0</w:t>
      </w:r>
      <w:r w:rsidR="00483866">
        <w:rPr>
          <w:rFonts w:ascii="Calibri Light" w:hAnsi="Calibri Light" w:cs="Calibri Light"/>
          <w:sz w:val="23"/>
          <w:szCs w:val="23"/>
        </w:rPr>
        <w:t>.</w:t>
      </w:r>
    </w:p>
    <w:p w:rsidR="003A4A85" w:rsidRPr="000A1E7D" w:rsidRDefault="003A4A85" w:rsidP="00471FAD">
      <w:pPr>
        <w:pStyle w:val="NoSpacing"/>
        <w:ind w:left="540"/>
        <w:rPr>
          <w:rFonts w:ascii="Calibri Light" w:hAnsi="Calibri Light" w:cs="Calibri Light"/>
          <w:sz w:val="24"/>
          <w:szCs w:val="24"/>
        </w:rPr>
      </w:pPr>
    </w:p>
    <w:p w:rsidR="00A85600" w:rsidRPr="000A1E7D" w:rsidRDefault="00A55D1E" w:rsidP="005977D7">
      <w:pPr>
        <w:pStyle w:val="NoSpacing"/>
        <w:numPr>
          <w:ilvl w:val="0"/>
          <w:numId w:val="1"/>
        </w:numPr>
        <w:tabs>
          <w:tab w:val="num" w:pos="540"/>
        </w:tabs>
        <w:ind w:left="540" w:hanging="540"/>
        <w:rPr>
          <w:rFonts w:ascii="Calibri Light" w:hAnsi="Calibri Light" w:cs="Calibri Light"/>
          <w:b/>
          <w:noProof/>
          <w:sz w:val="24"/>
          <w:szCs w:val="24"/>
          <w:u w:val="single"/>
        </w:rPr>
      </w:pPr>
      <w:r w:rsidRPr="000A1E7D">
        <w:rPr>
          <w:rFonts w:ascii="Calibri Light" w:hAnsi="Calibri Light" w:cs="Calibri Light"/>
          <w:b/>
          <w:noProof/>
          <w:sz w:val="24"/>
          <w:szCs w:val="24"/>
          <w:u w:val="single"/>
        </w:rPr>
        <w:t>APPLICATION</w:t>
      </w:r>
      <w:r w:rsidR="009140A1" w:rsidRPr="000A1E7D">
        <w:rPr>
          <w:rFonts w:ascii="Calibri Light" w:hAnsi="Calibri Light" w:cs="Calibri Light"/>
          <w:b/>
          <w:noProof/>
          <w:sz w:val="24"/>
          <w:szCs w:val="24"/>
          <w:u w:val="single"/>
        </w:rPr>
        <w:t>S</w:t>
      </w:r>
    </w:p>
    <w:p w:rsidR="00353D43" w:rsidRPr="000A1E7D" w:rsidRDefault="00353D43" w:rsidP="008212BF">
      <w:pPr>
        <w:pStyle w:val="ListParagraph"/>
        <w:ind w:left="540" w:right="-54"/>
        <w:rPr>
          <w:rFonts w:ascii="Calibri Light" w:hAnsi="Calibri Light" w:cs="Calibri Light"/>
          <w:b/>
          <w:i/>
          <w:sz w:val="24"/>
          <w:szCs w:val="24"/>
        </w:rPr>
      </w:pPr>
      <w:r w:rsidRPr="000A1E7D">
        <w:rPr>
          <w:rFonts w:ascii="Calibri Light" w:hAnsi="Calibri Light" w:cs="Calibri Light"/>
          <w:b/>
          <w:i/>
          <w:sz w:val="24"/>
          <w:szCs w:val="24"/>
        </w:rPr>
        <w:t>PC-</w:t>
      </w:r>
      <w:r w:rsidR="00015FC7">
        <w:rPr>
          <w:rFonts w:ascii="Calibri Light" w:hAnsi="Calibri Light" w:cs="Calibri Light"/>
          <w:b/>
          <w:i/>
          <w:sz w:val="24"/>
          <w:szCs w:val="24"/>
        </w:rPr>
        <w:t>20-</w:t>
      </w:r>
      <w:r w:rsidR="00AE34FE">
        <w:rPr>
          <w:rFonts w:ascii="Calibri Light" w:hAnsi="Calibri Light" w:cs="Calibri Light"/>
          <w:b/>
          <w:i/>
          <w:sz w:val="24"/>
          <w:szCs w:val="24"/>
        </w:rPr>
        <w:t>2</w:t>
      </w:r>
      <w:r w:rsidR="005222C3">
        <w:rPr>
          <w:rFonts w:ascii="Calibri Light" w:hAnsi="Calibri Light" w:cs="Calibri Light"/>
          <w:b/>
          <w:i/>
          <w:sz w:val="24"/>
          <w:szCs w:val="24"/>
        </w:rPr>
        <w:t>3</w:t>
      </w:r>
      <w:r w:rsidR="001C6D98" w:rsidRPr="000A1E7D">
        <w:rPr>
          <w:rFonts w:ascii="Calibri Light" w:hAnsi="Calibri Light" w:cs="Calibri Light"/>
          <w:b/>
          <w:i/>
          <w:sz w:val="24"/>
          <w:szCs w:val="24"/>
        </w:rPr>
        <w:t>.</w:t>
      </w:r>
    </w:p>
    <w:p w:rsidR="00353D43" w:rsidRPr="00962F48" w:rsidRDefault="005222C3" w:rsidP="008212BF">
      <w:pPr>
        <w:pStyle w:val="ListParagraph"/>
        <w:ind w:left="540" w:right="-54"/>
        <w:rPr>
          <w:rFonts w:ascii="Calibri Light" w:hAnsi="Calibri Light" w:cs="Calibri Light"/>
          <w:sz w:val="23"/>
          <w:szCs w:val="23"/>
        </w:rPr>
      </w:pPr>
      <w:r>
        <w:rPr>
          <w:rFonts w:ascii="Calibri Light" w:hAnsi="Calibri Light" w:cs="Calibri Light"/>
          <w:sz w:val="23"/>
          <w:szCs w:val="23"/>
        </w:rPr>
        <w:t xml:space="preserve">John Keating requested an approval recommendation from the Planning Commission to City Council for a Zoning Map </w:t>
      </w:r>
      <w:r w:rsidR="00D677C6">
        <w:rPr>
          <w:rFonts w:ascii="Calibri Light" w:hAnsi="Calibri Light" w:cs="Calibri Light"/>
          <w:sz w:val="23"/>
          <w:szCs w:val="23"/>
        </w:rPr>
        <w:t>Amendment</w:t>
      </w:r>
      <w:r>
        <w:rPr>
          <w:rFonts w:ascii="Calibri Light" w:hAnsi="Calibri Light" w:cs="Calibri Light"/>
          <w:sz w:val="23"/>
          <w:szCs w:val="23"/>
        </w:rPr>
        <w:t xml:space="preserve"> to change the zoning of 437 East South Street from I-3 (Urban Industrial) to C-4 (Central Business</w:t>
      </w:r>
      <w:r w:rsidR="000D7C26">
        <w:rPr>
          <w:rFonts w:ascii="Calibri Light" w:hAnsi="Calibri Light" w:cs="Calibri Light"/>
          <w:sz w:val="23"/>
          <w:szCs w:val="23"/>
        </w:rPr>
        <w:t>)</w:t>
      </w:r>
      <w:r w:rsidR="00A07A61">
        <w:rPr>
          <w:rFonts w:ascii="Calibri Light" w:hAnsi="Calibri Light" w:cs="Calibri Light"/>
          <w:sz w:val="23"/>
          <w:szCs w:val="23"/>
        </w:rPr>
        <w:t>.</w:t>
      </w:r>
    </w:p>
    <w:p w:rsidR="00781E03" w:rsidRDefault="00781E03" w:rsidP="008212BF">
      <w:pPr>
        <w:pStyle w:val="ListParagraph"/>
        <w:ind w:left="540" w:right="-54"/>
        <w:rPr>
          <w:rFonts w:ascii="Calibri Light" w:hAnsi="Calibri Light" w:cs="Calibri Light"/>
          <w:sz w:val="23"/>
          <w:szCs w:val="23"/>
        </w:rPr>
      </w:pPr>
    </w:p>
    <w:p w:rsidR="008B7487" w:rsidRDefault="000D7C26" w:rsidP="00B15F1E">
      <w:pPr>
        <w:pStyle w:val="ListParagraph"/>
        <w:ind w:left="547" w:right="-54"/>
        <w:rPr>
          <w:rFonts w:ascii="Calibri Light" w:hAnsi="Calibri Light" w:cs="Calibri Light"/>
          <w:noProof/>
          <w:sz w:val="23"/>
          <w:szCs w:val="23"/>
        </w:rPr>
      </w:pPr>
      <w:r>
        <w:rPr>
          <w:rFonts w:ascii="Calibri Light" w:hAnsi="Calibri Light" w:cs="Calibri Light"/>
          <w:noProof/>
          <w:sz w:val="23"/>
          <w:szCs w:val="23"/>
        </w:rPr>
        <w:t xml:space="preserve">John Keating, 141 East Liberty Street, stated </w:t>
      </w:r>
      <w:r w:rsidR="009C6186">
        <w:rPr>
          <w:rFonts w:ascii="Calibri Light" w:hAnsi="Calibri Light" w:cs="Calibri Light"/>
          <w:noProof/>
          <w:sz w:val="23"/>
          <w:szCs w:val="23"/>
        </w:rPr>
        <w:t xml:space="preserve">that the </w:t>
      </w:r>
      <w:r w:rsidR="008B7487">
        <w:rPr>
          <w:rFonts w:ascii="Calibri Light" w:hAnsi="Calibri Light" w:cs="Calibri Light"/>
          <w:noProof/>
          <w:sz w:val="23"/>
          <w:szCs w:val="23"/>
        </w:rPr>
        <w:t xml:space="preserve">business </w:t>
      </w:r>
      <w:r w:rsidR="009C6186">
        <w:rPr>
          <w:rFonts w:ascii="Calibri Light" w:hAnsi="Calibri Light" w:cs="Calibri Light"/>
          <w:noProof/>
          <w:sz w:val="23"/>
          <w:szCs w:val="23"/>
        </w:rPr>
        <w:t>owners</w:t>
      </w:r>
      <w:r w:rsidR="008B7487">
        <w:rPr>
          <w:rFonts w:ascii="Calibri Light" w:hAnsi="Calibri Light" w:cs="Calibri Light"/>
          <w:noProof/>
          <w:sz w:val="23"/>
          <w:szCs w:val="23"/>
        </w:rPr>
        <w:t>,</w:t>
      </w:r>
      <w:r w:rsidR="009C6186">
        <w:rPr>
          <w:rFonts w:ascii="Calibri Light" w:hAnsi="Calibri Light" w:cs="Calibri Light"/>
          <w:noProof/>
          <w:sz w:val="23"/>
          <w:szCs w:val="23"/>
        </w:rPr>
        <w:t xml:space="preserve"> </w:t>
      </w:r>
      <w:r w:rsidR="008B7487">
        <w:rPr>
          <w:rFonts w:ascii="Calibri Light" w:hAnsi="Calibri Light" w:cs="Calibri Light"/>
          <w:noProof/>
          <w:sz w:val="23"/>
          <w:szCs w:val="23"/>
        </w:rPr>
        <w:t>Mark Morrison and Andy Morrison</w:t>
      </w:r>
      <w:r w:rsidR="008B7487">
        <w:rPr>
          <w:rFonts w:ascii="Calibri Light" w:hAnsi="Calibri Light" w:cs="Calibri Light"/>
          <w:noProof/>
          <w:sz w:val="23"/>
          <w:szCs w:val="23"/>
        </w:rPr>
        <w:t xml:space="preserve">, </w:t>
      </w:r>
      <w:r w:rsidR="009C6186">
        <w:rPr>
          <w:rFonts w:ascii="Calibri Light" w:hAnsi="Calibri Light" w:cs="Calibri Light"/>
          <w:noProof/>
          <w:sz w:val="23"/>
          <w:szCs w:val="23"/>
        </w:rPr>
        <w:t>renovat</w:t>
      </w:r>
      <w:r w:rsidR="008B7487">
        <w:rPr>
          <w:rFonts w:ascii="Calibri Light" w:hAnsi="Calibri Light" w:cs="Calibri Light"/>
          <w:noProof/>
          <w:sz w:val="23"/>
          <w:szCs w:val="23"/>
        </w:rPr>
        <w:t>ed</w:t>
      </w:r>
      <w:r w:rsidR="009C6186">
        <w:rPr>
          <w:rFonts w:ascii="Calibri Light" w:hAnsi="Calibri Light" w:cs="Calibri Light"/>
          <w:noProof/>
          <w:sz w:val="23"/>
          <w:szCs w:val="23"/>
        </w:rPr>
        <w:t xml:space="preserve"> the smalle</w:t>
      </w:r>
      <w:r w:rsidR="00EC3641">
        <w:rPr>
          <w:rFonts w:ascii="Calibri Light" w:hAnsi="Calibri Light" w:cs="Calibri Light"/>
          <w:noProof/>
          <w:sz w:val="23"/>
          <w:szCs w:val="23"/>
        </w:rPr>
        <w:t xml:space="preserve">r of the </w:t>
      </w:r>
      <w:r w:rsidR="00895C92">
        <w:rPr>
          <w:rFonts w:ascii="Calibri Light" w:hAnsi="Calibri Light" w:cs="Calibri Light"/>
          <w:noProof/>
          <w:sz w:val="23"/>
          <w:szCs w:val="23"/>
        </w:rPr>
        <w:t>two</w:t>
      </w:r>
      <w:r w:rsidR="00EC3641">
        <w:rPr>
          <w:rFonts w:ascii="Calibri Light" w:hAnsi="Calibri Light" w:cs="Calibri Light"/>
          <w:noProof/>
          <w:sz w:val="23"/>
          <w:szCs w:val="23"/>
        </w:rPr>
        <w:t xml:space="preserve"> buildings on the property</w:t>
      </w:r>
      <w:r w:rsidR="008B7487">
        <w:rPr>
          <w:rFonts w:ascii="Calibri Light" w:hAnsi="Calibri Light" w:cs="Calibri Light"/>
          <w:noProof/>
          <w:sz w:val="23"/>
          <w:szCs w:val="23"/>
        </w:rPr>
        <w:t>.  He indicated that the building was</w:t>
      </w:r>
      <w:r w:rsidR="00EC3641">
        <w:rPr>
          <w:rFonts w:ascii="Calibri Light" w:hAnsi="Calibri Light" w:cs="Calibri Light"/>
          <w:noProof/>
          <w:sz w:val="23"/>
          <w:szCs w:val="23"/>
        </w:rPr>
        <w:t xml:space="preserve"> currently use</w:t>
      </w:r>
      <w:r w:rsidR="008B7487">
        <w:rPr>
          <w:rFonts w:ascii="Calibri Light" w:hAnsi="Calibri Light" w:cs="Calibri Light"/>
          <w:noProof/>
          <w:sz w:val="23"/>
          <w:szCs w:val="23"/>
        </w:rPr>
        <w:t>d</w:t>
      </w:r>
      <w:r w:rsidR="00EC3641">
        <w:rPr>
          <w:rFonts w:ascii="Calibri Light" w:hAnsi="Calibri Light" w:cs="Calibri Light"/>
          <w:noProof/>
          <w:sz w:val="23"/>
          <w:szCs w:val="23"/>
        </w:rPr>
        <w:t xml:space="preserve"> for </w:t>
      </w:r>
      <w:r w:rsidR="00D677C6">
        <w:rPr>
          <w:rFonts w:ascii="Calibri Light" w:hAnsi="Calibri Light" w:cs="Calibri Light"/>
          <w:noProof/>
          <w:sz w:val="23"/>
          <w:szCs w:val="23"/>
        </w:rPr>
        <w:t xml:space="preserve">the </w:t>
      </w:r>
      <w:r w:rsidR="00EC3641">
        <w:rPr>
          <w:rFonts w:ascii="Calibri Light" w:hAnsi="Calibri Light" w:cs="Calibri Light"/>
          <w:noProof/>
          <w:sz w:val="23"/>
          <w:szCs w:val="23"/>
        </w:rPr>
        <w:t>production of spirits in the rear and retail sales in the front.  Mr. Keating continued that the plan was to renovate the larger building for a</w:t>
      </w:r>
      <w:r w:rsidR="00D677C6">
        <w:rPr>
          <w:rFonts w:ascii="Calibri Light" w:hAnsi="Calibri Light" w:cs="Calibri Light"/>
          <w:noProof/>
          <w:sz w:val="23"/>
          <w:szCs w:val="23"/>
        </w:rPr>
        <w:t>n</w:t>
      </w:r>
      <w:r w:rsidR="00EC3641">
        <w:rPr>
          <w:rFonts w:ascii="Calibri Light" w:hAnsi="Calibri Light" w:cs="Calibri Light"/>
          <w:noProof/>
          <w:sz w:val="23"/>
          <w:szCs w:val="23"/>
        </w:rPr>
        <w:t xml:space="preserve"> event space with a bar and kitchen.  Mr. Keating stated </w:t>
      </w:r>
      <w:r w:rsidR="008B7487">
        <w:rPr>
          <w:rFonts w:ascii="Calibri Light" w:hAnsi="Calibri Light" w:cs="Calibri Light"/>
          <w:noProof/>
          <w:sz w:val="23"/>
          <w:szCs w:val="23"/>
        </w:rPr>
        <w:t>that</w:t>
      </w:r>
      <w:r w:rsidR="00EC3641">
        <w:rPr>
          <w:rFonts w:ascii="Calibri Light" w:hAnsi="Calibri Light" w:cs="Calibri Light"/>
          <w:noProof/>
          <w:sz w:val="23"/>
          <w:szCs w:val="23"/>
        </w:rPr>
        <w:t xml:space="preserve"> a patio </w:t>
      </w:r>
      <w:r w:rsidR="008B7487">
        <w:rPr>
          <w:rFonts w:ascii="Calibri Light" w:hAnsi="Calibri Light" w:cs="Calibri Light"/>
          <w:noProof/>
          <w:sz w:val="23"/>
          <w:szCs w:val="23"/>
        </w:rPr>
        <w:t>m</w:t>
      </w:r>
      <w:r w:rsidR="00895C92">
        <w:rPr>
          <w:rFonts w:ascii="Calibri Light" w:hAnsi="Calibri Light" w:cs="Calibri Light"/>
          <w:noProof/>
          <w:sz w:val="23"/>
          <w:szCs w:val="23"/>
        </w:rPr>
        <w:t>ight</w:t>
      </w:r>
      <w:r w:rsidR="00EC3641">
        <w:rPr>
          <w:rFonts w:ascii="Calibri Light" w:hAnsi="Calibri Light" w:cs="Calibri Light"/>
          <w:noProof/>
          <w:sz w:val="23"/>
          <w:szCs w:val="23"/>
        </w:rPr>
        <w:t xml:space="preserve"> be added for outdoor dining.  </w:t>
      </w:r>
    </w:p>
    <w:p w:rsidR="008B7487" w:rsidRDefault="008B7487" w:rsidP="00B15F1E">
      <w:pPr>
        <w:pStyle w:val="ListParagraph"/>
        <w:ind w:left="547" w:right="-54"/>
        <w:rPr>
          <w:rFonts w:ascii="Calibri Light" w:hAnsi="Calibri Light" w:cs="Calibri Light"/>
          <w:noProof/>
          <w:sz w:val="23"/>
          <w:szCs w:val="23"/>
        </w:rPr>
      </w:pPr>
    </w:p>
    <w:p w:rsidR="008B7487" w:rsidRDefault="00EC3641" w:rsidP="00B15F1E">
      <w:pPr>
        <w:pStyle w:val="ListParagraph"/>
        <w:ind w:left="547" w:right="-54"/>
        <w:rPr>
          <w:rFonts w:ascii="Calibri Light" w:hAnsi="Calibri Light" w:cs="Calibri Light"/>
          <w:noProof/>
          <w:sz w:val="23"/>
          <w:szCs w:val="23"/>
        </w:rPr>
      </w:pPr>
      <w:r>
        <w:rPr>
          <w:rFonts w:ascii="Calibri Light" w:hAnsi="Calibri Light" w:cs="Calibri Light"/>
          <w:noProof/>
          <w:sz w:val="23"/>
          <w:szCs w:val="23"/>
        </w:rPr>
        <w:t>Mr. Keating explained that the planned micro</w:t>
      </w:r>
      <w:r w:rsidR="00D677C6">
        <w:rPr>
          <w:rFonts w:ascii="Calibri Light" w:hAnsi="Calibri Light" w:cs="Calibri Light"/>
          <w:noProof/>
          <w:sz w:val="23"/>
          <w:szCs w:val="23"/>
        </w:rPr>
        <w:t>-</w:t>
      </w:r>
      <w:r>
        <w:rPr>
          <w:rFonts w:ascii="Calibri Light" w:hAnsi="Calibri Light" w:cs="Calibri Light"/>
          <w:noProof/>
          <w:sz w:val="23"/>
          <w:szCs w:val="23"/>
        </w:rPr>
        <w:t>distill</w:t>
      </w:r>
      <w:r w:rsidR="00D677C6">
        <w:rPr>
          <w:rFonts w:ascii="Calibri Light" w:hAnsi="Calibri Light" w:cs="Calibri Light"/>
          <w:noProof/>
          <w:sz w:val="23"/>
          <w:szCs w:val="23"/>
        </w:rPr>
        <w:t>e</w:t>
      </w:r>
      <w:r>
        <w:rPr>
          <w:rFonts w:ascii="Calibri Light" w:hAnsi="Calibri Light" w:cs="Calibri Light"/>
          <w:noProof/>
          <w:sz w:val="23"/>
          <w:szCs w:val="23"/>
        </w:rPr>
        <w:t>ry</w:t>
      </w:r>
      <w:r w:rsidR="008B7487">
        <w:rPr>
          <w:rFonts w:ascii="Calibri Light" w:hAnsi="Calibri Light" w:cs="Calibri Light"/>
          <w:noProof/>
          <w:sz w:val="23"/>
          <w:szCs w:val="23"/>
        </w:rPr>
        <w:t xml:space="preserve"> use</w:t>
      </w:r>
      <w:r>
        <w:rPr>
          <w:rFonts w:ascii="Calibri Light" w:hAnsi="Calibri Light" w:cs="Calibri Light"/>
          <w:noProof/>
          <w:sz w:val="23"/>
          <w:szCs w:val="23"/>
        </w:rPr>
        <w:t xml:space="preserve"> was not a permit</w:t>
      </w:r>
      <w:r w:rsidR="00D677C6">
        <w:rPr>
          <w:rFonts w:ascii="Calibri Light" w:hAnsi="Calibri Light" w:cs="Calibri Light"/>
          <w:noProof/>
          <w:sz w:val="23"/>
          <w:szCs w:val="23"/>
        </w:rPr>
        <w:t>ted</w:t>
      </w:r>
      <w:r>
        <w:rPr>
          <w:rFonts w:ascii="Calibri Light" w:hAnsi="Calibri Light" w:cs="Calibri Light"/>
          <w:noProof/>
          <w:sz w:val="23"/>
          <w:szCs w:val="23"/>
        </w:rPr>
        <w:t xml:space="preserve"> use in the I-3 district, but was a permitted use in the C-4 district.  </w:t>
      </w:r>
      <w:r w:rsidR="008B7487">
        <w:rPr>
          <w:rFonts w:ascii="Calibri Light" w:hAnsi="Calibri Light" w:cs="Calibri Light"/>
          <w:noProof/>
          <w:sz w:val="23"/>
          <w:szCs w:val="23"/>
        </w:rPr>
        <w:t>He</w:t>
      </w:r>
      <w:r>
        <w:rPr>
          <w:rFonts w:ascii="Calibri Light" w:hAnsi="Calibri Light" w:cs="Calibri Light"/>
          <w:noProof/>
          <w:sz w:val="23"/>
          <w:szCs w:val="23"/>
        </w:rPr>
        <w:t xml:space="preserve"> stated that </w:t>
      </w:r>
      <w:r w:rsidR="008B7487">
        <w:rPr>
          <w:rFonts w:ascii="Calibri Light" w:hAnsi="Calibri Light" w:cs="Calibri Light"/>
          <w:noProof/>
          <w:sz w:val="23"/>
          <w:szCs w:val="23"/>
        </w:rPr>
        <w:t>the</w:t>
      </w:r>
      <w:r>
        <w:rPr>
          <w:rFonts w:ascii="Calibri Light" w:hAnsi="Calibri Light" w:cs="Calibri Light"/>
          <w:noProof/>
          <w:sz w:val="23"/>
          <w:szCs w:val="23"/>
        </w:rPr>
        <w:t xml:space="preserve"> C-4 zoning would ease parking requirements because there was limited onsite parking</w:t>
      </w:r>
      <w:r w:rsidR="008B7487">
        <w:rPr>
          <w:rFonts w:ascii="Calibri Light" w:hAnsi="Calibri Light" w:cs="Calibri Light"/>
          <w:noProof/>
          <w:sz w:val="23"/>
          <w:szCs w:val="23"/>
        </w:rPr>
        <w:t>.</w:t>
      </w:r>
      <w:r>
        <w:rPr>
          <w:rFonts w:ascii="Calibri Light" w:hAnsi="Calibri Light" w:cs="Calibri Light"/>
          <w:noProof/>
          <w:sz w:val="23"/>
          <w:szCs w:val="23"/>
        </w:rPr>
        <w:t xml:space="preserve"> </w:t>
      </w:r>
      <w:r w:rsidR="00895C92">
        <w:rPr>
          <w:rFonts w:ascii="Calibri Light" w:hAnsi="Calibri Light" w:cs="Calibri Light"/>
          <w:noProof/>
          <w:sz w:val="23"/>
          <w:szCs w:val="23"/>
        </w:rPr>
        <w:t xml:space="preserve"> </w:t>
      </w:r>
      <w:r>
        <w:rPr>
          <w:rFonts w:ascii="Calibri Light" w:hAnsi="Calibri Light" w:cs="Calibri Light"/>
          <w:noProof/>
          <w:sz w:val="23"/>
          <w:szCs w:val="23"/>
        </w:rPr>
        <w:t xml:space="preserve">Mr. Keating explained that </w:t>
      </w:r>
      <w:r w:rsidR="008B7487">
        <w:rPr>
          <w:rFonts w:ascii="Calibri Light" w:hAnsi="Calibri Light" w:cs="Calibri Light"/>
          <w:noProof/>
          <w:sz w:val="23"/>
          <w:szCs w:val="23"/>
        </w:rPr>
        <w:t xml:space="preserve">a </w:t>
      </w:r>
      <w:r>
        <w:rPr>
          <w:rFonts w:ascii="Calibri Light" w:hAnsi="Calibri Light" w:cs="Calibri Light"/>
          <w:noProof/>
          <w:sz w:val="23"/>
          <w:szCs w:val="23"/>
        </w:rPr>
        <w:t xml:space="preserve">development plan </w:t>
      </w:r>
      <w:r w:rsidR="008B7487">
        <w:rPr>
          <w:rFonts w:ascii="Calibri Light" w:hAnsi="Calibri Light" w:cs="Calibri Light"/>
          <w:noProof/>
          <w:sz w:val="23"/>
          <w:szCs w:val="23"/>
        </w:rPr>
        <w:t>request would be submitted</w:t>
      </w:r>
      <w:r>
        <w:rPr>
          <w:rFonts w:ascii="Calibri Light" w:hAnsi="Calibri Light" w:cs="Calibri Light"/>
          <w:noProof/>
          <w:sz w:val="23"/>
          <w:szCs w:val="23"/>
        </w:rPr>
        <w:t xml:space="preserve"> next year. </w:t>
      </w:r>
    </w:p>
    <w:p w:rsidR="008B7487" w:rsidRDefault="008B7487" w:rsidP="00B15F1E">
      <w:pPr>
        <w:pStyle w:val="ListParagraph"/>
        <w:ind w:left="547" w:right="-54"/>
        <w:rPr>
          <w:rFonts w:ascii="Calibri Light" w:hAnsi="Calibri Light" w:cs="Calibri Light"/>
          <w:noProof/>
          <w:sz w:val="23"/>
          <w:szCs w:val="23"/>
        </w:rPr>
      </w:pPr>
    </w:p>
    <w:p w:rsidR="00580960" w:rsidRDefault="001F4AC0" w:rsidP="00B15F1E">
      <w:pPr>
        <w:pStyle w:val="ListParagraph"/>
        <w:ind w:left="547" w:right="-54"/>
        <w:rPr>
          <w:rFonts w:ascii="Calibri Light" w:hAnsi="Calibri Light" w:cs="Calibri Light"/>
          <w:noProof/>
          <w:sz w:val="23"/>
          <w:szCs w:val="23"/>
        </w:rPr>
      </w:pPr>
      <w:r>
        <w:rPr>
          <w:rFonts w:ascii="Calibri Light" w:hAnsi="Calibri Light" w:cs="Calibri Light"/>
          <w:noProof/>
          <w:sz w:val="23"/>
          <w:szCs w:val="23"/>
        </w:rPr>
        <w:t xml:space="preserve">Mr. Keating continued that the rezoning of the property would make good planning sense for the reasons </w:t>
      </w:r>
      <w:r w:rsidR="00D677C6">
        <w:rPr>
          <w:rFonts w:ascii="Calibri Light" w:hAnsi="Calibri Light" w:cs="Calibri Light"/>
          <w:noProof/>
          <w:sz w:val="23"/>
          <w:szCs w:val="23"/>
        </w:rPr>
        <w:t>outlined</w:t>
      </w:r>
      <w:r>
        <w:rPr>
          <w:rFonts w:ascii="Calibri Light" w:hAnsi="Calibri Light" w:cs="Calibri Light"/>
          <w:noProof/>
          <w:sz w:val="23"/>
          <w:szCs w:val="23"/>
        </w:rPr>
        <w:t xml:space="preserve"> in the application.</w:t>
      </w:r>
      <w:r w:rsidR="00CF38D4">
        <w:rPr>
          <w:rFonts w:ascii="Calibri Light" w:hAnsi="Calibri Light" w:cs="Calibri Light"/>
          <w:noProof/>
          <w:sz w:val="23"/>
          <w:szCs w:val="23"/>
        </w:rPr>
        <w:t xml:space="preserve">  </w:t>
      </w:r>
      <w:r w:rsidR="008B7487">
        <w:rPr>
          <w:rFonts w:ascii="Calibri Light" w:hAnsi="Calibri Light" w:cs="Calibri Light"/>
          <w:noProof/>
          <w:sz w:val="23"/>
          <w:szCs w:val="23"/>
        </w:rPr>
        <w:t>He</w:t>
      </w:r>
      <w:r w:rsidR="00CF38D4">
        <w:rPr>
          <w:rFonts w:ascii="Calibri Light" w:hAnsi="Calibri Light" w:cs="Calibri Light"/>
          <w:noProof/>
          <w:sz w:val="23"/>
          <w:szCs w:val="23"/>
        </w:rPr>
        <w:t xml:space="preserve"> </w:t>
      </w:r>
      <w:r w:rsidR="008B7487">
        <w:rPr>
          <w:rFonts w:ascii="Calibri Light" w:hAnsi="Calibri Light" w:cs="Calibri Light"/>
          <w:noProof/>
          <w:sz w:val="23"/>
          <w:szCs w:val="23"/>
        </w:rPr>
        <w:t>stated that the rezoning would</w:t>
      </w:r>
      <w:r w:rsidR="007050F0">
        <w:rPr>
          <w:rFonts w:ascii="Calibri Light" w:hAnsi="Calibri Light" w:cs="Calibri Light"/>
          <w:noProof/>
          <w:sz w:val="23"/>
          <w:szCs w:val="23"/>
        </w:rPr>
        <w:t xml:space="preserve"> facilitate the preservation </w:t>
      </w:r>
      <w:r w:rsidR="008B7487">
        <w:rPr>
          <w:rFonts w:ascii="Calibri Light" w:hAnsi="Calibri Light" w:cs="Calibri Light"/>
          <w:noProof/>
          <w:sz w:val="23"/>
          <w:szCs w:val="23"/>
        </w:rPr>
        <w:t xml:space="preserve">and </w:t>
      </w:r>
      <w:r w:rsidR="007050F0">
        <w:rPr>
          <w:rFonts w:ascii="Calibri Light" w:hAnsi="Calibri Light" w:cs="Calibri Light"/>
          <w:noProof/>
          <w:sz w:val="23"/>
          <w:szCs w:val="23"/>
        </w:rPr>
        <w:t>redevelopment of a historic Wooster property</w:t>
      </w:r>
      <w:r w:rsidR="00895C92">
        <w:rPr>
          <w:rFonts w:ascii="Calibri Light" w:hAnsi="Calibri Light" w:cs="Calibri Light"/>
          <w:noProof/>
          <w:sz w:val="23"/>
          <w:szCs w:val="23"/>
        </w:rPr>
        <w:t>,</w:t>
      </w:r>
      <w:r w:rsidR="007050F0">
        <w:rPr>
          <w:rFonts w:ascii="Calibri Light" w:hAnsi="Calibri Light" w:cs="Calibri Light"/>
          <w:noProof/>
          <w:sz w:val="23"/>
          <w:szCs w:val="23"/>
        </w:rPr>
        <w:t xml:space="preserve"> </w:t>
      </w:r>
      <w:r w:rsidR="008B7487">
        <w:rPr>
          <w:rFonts w:ascii="Calibri Light" w:hAnsi="Calibri Light" w:cs="Calibri Light"/>
          <w:noProof/>
          <w:sz w:val="23"/>
          <w:szCs w:val="23"/>
        </w:rPr>
        <w:t>which was in danger of being torn down.</w:t>
      </w:r>
      <w:r w:rsidR="007050F0">
        <w:rPr>
          <w:rFonts w:ascii="Calibri Light" w:hAnsi="Calibri Light" w:cs="Calibri Light"/>
          <w:noProof/>
          <w:sz w:val="23"/>
          <w:szCs w:val="23"/>
        </w:rPr>
        <w:t xml:space="preserve">  </w:t>
      </w:r>
    </w:p>
    <w:p w:rsidR="005222C3" w:rsidRDefault="005222C3" w:rsidP="00B15F1E">
      <w:pPr>
        <w:pStyle w:val="ListParagraph"/>
        <w:ind w:left="547" w:right="-54"/>
        <w:rPr>
          <w:rFonts w:ascii="Calibri Light" w:hAnsi="Calibri Light" w:cs="Calibri Light"/>
          <w:noProof/>
          <w:sz w:val="23"/>
          <w:szCs w:val="23"/>
        </w:rPr>
      </w:pPr>
    </w:p>
    <w:p w:rsidR="00D07CF3" w:rsidRDefault="00C2790B" w:rsidP="00D07CF3">
      <w:pPr>
        <w:pStyle w:val="NoSpacing"/>
        <w:ind w:left="547"/>
        <w:rPr>
          <w:rFonts w:ascii="Calibri Light" w:hAnsi="Calibri Light" w:cs="Calibri Light"/>
          <w:noProof/>
          <w:sz w:val="23"/>
          <w:szCs w:val="23"/>
        </w:rPr>
      </w:pPr>
      <w:r w:rsidRPr="00C2790B">
        <w:rPr>
          <w:rFonts w:ascii="Calibri Light" w:hAnsi="Calibri Light" w:cs="Calibri Light"/>
          <w:sz w:val="23"/>
          <w:szCs w:val="23"/>
        </w:rPr>
        <w:t>Mr. Adams opened the public hearing and asked if anyone from the public would like to address the Commission regarding the application.</w:t>
      </w:r>
      <w:r w:rsidR="007B5E67">
        <w:rPr>
          <w:rFonts w:ascii="Calibri Light" w:hAnsi="Calibri Light" w:cs="Calibri Light"/>
          <w:sz w:val="23"/>
          <w:szCs w:val="23"/>
        </w:rPr>
        <w:t xml:space="preserve">  </w:t>
      </w:r>
      <w:r w:rsidR="008B7487">
        <w:rPr>
          <w:rFonts w:ascii="Calibri Light" w:hAnsi="Calibri Light" w:cs="Calibri Light"/>
          <w:sz w:val="23"/>
          <w:szCs w:val="23"/>
        </w:rPr>
        <w:t xml:space="preserve">No one was present to comment to the Commission and </w:t>
      </w:r>
      <w:r w:rsidR="00D07CF3">
        <w:rPr>
          <w:rFonts w:ascii="Calibri Light" w:hAnsi="Calibri Light" w:cs="Calibri Light"/>
          <w:noProof/>
          <w:sz w:val="23"/>
          <w:szCs w:val="23"/>
        </w:rPr>
        <w:t>Mr. Adams closed the public hearing.</w:t>
      </w:r>
    </w:p>
    <w:p w:rsidR="007B66B4" w:rsidRDefault="007B66B4" w:rsidP="00B15F1E">
      <w:pPr>
        <w:pStyle w:val="NoSpacing"/>
        <w:ind w:left="547"/>
        <w:rPr>
          <w:rFonts w:ascii="Calibri Light" w:hAnsi="Calibri Light" w:cs="Calibri Light"/>
          <w:sz w:val="23"/>
          <w:szCs w:val="23"/>
        </w:rPr>
      </w:pPr>
    </w:p>
    <w:p w:rsidR="009C4869" w:rsidRDefault="007B5E67" w:rsidP="00130A9E">
      <w:pPr>
        <w:pStyle w:val="NoSpacing"/>
        <w:spacing w:after="60"/>
        <w:ind w:left="547"/>
        <w:rPr>
          <w:rFonts w:ascii="Calibri Light" w:hAnsi="Calibri Light" w:cs="Calibri Light"/>
          <w:sz w:val="23"/>
          <w:szCs w:val="23"/>
        </w:rPr>
      </w:pPr>
      <w:r>
        <w:rPr>
          <w:rFonts w:ascii="Calibri Light" w:hAnsi="Calibri Light" w:cs="Calibri Light"/>
          <w:noProof/>
          <w:sz w:val="23"/>
          <w:szCs w:val="23"/>
        </w:rPr>
        <w:t>Mike Steiner</w:t>
      </w:r>
      <w:r w:rsidR="009C4869" w:rsidRPr="00962F48">
        <w:rPr>
          <w:rFonts w:ascii="Calibri Light" w:hAnsi="Calibri Light" w:cs="Calibri Light"/>
          <w:noProof/>
          <w:sz w:val="23"/>
          <w:szCs w:val="23"/>
        </w:rPr>
        <w:t xml:space="preserve"> made</w:t>
      </w:r>
      <w:r w:rsidR="009C4869" w:rsidRPr="00962F48">
        <w:rPr>
          <w:rFonts w:ascii="Calibri Light" w:hAnsi="Calibri Light" w:cs="Calibri Light"/>
          <w:sz w:val="23"/>
          <w:szCs w:val="23"/>
        </w:rPr>
        <w:t xml:space="preserve"> a motion to </w:t>
      </w:r>
      <w:r w:rsidR="00DA1F70">
        <w:rPr>
          <w:rFonts w:ascii="Calibri Light" w:hAnsi="Calibri Light" w:cs="Calibri Light"/>
          <w:sz w:val="23"/>
          <w:szCs w:val="23"/>
        </w:rPr>
        <w:t>recommend approval of</w:t>
      </w:r>
      <w:r w:rsidR="009C4869" w:rsidRPr="00962F48">
        <w:rPr>
          <w:rFonts w:ascii="Calibri Light" w:hAnsi="Calibri Light" w:cs="Calibri Light"/>
          <w:sz w:val="23"/>
          <w:szCs w:val="23"/>
        </w:rPr>
        <w:t xml:space="preserve"> application PC-</w:t>
      </w:r>
      <w:r w:rsidR="009C4869">
        <w:rPr>
          <w:rFonts w:ascii="Calibri Light" w:hAnsi="Calibri Light" w:cs="Calibri Light"/>
          <w:sz w:val="23"/>
          <w:szCs w:val="23"/>
        </w:rPr>
        <w:t>20-</w:t>
      </w:r>
      <w:r w:rsidR="00F062E6">
        <w:rPr>
          <w:rFonts w:ascii="Calibri Light" w:hAnsi="Calibri Light" w:cs="Calibri Light"/>
          <w:sz w:val="23"/>
          <w:szCs w:val="23"/>
        </w:rPr>
        <w:t>2</w:t>
      </w:r>
      <w:r>
        <w:rPr>
          <w:rFonts w:ascii="Calibri Light" w:hAnsi="Calibri Light" w:cs="Calibri Light"/>
          <w:sz w:val="23"/>
          <w:szCs w:val="23"/>
        </w:rPr>
        <w:t>3</w:t>
      </w:r>
      <w:r w:rsidR="009C4869" w:rsidRPr="00962F48">
        <w:rPr>
          <w:rFonts w:ascii="Calibri Light" w:hAnsi="Calibri Light" w:cs="Calibri Light"/>
          <w:sz w:val="23"/>
          <w:szCs w:val="23"/>
        </w:rPr>
        <w:t xml:space="preserve"> as submitted</w:t>
      </w:r>
      <w:r w:rsidR="00130A9E">
        <w:rPr>
          <w:rFonts w:ascii="Calibri Light" w:hAnsi="Calibri Light" w:cs="Calibri Light"/>
          <w:sz w:val="23"/>
          <w:szCs w:val="23"/>
        </w:rPr>
        <w:t xml:space="preserve">.  </w:t>
      </w:r>
      <w:r w:rsidR="00BF2CA6">
        <w:rPr>
          <w:rFonts w:ascii="Calibri Light" w:hAnsi="Calibri Light" w:cs="Calibri Light"/>
          <w:sz w:val="23"/>
          <w:szCs w:val="23"/>
        </w:rPr>
        <w:t>Chuck Armbruster</w:t>
      </w:r>
      <w:r w:rsidR="009C4869" w:rsidRPr="00962F48">
        <w:rPr>
          <w:rFonts w:ascii="Calibri Light" w:hAnsi="Calibri Light" w:cs="Calibri Light"/>
          <w:sz w:val="23"/>
          <w:szCs w:val="23"/>
        </w:rPr>
        <w:t xml:space="preserve"> seconded the motion.  The motion carried unanimously </w:t>
      </w:r>
      <w:r w:rsidR="00BF2CA6">
        <w:rPr>
          <w:rFonts w:ascii="Calibri Light" w:hAnsi="Calibri Light" w:cs="Calibri Light"/>
          <w:sz w:val="23"/>
          <w:szCs w:val="23"/>
        </w:rPr>
        <w:t>5</w:t>
      </w:r>
      <w:r w:rsidR="009C4869" w:rsidRPr="00962F48">
        <w:rPr>
          <w:rFonts w:ascii="Calibri Light" w:hAnsi="Calibri Light" w:cs="Calibri Light"/>
          <w:sz w:val="23"/>
          <w:szCs w:val="23"/>
        </w:rPr>
        <w:t>-0.</w:t>
      </w:r>
    </w:p>
    <w:p w:rsidR="00846555" w:rsidRDefault="00846555" w:rsidP="004350E2">
      <w:pPr>
        <w:pStyle w:val="ListParagraph"/>
        <w:ind w:left="540" w:right="-54"/>
        <w:rPr>
          <w:rFonts w:ascii="Calibri Light" w:hAnsi="Calibri Light" w:cs="Calibri Light"/>
          <w:noProof/>
          <w:sz w:val="23"/>
          <w:szCs w:val="23"/>
        </w:rPr>
      </w:pPr>
    </w:p>
    <w:p w:rsidR="00130A9E" w:rsidRDefault="00130A9E" w:rsidP="00824BDF">
      <w:pPr>
        <w:pStyle w:val="ListParagraph"/>
        <w:ind w:left="540" w:right="-54"/>
        <w:rPr>
          <w:rFonts w:ascii="Calibri Light" w:hAnsi="Calibri Light" w:cs="Calibri Light"/>
          <w:b/>
          <w:i/>
          <w:sz w:val="24"/>
          <w:szCs w:val="24"/>
        </w:rPr>
      </w:pPr>
    </w:p>
    <w:p w:rsidR="008B7487" w:rsidRDefault="008B7487">
      <w:pPr>
        <w:spacing w:after="200" w:line="276" w:lineRule="auto"/>
        <w:rPr>
          <w:rFonts w:ascii="Calibri Light" w:hAnsi="Calibri Light" w:cs="Calibri Light"/>
          <w:b/>
          <w:i/>
          <w:sz w:val="24"/>
          <w:szCs w:val="24"/>
        </w:rPr>
      </w:pPr>
      <w:r>
        <w:rPr>
          <w:rFonts w:ascii="Calibri Light" w:hAnsi="Calibri Light" w:cs="Calibri Light"/>
          <w:b/>
          <w:i/>
          <w:sz w:val="24"/>
          <w:szCs w:val="24"/>
        </w:rPr>
        <w:br w:type="page"/>
      </w:r>
    </w:p>
    <w:p w:rsidR="00824BDF" w:rsidRPr="000A1E7D" w:rsidRDefault="00824BDF" w:rsidP="00824BDF">
      <w:pPr>
        <w:pStyle w:val="ListParagraph"/>
        <w:ind w:left="540" w:right="-54"/>
        <w:rPr>
          <w:rFonts w:ascii="Calibri Light" w:hAnsi="Calibri Light" w:cs="Calibri Light"/>
          <w:b/>
          <w:i/>
          <w:sz w:val="24"/>
          <w:szCs w:val="24"/>
        </w:rPr>
      </w:pPr>
      <w:r w:rsidRPr="000A1E7D">
        <w:rPr>
          <w:rFonts w:ascii="Calibri Light" w:hAnsi="Calibri Light" w:cs="Calibri Light"/>
          <w:b/>
          <w:i/>
          <w:sz w:val="24"/>
          <w:szCs w:val="24"/>
        </w:rPr>
        <w:lastRenderedPageBreak/>
        <w:t>PC-</w:t>
      </w:r>
      <w:r>
        <w:rPr>
          <w:rFonts w:ascii="Calibri Light" w:hAnsi="Calibri Light" w:cs="Calibri Light"/>
          <w:b/>
          <w:i/>
          <w:sz w:val="24"/>
          <w:szCs w:val="24"/>
        </w:rPr>
        <w:t>20-</w:t>
      </w:r>
      <w:r w:rsidR="00F14EF2">
        <w:rPr>
          <w:rFonts w:ascii="Calibri Light" w:hAnsi="Calibri Light" w:cs="Calibri Light"/>
          <w:b/>
          <w:i/>
          <w:sz w:val="24"/>
          <w:szCs w:val="24"/>
        </w:rPr>
        <w:t>2</w:t>
      </w:r>
      <w:r w:rsidR="005222C3">
        <w:rPr>
          <w:rFonts w:ascii="Calibri Light" w:hAnsi="Calibri Light" w:cs="Calibri Light"/>
          <w:b/>
          <w:i/>
          <w:sz w:val="24"/>
          <w:szCs w:val="24"/>
        </w:rPr>
        <w:t>4</w:t>
      </w:r>
      <w:r w:rsidRPr="000A1E7D">
        <w:rPr>
          <w:rFonts w:ascii="Calibri Light" w:hAnsi="Calibri Light" w:cs="Calibri Light"/>
          <w:b/>
          <w:i/>
          <w:sz w:val="24"/>
          <w:szCs w:val="24"/>
        </w:rPr>
        <w:t>.</w:t>
      </w:r>
    </w:p>
    <w:p w:rsidR="007C6201" w:rsidRDefault="00F407A9" w:rsidP="007C6201">
      <w:pPr>
        <w:pStyle w:val="ListParagraph"/>
        <w:ind w:left="547" w:right="-58"/>
        <w:rPr>
          <w:rFonts w:ascii="Calibri Light" w:hAnsi="Calibri Light" w:cs="Calibri Light"/>
          <w:sz w:val="23"/>
          <w:szCs w:val="23"/>
        </w:rPr>
      </w:pPr>
      <w:r>
        <w:rPr>
          <w:rFonts w:ascii="Calibri Light" w:hAnsi="Calibri Light" w:cs="Calibri Light"/>
          <w:sz w:val="23"/>
          <w:szCs w:val="23"/>
        </w:rPr>
        <w:t xml:space="preserve">Matthew Long requested an approval </w:t>
      </w:r>
      <w:r w:rsidR="00F252C8">
        <w:rPr>
          <w:rFonts w:ascii="Calibri Light" w:hAnsi="Calibri Light" w:cs="Calibri Light"/>
          <w:sz w:val="23"/>
          <w:szCs w:val="23"/>
        </w:rPr>
        <w:t>recommendation from the Planning Commission to City Council for a Zoning Map Amendment to change the zoning of 1751 East Smithville Western Road from R-1 (Suburban Single-Family Residential) to C-3 (General Commercial).</w:t>
      </w:r>
    </w:p>
    <w:p w:rsidR="00F252C8" w:rsidRDefault="00F252C8" w:rsidP="007C6201">
      <w:pPr>
        <w:pStyle w:val="ListParagraph"/>
        <w:ind w:left="547" w:right="-58"/>
        <w:rPr>
          <w:rFonts w:ascii="Calibri Light" w:hAnsi="Calibri Light" w:cs="Calibri Light"/>
          <w:sz w:val="23"/>
          <w:szCs w:val="23"/>
        </w:rPr>
      </w:pPr>
    </w:p>
    <w:p w:rsidR="003B5E50" w:rsidRDefault="00143C44" w:rsidP="007C6201">
      <w:pPr>
        <w:pStyle w:val="ListParagraph"/>
        <w:ind w:left="547" w:right="-58"/>
        <w:rPr>
          <w:rFonts w:ascii="Calibri Light" w:hAnsi="Calibri Light" w:cs="Calibri Light"/>
          <w:sz w:val="23"/>
          <w:szCs w:val="23"/>
        </w:rPr>
      </w:pPr>
      <w:r>
        <w:rPr>
          <w:rFonts w:ascii="Calibri Light" w:hAnsi="Calibri Light" w:cs="Calibri Light"/>
          <w:sz w:val="23"/>
          <w:szCs w:val="23"/>
        </w:rPr>
        <w:t xml:space="preserve">Matthew Long, 225 North Market Street, stated that the property was </w:t>
      </w:r>
      <w:r w:rsidR="00471E3D">
        <w:rPr>
          <w:rFonts w:ascii="Calibri Light" w:hAnsi="Calibri Light" w:cs="Calibri Light"/>
          <w:sz w:val="23"/>
          <w:szCs w:val="23"/>
        </w:rPr>
        <w:t>located near</w:t>
      </w:r>
      <w:r>
        <w:rPr>
          <w:rFonts w:ascii="Calibri Light" w:hAnsi="Calibri Light" w:cs="Calibri Light"/>
          <w:sz w:val="23"/>
          <w:szCs w:val="23"/>
        </w:rPr>
        <w:t xml:space="preserve"> the </w:t>
      </w:r>
      <w:r w:rsidR="00717CE1">
        <w:rPr>
          <w:rFonts w:ascii="Calibri Light" w:hAnsi="Calibri Light" w:cs="Calibri Light"/>
          <w:sz w:val="23"/>
          <w:szCs w:val="23"/>
        </w:rPr>
        <w:t>intersection</w:t>
      </w:r>
      <w:r>
        <w:rPr>
          <w:rFonts w:ascii="Calibri Light" w:hAnsi="Calibri Light" w:cs="Calibri Light"/>
          <w:sz w:val="23"/>
          <w:szCs w:val="23"/>
        </w:rPr>
        <w:t xml:space="preserve"> of Smithville Western Road and Cleveland Road</w:t>
      </w:r>
      <w:r w:rsidR="003B5E50">
        <w:rPr>
          <w:rFonts w:ascii="Calibri Light" w:hAnsi="Calibri Light" w:cs="Calibri Light"/>
          <w:sz w:val="23"/>
          <w:szCs w:val="23"/>
        </w:rPr>
        <w:t xml:space="preserve">.  He </w:t>
      </w:r>
      <w:r w:rsidR="00CC3491">
        <w:rPr>
          <w:rFonts w:ascii="Calibri Light" w:hAnsi="Calibri Light" w:cs="Calibri Light"/>
          <w:sz w:val="23"/>
          <w:szCs w:val="23"/>
        </w:rPr>
        <w:t xml:space="preserve">explained that </w:t>
      </w:r>
      <w:r w:rsidR="00717CE1">
        <w:rPr>
          <w:rFonts w:ascii="Calibri Light" w:hAnsi="Calibri Light" w:cs="Calibri Light"/>
          <w:sz w:val="23"/>
          <w:szCs w:val="23"/>
        </w:rPr>
        <w:t xml:space="preserve">the </w:t>
      </w:r>
      <w:r w:rsidR="003B5E50">
        <w:rPr>
          <w:rFonts w:ascii="Calibri Light" w:hAnsi="Calibri Light" w:cs="Calibri Light"/>
          <w:sz w:val="23"/>
          <w:szCs w:val="23"/>
        </w:rPr>
        <w:t>rezoning made</w:t>
      </w:r>
      <w:r w:rsidR="00717CE1">
        <w:rPr>
          <w:rFonts w:ascii="Calibri Light" w:hAnsi="Calibri Light" w:cs="Calibri Light"/>
          <w:sz w:val="23"/>
          <w:szCs w:val="23"/>
        </w:rPr>
        <w:t xml:space="preserve"> good planning sense and </w:t>
      </w:r>
      <w:r w:rsidR="003B5E50">
        <w:rPr>
          <w:rFonts w:ascii="Calibri Light" w:hAnsi="Calibri Light" w:cs="Calibri Light"/>
          <w:sz w:val="23"/>
          <w:szCs w:val="23"/>
        </w:rPr>
        <w:t xml:space="preserve">was </w:t>
      </w:r>
      <w:r w:rsidR="00717CE1">
        <w:rPr>
          <w:rFonts w:ascii="Calibri Light" w:hAnsi="Calibri Light" w:cs="Calibri Light"/>
          <w:sz w:val="23"/>
          <w:szCs w:val="23"/>
        </w:rPr>
        <w:t xml:space="preserve">needed to allow for orderly and proper redevelopment.  Mr. Long continued that the property was surrounded on </w:t>
      </w:r>
      <w:r w:rsidR="003B5E50">
        <w:rPr>
          <w:rFonts w:ascii="Calibri Light" w:hAnsi="Calibri Light" w:cs="Calibri Light"/>
          <w:sz w:val="23"/>
          <w:szCs w:val="23"/>
        </w:rPr>
        <w:t>three</w:t>
      </w:r>
      <w:r w:rsidR="00717CE1">
        <w:rPr>
          <w:rFonts w:ascii="Calibri Light" w:hAnsi="Calibri Light" w:cs="Calibri Light"/>
          <w:sz w:val="23"/>
          <w:szCs w:val="23"/>
        </w:rPr>
        <w:t xml:space="preserve"> sides by commercial </w:t>
      </w:r>
      <w:r w:rsidR="003B5E50">
        <w:rPr>
          <w:rFonts w:ascii="Calibri Light" w:hAnsi="Calibri Light" w:cs="Calibri Light"/>
          <w:sz w:val="23"/>
          <w:szCs w:val="23"/>
        </w:rPr>
        <w:t>uses</w:t>
      </w:r>
      <w:r w:rsidR="00717CE1">
        <w:rPr>
          <w:rFonts w:ascii="Calibri Light" w:hAnsi="Calibri Light" w:cs="Calibri Light"/>
          <w:sz w:val="23"/>
          <w:szCs w:val="23"/>
        </w:rPr>
        <w:t>.  Mr. Long stated that the resi</w:t>
      </w:r>
      <w:r w:rsidR="003B5E50">
        <w:rPr>
          <w:rFonts w:ascii="Calibri Light" w:hAnsi="Calibri Light" w:cs="Calibri Light"/>
          <w:sz w:val="23"/>
          <w:szCs w:val="23"/>
        </w:rPr>
        <w:t xml:space="preserve">dence on the property </w:t>
      </w:r>
      <w:r w:rsidR="00717CE1">
        <w:rPr>
          <w:rFonts w:ascii="Calibri Light" w:hAnsi="Calibri Light" w:cs="Calibri Light"/>
          <w:sz w:val="23"/>
          <w:szCs w:val="23"/>
        </w:rPr>
        <w:t>was s</w:t>
      </w:r>
      <w:r w:rsidR="00471E3D">
        <w:rPr>
          <w:rFonts w:ascii="Calibri Light" w:hAnsi="Calibri Light" w:cs="Calibri Light"/>
          <w:sz w:val="23"/>
          <w:szCs w:val="23"/>
        </w:rPr>
        <w:t>cheduled</w:t>
      </w:r>
      <w:r w:rsidR="00717CE1">
        <w:rPr>
          <w:rFonts w:ascii="Calibri Light" w:hAnsi="Calibri Light" w:cs="Calibri Light"/>
          <w:sz w:val="23"/>
          <w:szCs w:val="23"/>
        </w:rPr>
        <w:t xml:space="preserve"> to be demolished.  </w:t>
      </w:r>
    </w:p>
    <w:p w:rsidR="003B5E50" w:rsidRDefault="003B5E50" w:rsidP="007C6201">
      <w:pPr>
        <w:pStyle w:val="ListParagraph"/>
        <w:ind w:left="547" w:right="-58"/>
        <w:rPr>
          <w:rFonts w:ascii="Calibri Light" w:hAnsi="Calibri Light" w:cs="Calibri Light"/>
          <w:sz w:val="23"/>
          <w:szCs w:val="23"/>
        </w:rPr>
      </w:pPr>
    </w:p>
    <w:p w:rsidR="00984EB3" w:rsidRDefault="00717CE1" w:rsidP="007C6201">
      <w:pPr>
        <w:pStyle w:val="ListParagraph"/>
        <w:ind w:left="547" w:right="-58"/>
        <w:rPr>
          <w:rFonts w:ascii="Calibri Light" w:hAnsi="Calibri Light" w:cs="Calibri Light"/>
          <w:sz w:val="23"/>
          <w:szCs w:val="23"/>
        </w:rPr>
      </w:pPr>
      <w:r>
        <w:rPr>
          <w:rFonts w:ascii="Calibri Light" w:hAnsi="Calibri Light" w:cs="Calibri Light"/>
          <w:sz w:val="23"/>
          <w:szCs w:val="23"/>
        </w:rPr>
        <w:t xml:space="preserve">Mr. Long explained that </w:t>
      </w:r>
      <w:r w:rsidR="003B5E50">
        <w:rPr>
          <w:rFonts w:ascii="Calibri Light" w:hAnsi="Calibri Light" w:cs="Calibri Light"/>
          <w:sz w:val="23"/>
          <w:szCs w:val="23"/>
        </w:rPr>
        <w:t>the rezoning would benefit</w:t>
      </w:r>
      <w:r w:rsidR="00C2506B">
        <w:rPr>
          <w:rFonts w:ascii="Calibri Light" w:hAnsi="Calibri Light" w:cs="Calibri Light"/>
          <w:sz w:val="23"/>
          <w:szCs w:val="23"/>
        </w:rPr>
        <w:t xml:space="preserve"> adjacent residential properties.  </w:t>
      </w:r>
      <w:r w:rsidR="00984EB3">
        <w:rPr>
          <w:rFonts w:ascii="Calibri Light" w:hAnsi="Calibri Light" w:cs="Calibri Light"/>
          <w:sz w:val="23"/>
          <w:szCs w:val="23"/>
        </w:rPr>
        <w:t>He</w:t>
      </w:r>
      <w:r w:rsidR="00C2506B">
        <w:rPr>
          <w:rFonts w:ascii="Calibri Light" w:hAnsi="Calibri Light" w:cs="Calibri Light"/>
          <w:sz w:val="23"/>
          <w:szCs w:val="23"/>
        </w:rPr>
        <w:t xml:space="preserve"> stated that the Comprehensive Plan</w:t>
      </w:r>
      <w:r w:rsidR="003B5E50">
        <w:rPr>
          <w:rFonts w:ascii="Calibri Light" w:hAnsi="Calibri Light" w:cs="Calibri Light"/>
          <w:sz w:val="23"/>
          <w:szCs w:val="23"/>
        </w:rPr>
        <w:t xml:space="preserve"> directed development and </w:t>
      </w:r>
      <w:r w:rsidR="001320F4">
        <w:rPr>
          <w:rFonts w:ascii="Calibri Light" w:hAnsi="Calibri Light" w:cs="Calibri Light"/>
          <w:sz w:val="23"/>
          <w:szCs w:val="23"/>
        </w:rPr>
        <w:t>redevelopment</w:t>
      </w:r>
      <w:r w:rsidR="003B5E50">
        <w:rPr>
          <w:rFonts w:ascii="Calibri Light" w:hAnsi="Calibri Light" w:cs="Calibri Light"/>
          <w:sz w:val="23"/>
          <w:szCs w:val="23"/>
        </w:rPr>
        <w:t xml:space="preserve"> within the existing City limits.  </w:t>
      </w:r>
      <w:r w:rsidR="00C2506B">
        <w:rPr>
          <w:rFonts w:ascii="Calibri Light" w:hAnsi="Calibri Light" w:cs="Calibri Light"/>
          <w:sz w:val="23"/>
          <w:szCs w:val="23"/>
        </w:rPr>
        <w:t xml:space="preserve">Mr. Long explained that improvements to the intersection by the City of Wooster would likely include </w:t>
      </w:r>
      <w:r w:rsidR="00471E3D">
        <w:rPr>
          <w:rFonts w:ascii="Calibri Light" w:hAnsi="Calibri Light" w:cs="Calibri Light"/>
          <w:sz w:val="23"/>
          <w:szCs w:val="23"/>
        </w:rPr>
        <w:t xml:space="preserve"> an </w:t>
      </w:r>
      <w:r w:rsidR="00C2506B">
        <w:rPr>
          <w:rFonts w:ascii="Calibri Light" w:hAnsi="Calibri Light" w:cs="Calibri Light"/>
          <w:sz w:val="23"/>
          <w:szCs w:val="23"/>
        </w:rPr>
        <w:t xml:space="preserve">expansion of the public right of way.  </w:t>
      </w:r>
    </w:p>
    <w:p w:rsidR="00984EB3" w:rsidRDefault="00984EB3" w:rsidP="007C6201">
      <w:pPr>
        <w:pStyle w:val="ListParagraph"/>
        <w:ind w:left="547" w:right="-58"/>
        <w:rPr>
          <w:rFonts w:ascii="Calibri Light" w:hAnsi="Calibri Light" w:cs="Calibri Light"/>
          <w:sz w:val="23"/>
          <w:szCs w:val="23"/>
        </w:rPr>
      </w:pPr>
    </w:p>
    <w:p w:rsidR="002C2875" w:rsidRDefault="00984EB3" w:rsidP="007C6201">
      <w:pPr>
        <w:pStyle w:val="ListParagraph"/>
        <w:ind w:left="547" w:right="-58"/>
        <w:rPr>
          <w:rFonts w:ascii="Calibri Light" w:hAnsi="Calibri Light" w:cs="Calibri Light"/>
          <w:sz w:val="23"/>
          <w:szCs w:val="23"/>
        </w:rPr>
      </w:pPr>
      <w:r>
        <w:rPr>
          <w:rFonts w:ascii="Calibri Light" w:hAnsi="Calibri Light" w:cs="Calibri Light"/>
          <w:sz w:val="23"/>
          <w:szCs w:val="23"/>
        </w:rPr>
        <w:t>He</w:t>
      </w:r>
      <w:r w:rsidR="00C2506B">
        <w:rPr>
          <w:rFonts w:ascii="Calibri Light" w:hAnsi="Calibri Light" w:cs="Calibri Light"/>
          <w:sz w:val="23"/>
          <w:szCs w:val="23"/>
        </w:rPr>
        <w:t xml:space="preserve"> continued that </w:t>
      </w:r>
      <w:r w:rsidR="002C2875">
        <w:rPr>
          <w:rFonts w:ascii="Calibri Light" w:hAnsi="Calibri Light" w:cs="Calibri Light"/>
          <w:sz w:val="23"/>
          <w:szCs w:val="23"/>
        </w:rPr>
        <w:t>the code provide</w:t>
      </w:r>
      <w:r>
        <w:rPr>
          <w:rFonts w:ascii="Calibri Light" w:hAnsi="Calibri Light" w:cs="Calibri Light"/>
          <w:sz w:val="23"/>
          <w:szCs w:val="23"/>
        </w:rPr>
        <w:t xml:space="preserve">d </w:t>
      </w:r>
      <w:r w:rsidR="002C2875">
        <w:rPr>
          <w:rFonts w:ascii="Calibri Light" w:hAnsi="Calibri Light" w:cs="Calibri Light"/>
          <w:sz w:val="23"/>
          <w:szCs w:val="23"/>
        </w:rPr>
        <w:t xml:space="preserve">protection for residential properties adjacent to commercial districts.  Mr. Long stated that any concerns </w:t>
      </w:r>
      <w:r w:rsidR="00471E3D">
        <w:rPr>
          <w:rFonts w:ascii="Calibri Light" w:hAnsi="Calibri Light" w:cs="Calibri Light"/>
          <w:sz w:val="23"/>
          <w:szCs w:val="23"/>
        </w:rPr>
        <w:t>by</w:t>
      </w:r>
      <w:r w:rsidR="002C2875">
        <w:rPr>
          <w:rFonts w:ascii="Calibri Light" w:hAnsi="Calibri Light" w:cs="Calibri Light"/>
          <w:sz w:val="23"/>
          <w:szCs w:val="23"/>
        </w:rPr>
        <w:t xml:space="preserve"> residential property owners would be resolved as part of a future redevelopment process.</w:t>
      </w:r>
    </w:p>
    <w:p w:rsidR="002C2875" w:rsidRDefault="002C2875" w:rsidP="007C6201">
      <w:pPr>
        <w:pStyle w:val="ListParagraph"/>
        <w:ind w:left="547" w:right="-58"/>
        <w:rPr>
          <w:rFonts w:ascii="Calibri Light" w:hAnsi="Calibri Light" w:cs="Calibri Light"/>
          <w:sz w:val="23"/>
          <w:szCs w:val="23"/>
        </w:rPr>
      </w:pPr>
    </w:p>
    <w:p w:rsidR="005C63B9" w:rsidRDefault="002C2875" w:rsidP="002C2875">
      <w:pPr>
        <w:pStyle w:val="NoSpacing"/>
        <w:ind w:left="547"/>
        <w:rPr>
          <w:rFonts w:ascii="Calibri Light" w:hAnsi="Calibri Light" w:cs="Calibri Light"/>
          <w:sz w:val="23"/>
          <w:szCs w:val="23"/>
        </w:rPr>
      </w:pPr>
      <w:r w:rsidRPr="00C2790B">
        <w:rPr>
          <w:rFonts w:ascii="Calibri Light" w:hAnsi="Calibri Light" w:cs="Calibri Light"/>
          <w:sz w:val="23"/>
          <w:szCs w:val="23"/>
        </w:rPr>
        <w:t>Mr. Adams opened the public hearing and asked if anyone from the public would like to address the Commission regarding the application.</w:t>
      </w:r>
      <w:r>
        <w:rPr>
          <w:rFonts w:ascii="Calibri Light" w:hAnsi="Calibri Light" w:cs="Calibri Light"/>
          <w:sz w:val="23"/>
          <w:szCs w:val="23"/>
        </w:rPr>
        <w:t xml:space="preserve">  </w:t>
      </w:r>
    </w:p>
    <w:p w:rsidR="005C63B9" w:rsidRDefault="005C63B9" w:rsidP="002C2875">
      <w:pPr>
        <w:pStyle w:val="NoSpacing"/>
        <w:ind w:left="547"/>
        <w:rPr>
          <w:rFonts w:ascii="Calibri Light" w:hAnsi="Calibri Light" w:cs="Calibri Light"/>
          <w:sz w:val="23"/>
          <w:szCs w:val="23"/>
        </w:rPr>
      </w:pPr>
    </w:p>
    <w:p w:rsidR="005C63B9" w:rsidRPr="005C63B9" w:rsidRDefault="005C63B9" w:rsidP="005C63B9">
      <w:pPr>
        <w:ind w:left="547"/>
        <w:rPr>
          <w:rFonts w:ascii="Calibri Light" w:hAnsi="Calibri Light" w:cs="Calibri Light"/>
          <w:sz w:val="23"/>
          <w:szCs w:val="23"/>
        </w:rPr>
      </w:pPr>
      <w:r w:rsidRPr="005C63B9">
        <w:rPr>
          <w:rFonts w:ascii="Calibri Light" w:hAnsi="Calibri Light" w:cs="Calibri Light"/>
          <w:sz w:val="23"/>
          <w:szCs w:val="23"/>
        </w:rPr>
        <w:t>Jenny Schaffter, 1677 E Smithville Western R</w:t>
      </w:r>
      <w:r>
        <w:rPr>
          <w:rFonts w:ascii="Calibri Light" w:hAnsi="Calibri Light" w:cs="Calibri Light"/>
          <w:sz w:val="23"/>
          <w:szCs w:val="23"/>
        </w:rPr>
        <w:t>oad</w:t>
      </w:r>
      <w:r w:rsidR="00984EB3">
        <w:rPr>
          <w:rFonts w:ascii="Calibri Light" w:hAnsi="Calibri Light" w:cs="Calibri Light"/>
          <w:sz w:val="23"/>
          <w:szCs w:val="23"/>
        </w:rPr>
        <w:t>, stated:</w:t>
      </w:r>
    </w:p>
    <w:p w:rsidR="005C63B9" w:rsidRPr="005C63B9" w:rsidRDefault="005C63B9" w:rsidP="005C63B9">
      <w:pPr>
        <w:ind w:left="547"/>
        <w:rPr>
          <w:rFonts w:ascii="Calibri Light" w:hAnsi="Calibri Light" w:cs="Calibri Light"/>
          <w:sz w:val="23"/>
          <w:szCs w:val="23"/>
        </w:rPr>
      </w:pPr>
      <w:r w:rsidRPr="005C63B9">
        <w:rPr>
          <w:rFonts w:ascii="Calibri Light" w:hAnsi="Calibri Light" w:cs="Calibri Light"/>
          <w:sz w:val="23"/>
          <w:szCs w:val="23"/>
        </w:rPr>
        <w:t>I am commenting on the proposed rezoning o</w:t>
      </w:r>
      <w:r w:rsidR="00D677C6">
        <w:rPr>
          <w:rFonts w:ascii="Calibri Light" w:hAnsi="Calibri Light" w:cs="Calibri Light"/>
          <w:sz w:val="23"/>
          <w:szCs w:val="23"/>
        </w:rPr>
        <w:t>f</w:t>
      </w:r>
      <w:r w:rsidRPr="005C63B9">
        <w:rPr>
          <w:rFonts w:ascii="Calibri Light" w:hAnsi="Calibri Light" w:cs="Calibri Light"/>
          <w:sz w:val="23"/>
          <w:szCs w:val="23"/>
        </w:rPr>
        <w:t xml:space="preserve"> 1751 Smithville Western Road. As a resident three doors down, I have major concern of bright lighting a noise affecting our outdoor atmosphere.  </w:t>
      </w:r>
    </w:p>
    <w:p w:rsidR="005C63B9" w:rsidRPr="005C63B9" w:rsidRDefault="005C63B9" w:rsidP="005C63B9">
      <w:pPr>
        <w:ind w:left="547"/>
        <w:rPr>
          <w:rFonts w:ascii="Calibri Light" w:hAnsi="Calibri Light" w:cs="Calibri Light"/>
          <w:sz w:val="23"/>
          <w:szCs w:val="23"/>
        </w:rPr>
      </w:pPr>
      <w:r w:rsidRPr="005C63B9">
        <w:rPr>
          <w:rFonts w:ascii="Calibri Light" w:hAnsi="Calibri Light" w:cs="Calibri Light"/>
          <w:sz w:val="23"/>
          <w:szCs w:val="23"/>
        </w:rPr>
        <w:t>How would we NOT be negatively affected? What plans would be made to improve this intersection?</w:t>
      </w:r>
    </w:p>
    <w:p w:rsidR="005C63B9" w:rsidRDefault="005C63B9" w:rsidP="005C63B9">
      <w:pPr>
        <w:ind w:left="547"/>
        <w:rPr>
          <w:rFonts w:ascii="Calibri Light" w:hAnsi="Calibri Light" w:cs="Calibri Light"/>
          <w:sz w:val="23"/>
          <w:szCs w:val="23"/>
        </w:rPr>
      </w:pPr>
      <w:r w:rsidRPr="005C63B9">
        <w:rPr>
          <w:rFonts w:ascii="Calibri Light" w:hAnsi="Calibri Light" w:cs="Calibri Light"/>
          <w:sz w:val="23"/>
          <w:szCs w:val="23"/>
        </w:rPr>
        <w:t>If the rumors of a Bellstore are true, how would a large lighted canopy not disturb a residential neighborhood?</w:t>
      </w:r>
    </w:p>
    <w:p w:rsidR="005C63B9" w:rsidRDefault="005C63B9" w:rsidP="005C63B9">
      <w:pPr>
        <w:pStyle w:val="NoSpacing"/>
      </w:pPr>
    </w:p>
    <w:p w:rsidR="00984EB3" w:rsidRDefault="005C63B9" w:rsidP="005C63B9">
      <w:pPr>
        <w:pStyle w:val="NoSpacing"/>
        <w:ind w:left="547"/>
        <w:rPr>
          <w:rFonts w:ascii="Calibri Light" w:hAnsi="Calibri Light" w:cs="Calibri Light"/>
          <w:sz w:val="23"/>
          <w:szCs w:val="23"/>
        </w:rPr>
      </w:pPr>
      <w:r w:rsidRPr="005C63B9">
        <w:rPr>
          <w:rFonts w:ascii="Calibri Light" w:hAnsi="Calibri Light" w:cs="Calibri Light"/>
          <w:sz w:val="23"/>
          <w:szCs w:val="23"/>
        </w:rPr>
        <w:t xml:space="preserve">Mr. Adams stated that </w:t>
      </w:r>
      <w:r w:rsidR="00471E3D">
        <w:rPr>
          <w:rFonts w:ascii="Calibri Light" w:hAnsi="Calibri Light" w:cs="Calibri Light"/>
          <w:sz w:val="23"/>
          <w:szCs w:val="23"/>
        </w:rPr>
        <w:t>a final development plan</w:t>
      </w:r>
      <w:r w:rsidRPr="005C63B9">
        <w:rPr>
          <w:rFonts w:ascii="Calibri Light" w:hAnsi="Calibri Light" w:cs="Calibri Light"/>
          <w:sz w:val="23"/>
          <w:szCs w:val="23"/>
        </w:rPr>
        <w:t xml:space="preserve"> would have to come in front of the </w:t>
      </w:r>
      <w:r w:rsidR="00984EB3">
        <w:rPr>
          <w:rFonts w:ascii="Calibri Light" w:hAnsi="Calibri Light" w:cs="Calibri Light"/>
          <w:sz w:val="23"/>
          <w:szCs w:val="23"/>
        </w:rPr>
        <w:t>C</w:t>
      </w:r>
      <w:r w:rsidRPr="005C63B9">
        <w:rPr>
          <w:rFonts w:ascii="Calibri Light" w:hAnsi="Calibri Light" w:cs="Calibri Light"/>
          <w:sz w:val="23"/>
          <w:szCs w:val="23"/>
        </w:rPr>
        <w:t>ommission before approval</w:t>
      </w:r>
      <w:r w:rsidR="00471E3D">
        <w:rPr>
          <w:rFonts w:ascii="Calibri Light" w:hAnsi="Calibri Light" w:cs="Calibri Light"/>
          <w:sz w:val="23"/>
          <w:szCs w:val="23"/>
        </w:rPr>
        <w:t>.  He continued that the code included</w:t>
      </w:r>
      <w:r w:rsidR="00984EB3">
        <w:rPr>
          <w:rFonts w:ascii="Calibri Light" w:hAnsi="Calibri Light" w:cs="Calibri Light"/>
          <w:sz w:val="23"/>
          <w:szCs w:val="23"/>
        </w:rPr>
        <w:t xml:space="preserve"> numerous requirements, including</w:t>
      </w:r>
      <w:r w:rsidRPr="005C63B9">
        <w:rPr>
          <w:rFonts w:ascii="Calibri Light" w:hAnsi="Calibri Light" w:cs="Calibri Light"/>
          <w:sz w:val="23"/>
          <w:szCs w:val="23"/>
        </w:rPr>
        <w:t xml:space="preserve"> lighting and noise</w:t>
      </w:r>
      <w:r w:rsidR="00984EB3">
        <w:rPr>
          <w:rFonts w:ascii="Calibri Light" w:hAnsi="Calibri Light" w:cs="Calibri Light"/>
          <w:sz w:val="23"/>
          <w:szCs w:val="23"/>
        </w:rPr>
        <w:t xml:space="preserve"> restrictions</w:t>
      </w:r>
      <w:r w:rsidRPr="005C63B9">
        <w:rPr>
          <w:rFonts w:ascii="Calibri Light" w:hAnsi="Calibri Light" w:cs="Calibri Light"/>
          <w:sz w:val="23"/>
          <w:szCs w:val="23"/>
        </w:rPr>
        <w:t xml:space="preserve">.  </w:t>
      </w:r>
    </w:p>
    <w:p w:rsidR="00984EB3" w:rsidRDefault="00984EB3" w:rsidP="005C63B9">
      <w:pPr>
        <w:pStyle w:val="NoSpacing"/>
        <w:ind w:left="547"/>
        <w:rPr>
          <w:rFonts w:ascii="Calibri Light" w:hAnsi="Calibri Light" w:cs="Calibri Light"/>
          <w:sz w:val="23"/>
          <w:szCs w:val="23"/>
        </w:rPr>
      </w:pPr>
    </w:p>
    <w:p w:rsidR="005C63B9" w:rsidRPr="005C63B9" w:rsidRDefault="005C63B9" w:rsidP="005C63B9">
      <w:pPr>
        <w:pStyle w:val="NoSpacing"/>
        <w:ind w:left="547"/>
        <w:rPr>
          <w:rFonts w:ascii="Calibri Light" w:hAnsi="Calibri Light" w:cs="Calibri Light"/>
          <w:sz w:val="23"/>
          <w:szCs w:val="23"/>
        </w:rPr>
      </w:pPr>
      <w:r w:rsidRPr="005C63B9">
        <w:rPr>
          <w:rFonts w:ascii="Calibri Light" w:hAnsi="Calibri Light" w:cs="Calibri Light"/>
          <w:sz w:val="23"/>
          <w:szCs w:val="23"/>
        </w:rPr>
        <w:t xml:space="preserve">Mr. Long stated that </w:t>
      </w:r>
      <w:r w:rsidR="00471E3D">
        <w:rPr>
          <w:rFonts w:ascii="Calibri Light" w:hAnsi="Calibri Light" w:cs="Calibri Light"/>
          <w:sz w:val="23"/>
          <w:szCs w:val="23"/>
        </w:rPr>
        <w:t>many</w:t>
      </w:r>
      <w:r w:rsidRPr="005C63B9">
        <w:rPr>
          <w:rFonts w:ascii="Calibri Light" w:hAnsi="Calibri Light" w:cs="Calibri Light"/>
          <w:sz w:val="23"/>
          <w:szCs w:val="23"/>
        </w:rPr>
        <w:t xml:space="preserve"> of the adjacent </w:t>
      </w:r>
      <w:r w:rsidR="00D677C6" w:rsidRPr="005C63B9">
        <w:rPr>
          <w:rFonts w:ascii="Calibri Light" w:hAnsi="Calibri Light" w:cs="Calibri Light"/>
          <w:sz w:val="23"/>
          <w:szCs w:val="23"/>
        </w:rPr>
        <w:t>properties</w:t>
      </w:r>
      <w:r w:rsidRPr="005C63B9">
        <w:rPr>
          <w:rFonts w:ascii="Calibri Light" w:hAnsi="Calibri Light" w:cs="Calibri Light"/>
          <w:sz w:val="23"/>
          <w:szCs w:val="23"/>
        </w:rPr>
        <w:t xml:space="preserve"> w</w:t>
      </w:r>
      <w:r w:rsidR="00D677C6">
        <w:rPr>
          <w:rFonts w:ascii="Calibri Light" w:hAnsi="Calibri Light" w:cs="Calibri Light"/>
          <w:sz w:val="23"/>
          <w:szCs w:val="23"/>
        </w:rPr>
        <w:t>ere</w:t>
      </w:r>
      <w:r w:rsidRPr="005C63B9">
        <w:rPr>
          <w:rFonts w:ascii="Calibri Light" w:hAnsi="Calibri Light" w:cs="Calibri Light"/>
          <w:sz w:val="23"/>
          <w:szCs w:val="23"/>
        </w:rPr>
        <w:t xml:space="preserve"> already in the C</w:t>
      </w:r>
      <w:r>
        <w:rPr>
          <w:rFonts w:ascii="Calibri Light" w:hAnsi="Calibri Light" w:cs="Calibri Light"/>
          <w:sz w:val="23"/>
          <w:szCs w:val="23"/>
        </w:rPr>
        <w:t xml:space="preserve">-3 zoning district </w:t>
      </w:r>
      <w:r w:rsidR="001320F4">
        <w:rPr>
          <w:rFonts w:ascii="Calibri Light" w:hAnsi="Calibri Light" w:cs="Calibri Light"/>
          <w:sz w:val="23"/>
          <w:szCs w:val="23"/>
        </w:rPr>
        <w:t>and</w:t>
      </w:r>
      <w:r w:rsidR="00984EB3">
        <w:rPr>
          <w:rFonts w:ascii="Calibri Light" w:hAnsi="Calibri Light" w:cs="Calibri Light"/>
          <w:sz w:val="23"/>
          <w:szCs w:val="23"/>
        </w:rPr>
        <w:t xml:space="preserve"> </w:t>
      </w:r>
      <w:r>
        <w:rPr>
          <w:rFonts w:ascii="Calibri Light" w:hAnsi="Calibri Light" w:cs="Calibri Light"/>
          <w:sz w:val="23"/>
          <w:szCs w:val="23"/>
        </w:rPr>
        <w:t>could be redeveloped for any number of purposes</w:t>
      </w:r>
      <w:r w:rsidR="00984EB3">
        <w:rPr>
          <w:rFonts w:ascii="Calibri Light" w:hAnsi="Calibri Light" w:cs="Calibri Light"/>
          <w:sz w:val="23"/>
          <w:szCs w:val="23"/>
        </w:rPr>
        <w:t xml:space="preserve">. He </w:t>
      </w:r>
      <w:r w:rsidR="001320F4">
        <w:rPr>
          <w:rFonts w:ascii="Calibri Light" w:hAnsi="Calibri Light" w:cs="Calibri Light"/>
          <w:sz w:val="23"/>
          <w:szCs w:val="23"/>
        </w:rPr>
        <w:t>reiterated that</w:t>
      </w:r>
      <w:r>
        <w:rPr>
          <w:rFonts w:ascii="Calibri Light" w:hAnsi="Calibri Light" w:cs="Calibri Light"/>
          <w:sz w:val="23"/>
          <w:szCs w:val="23"/>
        </w:rPr>
        <w:t xml:space="preserve"> a future development plans </w:t>
      </w:r>
      <w:r w:rsidR="00984EB3">
        <w:rPr>
          <w:rFonts w:ascii="Calibri Light" w:hAnsi="Calibri Light" w:cs="Calibri Light"/>
          <w:sz w:val="23"/>
          <w:szCs w:val="23"/>
        </w:rPr>
        <w:t xml:space="preserve">would </w:t>
      </w:r>
      <w:r>
        <w:rPr>
          <w:rFonts w:ascii="Calibri Light" w:hAnsi="Calibri Light" w:cs="Calibri Light"/>
          <w:sz w:val="23"/>
          <w:szCs w:val="23"/>
        </w:rPr>
        <w:t xml:space="preserve">have to come before the Planning Commission.  </w:t>
      </w:r>
    </w:p>
    <w:p w:rsidR="005C63B9" w:rsidRPr="005C63B9" w:rsidRDefault="005C63B9" w:rsidP="005C63B9">
      <w:pPr>
        <w:ind w:left="547"/>
        <w:rPr>
          <w:rFonts w:ascii="Calibri Light" w:hAnsi="Calibri Light" w:cs="Calibri Light"/>
          <w:sz w:val="23"/>
          <w:szCs w:val="23"/>
        </w:rPr>
      </w:pPr>
    </w:p>
    <w:p w:rsidR="005C63B9" w:rsidRPr="005C63B9" w:rsidRDefault="005C63B9" w:rsidP="005C63B9">
      <w:pPr>
        <w:ind w:left="547"/>
        <w:rPr>
          <w:rFonts w:ascii="Calibri Light" w:hAnsi="Calibri Light" w:cs="Calibri Light"/>
          <w:sz w:val="23"/>
          <w:szCs w:val="23"/>
        </w:rPr>
      </w:pPr>
      <w:r w:rsidRPr="005C63B9">
        <w:rPr>
          <w:rFonts w:ascii="Calibri Light" w:hAnsi="Calibri Light" w:cs="Calibri Light"/>
          <w:sz w:val="23"/>
          <w:szCs w:val="23"/>
        </w:rPr>
        <w:t>Randy Butts, 1715 E Smithville Western R</w:t>
      </w:r>
      <w:r>
        <w:rPr>
          <w:rFonts w:ascii="Calibri Light" w:hAnsi="Calibri Light" w:cs="Calibri Light"/>
          <w:sz w:val="23"/>
          <w:szCs w:val="23"/>
        </w:rPr>
        <w:t>oa</w:t>
      </w:r>
      <w:r w:rsidRPr="005C63B9">
        <w:rPr>
          <w:rFonts w:ascii="Calibri Light" w:hAnsi="Calibri Light" w:cs="Calibri Light"/>
          <w:sz w:val="23"/>
          <w:szCs w:val="23"/>
        </w:rPr>
        <w:t>d</w:t>
      </w:r>
      <w:r w:rsidR="00984EB3">
        <w:rPr>
          <w:rFonts w:ascii="Calibri Light" w:hAnsi="Calibri Light" w:cs="Calibri Light"/>
          <w:sz w:val="23"/>
          <w:szCs w:val="23"/>
        </w:rPr>
        <w:t>, stated:</w:t>
      </w:r>
    </w:p>
    <w:p w:rsidR="005C63B9" w:rsidRDefault="005C63B9" w:rsidP="005C63B9">
      <w:pPr>
        <w:ind w:left="547"/>
        <w:rPr>
          <w:rFonts w:ascii="Calibri Light" w:hAnsi="Calibri Light" w:cs="Calibri Light"/>
          <w:sz w:val="23"/>
          <w:szCs w:val="23"/>
        </w:rPr>
      </w:pPr>
      <w:r w:rsidRPr="005C63B9">
        <w:rPr>
          <w:rFonts w:ascii="Calibri Light" w:hAnsi="Calibri Light" w:cs="Calibri Light"/>
          <w:sz w:val="23"/>
          <w:szCs w:val="23"/>
        </w:rPr>
        <w:t>I own the property at 1715 E Smithville Western Road. I am not opposed to changing the zoning to C3. I have been considering rezoning my property as well to C3.</w:t>
      </w:r>
    </w:p>
    <w:p w:rsidR="0086458D" w:rsidRDefault="0086458D" w:rsidP="0086458D">
      <w:pPr>
        <w:pStyle w:val="NoSpacing"/>
      </w:pPr>
    </w:p>
    <w:p w:rsidR="002C2875" w:rsidRDefault="00984EB3" w:rsidP="002C2875">
      <w:pPr>
        <w:pStyle w:val="NoSpacing"/>
        <w:ind w:left="547"/>
        <w:rPr>
          <w:rFonts w:ascii="Calibri Light" w:hAnsi="Calibri Light" w:cs="Calibri Light"/>
          <w:noProof/>
          <w:sz w:val="23"/>
          <w:szCs w:val="23"/>
        </w:rPr>
      </w:pPr>
      <w:r>
        <w:rPr>
          <w:rFonts w:ascii="Calibri Light" w:hAnsi="Calibri Light" w:cs="Calibri Light"/>
          <w:noProof/>
          <w:sz w:val="23"/>
          <w:szCs w:val="23"/>
        </w:rPr>
        <w:t xml:space="preserve">Seeing no further comments, </w:t>
      </w:r>
      <w:r w:rsidR="002C2875">
        <w:rPr>
          <w:rFonts w:ascii="Calibri Light" w:hAnsi="Calibri Light" w:cs="Calibri Light"/>
          <w:noProof/>
          <w:sz w:val="23"/>
          <w:szCs w:val="23"/>
        </w:rPr>
        <w:t>Mr. Adams closed the public hearing.</w:t>
      </w:r>
    </w:p>
    <w:p w:rsidR="007C6201" w:rsidRDefault="007C6201" w:rsidP="007C6201">
      <w:pPr>
        <w:pStyle w:val="ListParagraph"/>
        <w:ind w:left="547" w:right="-58"/>
        <w:rPr>
          <w:rFonts w:ascii="Calibri Light" w:hAnsi="Calibri Light" w:cs="Calibri Light"/>
          <w:sz w:val="23"/>
          <w:szCs w:val="23"/>
        </w:rPr>
      </w:pPr>
    </w:p>
    <w:p w:rsidR="009C4869" w:rsidRDefault="00D56B30" w:rsidP="00D56B30">
      <w:pPr>
        <w:pStyle w:val="NoSpacing"/>
        <w:spacing w:after="60"/>
        <w:ind w:left="540"/>
        <w:rPr>
          <w:rFonts w:ascii="Calibri Light" w:hAnsi="Calibri Light" w:cs="Calibri Light"/>
          <w:sz w:val="23"/>
          <w:szCs w:val="23"/>
        </w:rPr>
      </w:pPr>
      <w:r>
        <w:rPr>
          <w:rFonts w:ascii="Calibri Light" w:hAnsi="Calibri Light" w:cs="Calibri Light"/>
          <w:noProof/>
          <w:sz w:val="23"/>
          <w:szCs w:val="23"/>
        </w:rPr>
        <w:t>Grant Mason</w:t>
      </w:r>
      <w:r w:rsidR="009C4869" w:rsidRPr="00962F48">
        <w:rPr>
          <w:rFonts w:ascii="Calibri Light" w:hAnsi="Calibri Light" w:cs="Calibri Light"/>
          <w:noProof/>
          <w:sz w:val="23"/>
          <w:szCs w:val="23"/>
        </w:rPr>
        <w:t xml:space="preserve"> made</w:t>
      </w:r>
      <w:r w:rsidR="009C4869" w:rsidRPr="00962F48">
        <w:rPr>
          <w:rFonts w:ascii="Calibri Light" w:hAnsi="Calibri Light" w:cs="Calibri Light"/>
          <w:sz w:val="23"/>
          <w:szCs w:val="23"/>
        </w:rPr>
        <w:t xml:space="preserve"> a motion to</w:t>
      </w:r>
      <w:r w:rsidR="00984EB3">
        <w:rPr>
          <w:rFonts w:ascii="Calibri Light" w:hAnsi="Calibri Light" w:cs="Calibri Light"/>
          <w:sz w:val="23"/>
          <w:szCs w:val="23"/>
        </w:rPr>
        <w:t xml:space="preserve"> recommend</w:t>
      </w:r>
      <w:r w:rsidR="009C4869" w:rsidRPr="00962F48">
        <w:rPr>
          <w:rFonts w:ascii="Calibri Light" w:hAnsi="Calibri Light" w:cs="Calibri Light"/>
          <w:sz w:val="23"/>
          <w:szCs w:val="23"/>
        </w:rPr>
        <w:t xml:space="preserve"> approv</w:t>
      </w:r>
      <w:r w:rsidR="00984EB3">
        <w:rPr>
          <w:rFonts w:ascii="Calibri Light" w:hAnsi="Calibri Light" w:cs="Calibri Light"/>
          <w:sz w:val="23"/>
          <w:szCs w:val="23"/>
        </w:rPr>
        <w:t>al of</w:t>
      </w:r>
      <w:r w:rsidR="009C4869" w:rsidRPr="00962F48">
        <w:rPr>
          <w:rFonts w:ascii="Calibri Light" w:hAnsi="Calibri Light" w:cs="Calibri Light"/>
          <w:sz w:val="23"/>
          <w:szCs w:val="23"/>
        </w:rPr>
        <w:t xml:space="preserve"> application PC-</w:t>
      </w:r>
      <w:r w:rsidR="009C4869">
        <w:rPr>
          <w:rFonts w:ascii="Calibri Light" w:hAnsi="Calibri Light" w:cs="Calibri Light"/>
          <w:sz w:val="23"/>
          <w:szCs w:val="23"/>
        </w:rPr>
        <w:t>20-</w:t>
      </w:r>
      <w:r w:rsidR="00F14EF2">
        <w:rPr>
          <w:rFonts w:ascii="Calibri Light" w:hAnsi="Calibri Light" w:cs="Calibri Light"/>
          <w:sz w:val="23"/>
          <w:szCs w:val="23"/>
        </w:rPr>
        <w:t>2</w:t>
      </w:r>
      <w:r w:rsidR="00143C44">
        <w:rPr>
          <w:rFonts w:ascii="Calibri Light" w:hAnsi="Calibri Light" w:cs="Calibri Light"/>
          <w:sz w:val="23"/>
          <w:szCs w:val="23"/>
        </w:rPr>
        <w:t>4</w:t>
      </w:r>
      <w:r w:rsidR="009C4869" w:rsidRPr="00962F48">
        <w:rPr>
          <w:rFonts w:ascii="Calibri Light" w:hAnsi="Calibri Light" w:cs="Calibri Light"/>
          <w:sz w:val="23"/>
          <w:szCs w:val="23"/>
        </w:rPr>
        <w:t xml:space="preserve"> as </w:t>
      </w:r>
      <w:r w:rsidR="00D677C6" w:rsidRPr="00962F48">
        <w:rPr>
          <w:rFonts w:ascii="Calibri Light" w:hAnsi="Calibri Light" w:cs="Calibri Light"/>
          <w:sz w:val="23"/>
          <w:szCs w:val="23"/>
        </w:rPr>
        <w:t>submitted</w:t>
      </w:r>
      <w:r w:rsidR="00D677C6">
        <w:rPr>
          <w:rFonts w:ascii="Calibri Light" w:hAnsi="Calibri Light" w:cs="Calibri Light"/>
          <w:sz w:val="23"/>
          <w:szCs w:val="23"/>
        </w:rPr>
        <w:t>. Chuck</w:t>
      </w:r>
      <w:r w:rsidR="00146087">
        <w:rPr>
          <w:rFonts w:ascii="Calibri Light" w:hAnsi="Calibri Light" w:cs="Calibri Light"/>
          <w:sz w:val="23"/>
          <w:szCs w:val="23"/>
        </w:rPr>
        <w:t xml:space="preserve"> Armbruster</w:t>
      </w:r>
      <w:r w:rsidR="009C4869" w:rsidRPr="00885B41">
        <w:rPr>
          <w:rFonts w:ascii="Calibri Light" w:hAnsi="Calibri Light" w:cs="Calibri Light"/>
          <w:sz w:val="23"/>
          <w:szCs w:val="23"/>
        </w:rPr>
        <w:t xml:space="preserve"> seconded the motion.  The motion carried unanimously </w:t>
      </w:r>
      <w:r>
        <w:rPr>
          <w:rFonts w:ascii="Calibri Light" w:hAnsi="Calibri Light" w:cs="Calibri Light"/>
          <w:sz w:val="23"/>
          <w:szCs w:val="23"/>
        </w:rPr>
        <w:t>5</w:t>
      </w:r>
      <w:r w:rsidR="009C4869" w:rsidRPr="00885B41">
        <w:rPr>
          <w:rFonts w:ascii="Calibri Light" w:hAnsi="Calibri Light" w:cs="Calibri Light"/>
          <w:sz w:val="23"/>
          <w:szCs w:val="23"/>
        </w:rPr>
        <w:t>-0.</w:t>
      </w:r>
    </w:p>
    <w:p w:rsidR="000D7C26" w:rsidRPr="002543FA" w:rsidRDefault="000D7C26" w:rsidP="000D7C26">
      <w:pPr>
        <w:pStyle w:val="NoSpacing"/>
        <w:numPr>
          <w:ilvl w:val="0"/>
          <w:numId w:val="1"/>
        </w:numPr>
        <w:tabs>
          <w:tab w:val="clear" w:pos="1170"/>
          <w:tab w:val="num" w:pos="540"/>
          <w:tab w:val="num" w:pos="990"/>
        </w:tabs>
        <w:ind w:left="540" w:hanging="540"/>
        <w:rPr>
          <w:rFonts w:ascii="Calibri Light" w:hAnsi="Calibri Light" w:cs="Calibri Light"/>
          <w:sz w:val="23"/>
          <w:szCs w:val="23"/>
        </w:rPr>
      </w:pPr>
      <w:r w:rsidRPr="002543FA">
        <w:rPr>
          <w:rFonts w:ascii="Calibri Light" w:eastAsia="Times New Roman" w:hAnsi="Calibri Light" w:cs="Calibri Light"/>
          <w:b/>
          <w:sz w:val="23"/>
          <w:szCs w:val="23"/>
          <w:u w:val="single"/>
        </w:rPr>
        <w:lastRenderedPageBreak/>
        <w:t>Meeting Schedule and Chair/Vice Chair Selection for 2021</w:t>
      </w:r>
    </w:p>
    <w:p w:rsidR="00D56B30" w:rsidRDefault="00D56B30" w:rsidP="00D56B30">
      <w:pPr>
        <w:pStyle w:val="NoSpacing"/>
        <w:ind w:left="540"/>
        <w:rPr>
          <w:rFonts w:ascii="Calibri Light" w:eastAsia="Times New Roman" w:hAnsi="Calibri Light" w:cs="Calibri Light"/>
          <w:noProof/>
          <w:sz w:val="24"/>
          <w:szCs w:val="24"/>
        </w:rPr>
      </w:pPr>
      <w:r>
        <w:rPr>
          <w:rFonts w:ascii="Calibri Light" w:eastAsia="Times New Roman" w:hAnsi="Calibri Light" w:cs="Calibri Light"/>
          <w:bCs/>
          <w:noProof/>
          <w:sz w:val="24"/>
          <w:szCs w:val="24"/>
        </w:rPr>
        <w:t>Mike Steiner</w:t>
      </w:r>
      <w:r w:rsidR="000D7C26" w:rsidRPr="002543FA">
        <w:rPr>
          <w:rFonts w:ascii="Calibri Light" w:eastAsia="Times New Roman" w:hAnsi="Calibri Light" w:cs="Calibri Light"/>
          <w:bCs/>
          <w:noProof/>
          <w:sz w:val="24"/>
          <w:szCs w:val="24"/>
        </w:rPr>
        <w:t xml:space="preserve"> made a motion to accept the 2020 meeting schedule calendar as proposed.  </w:t>
      </w:r>
      <w:r>
        <w:rPr>
          <w:rFonts w:ascii="Calibri Light" w:eastAsia="Times New Roman" w:hAnsi="Calibri Light" w:cs="Calibri Light"/>
          <w:bCs/>
          <w:noProof/>
          <w:sz w:val="24"/>
          <w:szCs w:val="24"/>
        </w:rPr>
        <w:t xml:space="preserve">Sheree Brownson seconded the motion.  </w:t>
      </w:r>
      <w:r w:rsidR="000D7C26" w:rsidRPr="002543FA">
        <w:rPr>
          <w:rFonts w:ascii="Calibri Light" w:eastAsia="Times New Roman" w:hAnsi="Calibri Light" w:cs="Calibri Light"/>
          <w:bCs/>
          <w:noProof/>
          <w:sz w:val="24"/>
          <w:szCs w:val="24"/>
        </w:rPr>
        <w:t>The motion passed unanimously, 5-0.</w:t>
      </w:r>
      <w:r w:rsidR="000D7C26" w:rsidRPr="002543FA">
        <w:rPr>
          <w:rFonts w:ascii="Calibri Light" w:eastAsia="Times New Roman" w:hAnsi="Calibri Light" w:cs="Calibri Light"/>
          <w:noProof/>
          <w:sz w:val="24"/>
          <w:szCs w:val="24"/>
        </w:rPr>
        <w:t xml:space="preserve"> </w:t>
      </w:r>
    </w:p>
    <w:p w:rsidR="00D56B30" w:rsidRDefault="00D56B30" w:rsidP="00D56B30">
      <w:pPr>
        <w:pStyle w:val="NoSpacing"/>
        <w:ind w:left="540"/>
        <w:rPr>
          <w:rFonts w:ascii="Calibri Light" w:eastAsia="Times New Roman" w:hAnsi="Calibri Light" w:cs="Calibri Light"/>
          <w:noProof/>
          <w:sz w:val="24"/>
          <w:szCs w:val="24"/>
        </w:rPr>
      </w:pPr>
    </w:p>
    <w:p w:rsidR="000D7C26" w:rsidRPr="002543FA" w:rsidRDefault="000D7C26" w:rsidP="000D7C26">
      <w:pPr>
        <w:pStyle w:val="NoSpacing"/>
        <w:ind w:left="540" w:hanging="540"/>
        <w:rPr>
          <w:rFonts w:ascii="Calibri Light" w:eastAsia="Times New Roman" w:hAnsi="Calibri Light" w:cs="Calibri Light"/>
          <w:noProof/>
          <w:sz w:val="24"/>
          <w:szCs w:val="24"/>
        </w:rPr>
      </w:pPr>
      <w:r w:rsidRPr="002543FA">
        <w:rPr>
          <w:rFonts w:ascii="Calibri Light" w:eastAsia="Times New Roman" w:hAnsi="Calibri Light" w:cs="Calibri Light"/>
          <w:bCs/>
          <w:noProof/>
          <w:sz w:val="24"/>
          <w:szCs w:val="24"/>
        </w:rPr>
        <w:tab/>
      </w:r>
      <w:r w:rsidR="00290633">
        <w:rPr>
          <w:rFonts w:ascii="Calibri Light" w:eastAsia="Times New Roman" w:hAnsi="Calibri Light" w:cs="Calibri Light"/>
          <w:bCs/>
          <w:noProof/>
          <w:sz w:val="24"/>
          <w:szCs w:val="24"/>
        </w:rPr>
        <w:t>Kyle Adams</w:t>
      </w:r>
      <w:r w:rsidRPr="002543FA">
        <w:rPr>
          <w:rFonts w:ascii="Calibri Light" w:eastAsia="Times New Roman" w:hAnsi="Calibri Light" w:cs="Calibri Light"/>
          <w:bCs/>
          <w:noProof/>
          <w:sz w:val="24"/>
          <w:szCs w:val="24"/>
        </w:rPr>
        <w:t xml:space="preserve"> made a motion to</w:t>
      </w:r>
      <w:r w:rsidR="00D677C6">
        <w:rPr>
          <w:rFonts w:ascii="Calibri Light" w:eastAsia="Times New Roman" w:hAnsi="Calibri Light" w:cs="Calibri Light"/>
          <w:bCs/>
          <w:noProof/>
          <w:sz w:val="24"/>
          <w:szCs w:val="24"/>
        </w:rPr>
        <w:t xml:space="preserve"> elect</w:t>
      </w:r>
      <w:r w:rsidR="00290633">
        <w:rPr>
          <w:rFonts w:ascii="Calibri Light" w:eastAsia="Times New Roman" w:hAnsi="Calibri Light" w:cs="Calibri Light"/>
          <w:bCs/>
          <w:noProof/>
          <w:sz w:val="24"/>
          <w:szCs w:val="24"/>
        </w:rPr>
        <w:t xml:space="preserve"> Chuck Armbruster to be the Chairman </w:t>
      </w:r>
      <w:r w:rsidR="00984EB3">
        <w:rPr>
          <w:rFonts w:ascii="Calibri Light" w:eastAsia="Times New Roman" w:hAnsi="Calibri Light" w:cs="Calibri Light"/>
          <w:bCs/>
          <w:noProof/>
          <w:sz w:val="24"/>
          <w:szCs w:val="24"/>
        </w:rPr>
        <w:t>of the Plannin</w:t>
      </w:r>
      <w:bookmarkStart w:id="0" w:name="_GoBack"/>
      <w:bookmarkEnd w:id="0"/>
      <w:r w:rsidR="00984EB3">
        <w:rPr>
          <w:rFonts w:ascii="Calibri Light" w:eastAsia="Times New Roman" w:hAnsi="Calibri Light" w:cs="Calibri Light"/>
          <w:bCs/>
          <w:noProof/>
          <w:sz w:val="24"/>
          <w:szCs w:val="24"/>
        </w:rPr>
        <w:t xml:space="preserve">g Commission </w:t>
      </w:r>
      <w:r w:rsidR="00290633">
        <w:rPr>
          <w:rFonts w:ascii="Calibri Light" w:eastAsia="Times New Roman" w:hAnsi="Calibri Light" w:cs="Calibri Light"/>
          <w:bCs/>
          <w:noProof/>
          <w:sz w:val="24"/>
          <w:szCs w:val="24"/>
        </w:rPr>
        <w:t>and Mike Steiner to be the Vice</w:t>
      </w:r>
      <w:r w:rsidR="00D677C6">
        <w:rPr>
          <w:rFonts w:ascii="Calibri Light" w:eastAsia="Times New Roman" w:hAnsi="Calibri Light" w:cs="Calibri Light"/>
          <w:bCs/>
          <w:noProof/>
          <w:sz w:val="24"/>
          <w:szCs w:val="24"/>
        </w:rPr>
        <w:t>-</w:t>
      </w:r>
      <w:r w:rsidR="00290633">
        <w:rPr>
          <w:rFonts w:ascii="Calibri Light" w:eastAsia="Times New Roman" w:hAnsi="Calibri Light" w:cs="Calibri Light"/>
          <w:bCs/>
          <w:noProof/>
          <w:sz w:val="24"/>
          <w:szCs w:val="24"/>
        </w:rPr>
        <w:t>Chairman</w:t>
      </w:r>
      <w:r w:rsidR="00984EB3">
        <w:rPr>
          <w:rFonts w:ascii="Calibri Light" w:eastAsia="Times New Roman" w:hAnsi="Calibri Light" w:cs="Calibri Light"/>
          <w:bCs/>
          <w:noProof/>
          <w:sz w:val="24"/>
          <w:szCs w:val="24"/>
        </w:rPr>
        <w:t xml:space="preserve"> of the Planning Commission</w:t>
      </w:r>
      <w:r w:rsidRPr="002543FA">
        <w:rPr>
          <w:rFonts w:ascii="Calibri Light" w:eastAsia="Times New Roman" w:hAnsi="Calibri Light" w:cs="Calibri Light"/>
          <w:bCs/>
          <w:noProof/>
          <w:sz w:val="24"/>
          <w:szCs w:val="24"/>
        </w:rPr>
        <w:t xml:space="preserve">.  </w:t>
      </w:r>
      <w:r w:rsidR="00290633">
        <w:rPr>
          <w:rFonts w:ascii="Calibri Light" w:eastAsia="Times New Roman" w:hAnsi="Calibri Light" w:cs="Calibri Light"/>
          <w:bCs/>
          <w:noProof/>
          <w:sz w:val="24"/>
          <w:szCs w:val="24"/>
        </w:rPr>
        <w:t xml:space="preserve">Grant Mason </w:t>
      </w:r>
      <w:r w:rsidRPr="002543FA">
        <w:rPr>
          <w:rFonts w:ascii="Calibri Light" w:eastAsia="Times New Roman" w:hAnsi="Calibri Light" w:cs="Calibri Light"/>
          <w:bCs/>
          <w:noProof/>
          <w:sz w:val="24"/>
          <w:szCs w:val="24"/>
        </w:rPr>
        <w:t xml:space="preserve">seconded the motion.  The motion passed unanimously, </w:t>
      </w:r>
      <w:r w:rsidR="00290633">
        <w:rPr>
          <w:rFonts w:ascii="Calibri Light" w:eastAsia="Times New Roman" w:hAnsi="Calibri Light" w:cs="Calibri Light"/>
          <w:bCs/>
          <w:noProof/>
          <w:sz w:val="24"/>
          <w:szCs w:val="24"/>
        </w:rPr>
        <w:t>5-0</w:t>
      </w:r>
      <w:r w:rsidRPr="002543FA">
        <w:rPr>
          <w:rFonts w:ascii="Calibri Light" w:eastAsia="Times New Roman" w:hAnsi="Calibri Light" w:cs="Calibri Light"/>
          <w:bCs/>
          <w:noProof/>
          <w:sz w:val="24"/>
          <w:szCs w:val="24"/>
        </w:rPr>
        <w:t>.</w:t>
      </w:r>
      <w:r w:rsidRPr="002543FA">
        <w:rPr>
          <w:rFonts w:ascii="Calibri Light" w:eastAsia="Times New Roman" w:hAnsi="Calibri Light" w:cs="Calibri Light"/>
          <w:noProof/>
          <w:sz w:val="24"/>
          <w:szCs w:val="24"/>
        </w:rPr>
        <w:t xml:space="preserve">  </w:t>
      </w:r>
    </w:p>
    <w:p w:rsidR="009C4869" w:rsidRPr="009C4869" w:rsidRDefault="009C4869" w:rsidP="009C4869">
      <w:pPr>
        <w:pStyle w:val="NoSpacing"/>
      </w:pPr>
    </w:p>
    <w:p w:rsidR="00791242" w:rsidRPr="000A1E7D" w:rsidRDefault="00791242" w:rsidP="005977D7">
      <w:pPr>
        <w:pStyle w:val="NoSpacing"/>
        <w:numPr>
          <w:ilvl w:val="0"/>
          <w:numId w:val="1"/>
        </w:numPr>
        <w:tabs>
          <w:tab w:val="num" w:pos="540"/>
        </w:tabs>
        <w:ind w:hanging="1080"/>
        <w:rPr>
          <w:rFonts w:ascii="Calibri Light" w:hAnsi="Calibri Light" w:cs="Calibri Light"/>
          <w:sz w:val="24"/>
          <w:szCs w:val="24"/>
        </w:rPr>
      </w:pPr>
      <w:r w:rsidRPr="000A1E7D">
        <w:rPr>
          <w:rFonts w:ascii="Calibri Light" w:hAnsi="Calibri Light" w:cs="Calibri Light"/>
          <w:b/>
          <w:noProof/>
          <w:sz w:val="24"/>
          <w:szCs w:val="24"/>
          <w:u w:val="single"/>
        </w:rPr>
        <w:t>ADJOURNMENT</w:t>
      </w:r>
    </w:p>
    <w:p w:rsidR="00AC1D32" w:rsidRPr="00AC1D32" w:rsidRDefault="00F252C8" w:rsidP="00FE6B24">
      <w:pPr>
        <w:pStyle w:val="NoSpacing"/>
        <w:ind w:left="540"/>
        <w:rPr>
          <w:rFonts w:ascii="Calibri Light" w:hAnsi="Calibri Light" w:cs="Calibri Light"/>
          <w:sz w:val="23"/>
          <w:szCs w:val="23"/>
        </w:rPr>
      </w:pPr>
      <w:r>
        <w:rPr>
          <w:rFonts w:ascii="Calibri Light" w:hAnsi="Calibri Light" w:cs="Calibri Light"/>
          <w:sz w:val="23"/>
          <w:szCs w:val="23"/>
        </w:rPr>
        <w:t>Mike Steiner</w:t>
      </w:r>
      <w:r w:rsidR="00AC1D32" w:rsidRPr="00AC1D32">
        <w:rPr>
          <w:rFonts w:ascii="Calibri Light" w:hAnsi="Calibri Light" w:cs="Calibri Light"/>
          <w:sz w:val="23"/>
          <w:szCs w:val="23"/>
        </w:rPr>
        <w:t xml:space="preserve"> moved to adjourn the meeting.  </w:t>
      </w:r>
      <w:r>
        <w:rPr>
          <w:rFonts w:ascii="Calibri Light" w:hAnsi="Calibri Light" w:cs="Calibri Light"/>
          <w:sz w:val="23"/>
          <w:szCs w:val="23"/>
        </w:rPr>
        <w:t>Grant Mason</w:t>
      </w:r>
      <w:r w:rsidR="00AC1D32" w:rsidRPr="00AC1D32">
        <w:rPr>
          <w:rFonts w:ascii="Calibri Light" w:hAnsi="Calibri Light" w:cs="Calibri Light"/>
          <w:sz w:val="23"/>
          <w:szCs w:val="23"/>
        </w:rPr>
        <w:t xml:space="preserve"> </w:t>
      </w:r>
      <w:r w:rsidR="00AC1D32" w:rsidRPr="00AC1D32">
        <w:rPr>
          <w:rFonts w:ascii="Calibri Light" w:hAnsi="Calibri Light" w:cs="Calibri Light"/>
          <w:noProof/>
          <w:sz w:val="23"/>
          <w:szCs w:val="23"/>
        </w:rPr>
        <w:t>seconded</w:t>
      </w:r>
      <w:r w:rsidR="00AC1D32" w:rsidRPr="00AC1D32">
        <w:rPr>
          <w:rFonts w:ascii="Calibri Light" w:hAnsi="Calibri Light" w:cs="Calibri Light"/>
          <w:sz w:val="23"/>
          <w:szCs w:val="23"/>
        </w:rPr>
        <w:t xml:space="preserve"> the motion. The motion carried</w:t>
      </w:r>
      <w:r w:rsidR="00FE6B24">
        <w:rPr>
          <w:rFonts w:ascii="Calibri Light" w:hAnsi="Calibri Light" w:cs="Calibri Light"/>
          <w:sz w:val="23"/>
          <w:szCs w:val="23"/>
        </w:rPr>
        <w:t xml:space="preserve"> </w:t>
      </w:r>
      <w:r w:rsidR="005B2DBC">
        <w:rPr>
          <w:rFonts w:ascii="Calibri Light" w:hAnsi="Calibri Light" w:cs="Calibri Light"/>
          <w:sz w:val="23"/>
          <w:szCs w:val="23"/>
        </w:rPr>
        <w:t>unanimously</w:t>
      </w:r>
      <w:r w:rsidR="00AC1D32" w:rsidRPr="00AC1D32">
        <w:rPr>
          <w:rFonts w:ascii="Calibri Light" w:hAnsi="Calibri Light" w:cs="Calibri Light"/>
          <w:sz w:val="23"/>
          <w:szCs w:val="23"/>
        </w:rPr>
        <w:t xml:space="preserve"> </w:t>
      </w:r>
      <w:r>
        <w:rPr>
          <w:rFonts w:ascii="Calibri Light" w:hAnsi="Calibri Light" w:cs="Calibri Light"/>
          <w:sz w:val="23"/>
          <w:szCs w:val="23"/>
        </w:rPr>
        <w:t>5</w:t>
      </w:r>
      <w:r w:rsidR="00AC1D32" w:rsidRPr="00AC1D32">
        <w:rPr>
          <w:rFonts w:ascii="Calibri Light" w:hAnsi="Calibri Light" w:cs="Calibri Light"/>
          <w:sz w:val="23"/>
          <w:szCs w:val="23"/>
        </w:rPr>
        <w:t xml:space="preserve">-0.  </w:t>
      </w:r>
    </w:p>
    <w:p w:rsidR="00B75B72" w:rsidRDefault="00B75B72" w:rsidP="00E2459B">
      <w:pPr>
        <w:pStyle w:val="NoSpacing"/>
        <w:ind w:left="540"/>
        <w:rPr>
          <w:rFonts w:ascii="Calibri Light" w:hAnsi="Calibri Light" w:cs="Calibri Light"/>
          <w:sz w:val="24"/>
          <w:szCs w:val="24"/>
        </w:rPr>
      </w:pPr>
    </w:p>
    <w:p w:rsidR="00C37682" w:rsidRDefault="00C37682" w:rsidP="00E2459B">
      <w:pPr>
        <w:pStyle w:val="NoSpacing"/>
        <w:ind w:left="540"/>
        <w:rPr>
          <w:rFonts w:ascii="Calibri Light" w:hAnsi="Calibri Light" w:cs="Calibri Light"/>
          <w:sz w:val="24"/>
          <w:szCs w:val="24"/>
        </w:rPr>
      </w:pPr>
    </w:p>
    <w:p w:rsidR="004016FB" w:rsidRPr="000A1E7D" w:rsidRDefault="004016FB" w:rsidP="00E2459B">
      <w:pPr>
        <w:pStyle w:val="NoSpacing"/>
        <w:ind w:left="540"/>
        <w:rPr>
          <w:rFonts w:ascii="Calibri Light" w:hAnsi="Calibri Light" w:cs="Calibri Light"/>
          <w:sz w:val="24"/>
          <w:szCs w:val="24"/>
        </w:rPr>
      </w:pPr>
      <w:r w:rsidRPr="000A1E7D">
        <w:rPr>
          <w:rFonts w:ascii="Calibri Light" w:hAnsi="Calibri Light" w:cs="Calibri Light"/>
          <w:sz w:val="24"/>
          <w:szCs w:val="24"/>
        </w:rPr>
        <w:t>_____</w:t>
      </w:r>
      <w:r w:rsidR="008F65B1" w:rsidRPr="000A1E7D">
        <w:rPr>
          <w:rFonts w:ascii="Calibri Light" w:hAnsi="Calibri Light" w:cs="Calibri Light"/>
          <w:sz w:val="24"/>
          <w:szCs w:val="24"/>
        </w:rPr>
        <w:t>_______________________</w:t>
      </w:r>
      <w:r w:rsidR="00EC2D9C" w:rsidRPr="000A1E7D">
        <w:rPr>
          <w:rFonts w:ascii="Calibri Light" w:hAnsi="Calibri Light" w:cs="Calibri Light"/>
          <w:sz w:val="24"/>
          <w:szCs w:val="24"/>
        </w:rPr>
        <w:t>______</w:t>
      </w:r>
      <w:r w:rsidR="008F65B1" w:rsidRPr="000A1E7D">
        <w:rPr>
          <w:rFonts w:ascii="Calibri Light" w:hAnsi="Calibri Light" w:cs="Calibri Light"/>
          <w:sz w:val="24"/>
          <w:szCs w:val="24"/>
        </w:rPr>
        <w:t>____</w:t>
      </w:r>
    </w:p>
    <w:p w:rsidR="000C07A9" w:rsidRPr="000A1E7D" w:rsidRDefault="00E1611D" w:rsidP="00333723">
      <w:pPr>
        <w:pStyle w:val="NoSpacing"/>
        <w:ind w:left="540"/>
        <w:rPr>
          <w:rFonts w:ascii="Calibri Light" w:hAnsi="Calibri Light" w:cs="Calibri Light"/>
          <w:b/>
          <w:sz w:val="24"/>
          <w:szCs w:val="24"/>
        </w:rPr>
      </w:pPr>
      <w:r>
        <w:rPr>
          <w:rFonts w:ascii="Calibri Light" w:hAnsi="Calibri Light" w:cs="Calibri Light"/>
          <w:b/>
          <w:sz w:val="24"/>
          <w:szCs w:val="24"/>
        </w:rPr>
        <w:t xml:space="preserve">Kyle Adams, </w:t>
      </w:r>
      <w:r w:rsidR="00333723" w:rsidRPr="000A1E7D">
        <w:rPr>
          <w:rFonts w:ascii="Calibri Light" w:hAnsi="Calibri Light" w:cs="Calibri Light"/>
          <w:b/>
          <w:sz w:val="24"/>
          <w:szCs w:val="24"/>
        </w:rPr>
        <w:t>Chairman</w:t>
      </w:r>
    </w:p>
    <w:p w:rsidR="00E93A0D" w:rsidRPr="000A1E7D" w:rsidRDefault="00E93A0D" w:rsidP="005A6D35">
      <w:pPr>
        <w:pStyle w:val="NoSpacing"/>
        <w:ind w:left="540"/>
        <w:rPr>
          <w:rFonts w:ascii="Calibri Light" w:hAnsi="Calibri Light" w:cs="Calibri Light"/>
          <w:sz w:val="24"/>
          <w:szCs w:val="24"/>
        </w:rPr>
      </w:pPr>
    </w:p>
    <w:p w:rsidR="00B75B72" w:rsidRDefault="00E93A0D" w:rsidP="00E93A0D">
      <w:pPr>
        <w:pStyle w:val="NoSpacing"/>
        <w:tabs>
          <w:tab w:val="left" w:pos="540"/>
        </w:tabs>
        <w:rPr>
          <w:rFonts w:ascii="Calibri Light" w:hAnsi="Calibri Light" w:cs="Calibri Light"/>
          <w:sz w:val="24"/>
          <w:szCs w:val="24"/>
        </w:rPr>
      </w:pPr>
      <w:r w:rsidRPr="000A1E7D">
        <w:rPr>
          <w:rFonts w:ascii="Calibri Light" w:hAnsi="Calibri Light" w:cs="Calibri Light"/>
          <w:sz w:val="24"/>
          <w:szCs w:val="24"/>
        </w:rPr>
        <w:tab/>
      </w:r>
    </w:p>
    <w:p w:rsidR="000C07A9" w:rsidRPr="000A1E7D" w:rsidRDefault="00B75B72" w:rsidP="00E93A0D">
      <w:pPr>
        <w:pStyle w:val="NoSpacing"/>
        <w:tabs>
          <w:tab w:val="left" w:pos="540"/>
        </w:tabs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ab/>
      </w:r>
      <w:r w:rsidR="000C07A9" w:rsidRPr="000A1E7D">
        <w:rPr>
          <w:rFonts w:ascii="Calibri Light" w:hAnsi="Calibri Light" w:cs="Calibri Light"/>
          <w:sz w:val="24"/>
          <w:szCs w:val="24"/>
        </w:rPr>
        <w:t>____________________</w:t>
      </w:r>
      <w:r w:rsidR="00EC2D9C" w:rsidRPr="000A1E7D">
        <w:rPr>
          <w:rFonts w:ascii="Calibri Light" w:hAnsi="Calibri Light" w:cs="Calibri Light"/>
          <w:sz w:val="24"/>
          <w:szCs w:val="24"/>
        </w:rPr>
        <w:t>______</w:t>
      </w:r>
      <w:r w:rsidR="000C07A9" w:rsidRPr="000A1E7D">
        <w:rPr>
          <w:rFonts w:ascii="Calibri Light" w:hAnsi="Calibri Light" w:cs="Calibri Light"/>
          <w:sz w:val="24"/>
          <w:szCs w:val="24"/>
        </w:rPr>
        <w:t>____________</w:t>
      </w:r>
    </w:p>
    <w:p w:rsidR="00BF433A" w:rsidRPr="000A1E7D" w:rsidRDefault="005D7D23" w:rsidP="005A6D35">
      <w:pPr>
        <w:pStyle w:val="NoSpacing"/>
        <w:ind w:left="540"/>
        <w:rPr>
          <w:rFonts w:ascii="Calibri Light" w:hAnsi="Calibri Light" w:cs="Calibri Light"/>
          <w:b/>
          <w:sz w:val="24"/>
          <w:szCs w:val="24"/>
        </w:rPr>
      </w:pPr>
      <w:r w:rsidRPr="000A1E7D">
        <w:rPr>
          <w:rFonts w:ascii="Calibri Light" w:hAnsi="Calibri Light" w:cs="Calibri Light"/>
          <w:b/>
          <w:sz w:val="24"/>
          <w:szCs w:val="24"/>
        </w:rPr>
        <w:t>Carla Jessie, Administrative Assistant</w:t>
      </w:r>
    </w:p>
    <w:sectPr w:rsidR="00BF433A" w:rsidRPr="000A1E7D" w:rsidSect="005A7C88">
      <w:footerReference w:type="default" r:id="rId9"/>
      <w:type w:val="continuous"/>
      <w:pgSz w:w="12240" w:h="15840"/>
      <w:pgMar w:top="1296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F294D" w:rsidRDefault="006F294D" w:rsidP="001507BD">
      <w:r>
        <w:separator/>
      </w:r>
    </w:p>
  </w:endnote>
  <w:endnote w:type="continuationSeparator" w:id="0">
    <w:p w:rsidR="006F294D" w:rsidRDefault="006F294D" w:rsidP="001507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827FF" w:rsidRPr="00AE4DDC" w:rsidRDefault="000827FF">
    <w:pPr>
      <w:pStyle w:val="Footer"/>
      <w:pBdr>
        <w:top w:val="thinThickSmallGap" w:sz="24" w:space="1" w:color="622423" w:themeColor="accent2" w:themeShade="7F"/>
      </w:pBdr>
      <w:rPr>
        <w:rFonts w:ascii="Calibri Light" w:eastAsiaTheme="majorEastAsia" w:hAnsi="Calibri Light" w:cstheme="majorBidi"/>
        <w:sz w:val="24"/>
        <w:szCs w:val="24"/>
      </w:rPr>
    </w:pPr>
    <w:r w:rsidRPr="00AE4DDC">
      <w:rPr>
        <w:rFonts w:ascii="Calibri Light" w:eastAsiaTheme="majorEastAsia" w:hAnsi="Calibri Light" w:cstheme="majorBidi"/>
        <w:sz w:val="24"/>
        <w:szCs w:val="24"/>
      </w:rPr>
      <w:t xml:space="preserve">Planning Commission— </w:t>
    </w:r>
    <w:r w:rsidR="00F252C8">
      <w:rPr>
        <w:rFonts w:ascii="Calibri Light" w:eastAsiaTheme="majorEastAsia" w:hAnsi="Calibri Light" w:cstheme="majorBidi"/>
        <w:sz w:val="24"/>
        <w:szCs w:val="24"/>
      </w:rPr>
      <w:t>December 3</w:t>
    </w:r>
    <w:r w:rsidR="00E37E62">
      <w:rPr>
        <w:rFonts w:ascii="Calibri Light" w:eastAsiaTheme="majorEastAsia" w:hAnsi="Calibri Light" w:cstheme="majorBidi"/>
        <w:sz w:val="24"/>
        <w:szCs w:val="24"/>
      </w:rPr>
      <w:t>, 2020</w:t>
    </w:r>
    <w:r w:rsidRPr="00AE4DDC">
      <w:rPr>
        <w:rFonts w:ascii="Calibri Light" w:eastAsiaTheme="majorEastAsia" w:hAnsi="Calibri Light" w:cstheme="majorBidi"/>
        <w:sz w:val="24"/>
        <w:szCs w:val="24"/>
      </w:rPr>
      <w:ptab w:relativeTo="margin" w:alignment="right" w:leader="none"/>
    </w:r>
    <w:r w:rsidRPr="00AE4DDC">
      <w:rPr>
        <w:rFonts w:ascii="Calibri Light" w:eastAsiaTheme="majorEastAsia" w:hAnsi="Calibri Light" w:cstheme="majorBidi"/>
        <w:sz w:val="24"/>
        <w:szCs w:val="24"/>
      </w:rPr>
      <w:t xml:space="preserve">Page </w:t>
    </w:r>
    <w:r w:rsidRPr="00AE4DDC">
      <w:rPr>
        <w:rFonts w:ascii="Calibri Light" w:eastAsiaTheme="minorEastAsia" w:hAnsi="Calibri Light"/>
        <w:sz w:val="24"/>
        <w:szCs w:val="24"/>
      </w:rPr>
      <w:fldChar w:fldCharType="begin"/>
    </w:r>
    <w:r w:rsidRPr="00AE4DDC">
      <w:rPr>
        <w:rFonts w:ascii="Calibri Light" w:hAnsi="Calibri Light"/>
        <w:sz w:val="24"/>
        <w:szCs w:val="24"/>
      </w:rPr>
      <w:instrText xml:space="preserve"> PAGE   \* MERGEFORMAT </w:instrText>
    </w:r>
    <w:r w:rsidRPr="00AE4DDC">
      <w:rPr>
        <w:rFonts w:ascii="Calibri Light" w:eastAsiaTheme="minorEastAsia" w:hAnsi="Calibri Light"/>
        <w:sz w:val="24"/>
        <w:szCs w:val="24"/>
      </w:rPr>
      <w:fldChar w:fldCharType="separate"/>
    </w:r>
    <w:r w:rsidR="00835A40" w:rsidRPr="00835A40">
      <w:rPr>
        <w:rFonts w:ascii="Calibri Light" w:eastAsiaTheme="majorEastAsia" w:hAnsi="Calibri Light" w:cstheme="majorBidi"/>
        <w:noProof/>
        <w:sz w:val="24"/>
        <w:szCs w:val="24"/>
      </w:rPr>
      <w:t>3</w:t>
    </w:r>
    <w:r w:rsidRPr="00AE4DDC">
      <w:rPr>
        <w:rFonts w:ascii="Calibri Light" w:eastAsiaTheme="majorEastAsia" w:hAnsi="Calibri Light" w:cstheme="majorBidi"/>
        <w:noProof/>
        <w:sz w:val="24"/>
        <w:szCs w:val="24"/>
      </w:rPr>
      <w:fldChar w:fldCharType="end"/>
    </w:r>
  </w:p>
  <w:p w:rsidR="000827FF" w:rsidRPr="00722104" w:rsidRDefault="000827FF">
    <w:pPr>
      <w:pStyle w:val="Footer"/>
      <w:rPr>
        <w:rFonts w:ascii="Calibri Light" w:hAnsi="Calibri Light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F294D" w:rsidRDefault="006F294D" w:rsidP="001507BD">
      <w:r>
        <w:separator/>
      </w:r>
    </w:p>
  </w:footnote>
  <w:footnote w:type="continuationSeparator" w:id="0">
    <w:p w:rsidR="006F294D" w:rsidRDefault="006F294D" w:rsidP="001507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7830312"/>
    <w:multiLevelType w:val="hybridMultilevel"/>
    <w:tmpl w:val="9AFC21AC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>
    <w:nsid w:val="519A4502"/>
    <w:multiLevelType w:val="hybridMultilevel"/>
    <w:tmpl w:val="1826D200"/>
    <w:lvl w:ilvl="0" w:tplc="1436DF12">
      <w:start w:val="1"/>
      <w:numFmt w:val="upperRoman"/>
      <w:lvlText w:val="%1."/>
      <w:lvlJc w:val="left"/>
      <w:pPr>
        <w:tabs>
          <w:tab w:val="num" w:pos="1170"/>
        </w:tabs>
        <w:ind w:left="1170" w:hanging="720"/>
      </w:pPr>
      <w:rPr>
        <w:rFonts w:hint="default"/>
        <w:b/>
        <w:u w:val="none"/>
      </w:rPr>
    </w:lvl>
    <w:lvl w:ilvl="1" w:tplc="3A927302">
      <w:start w:val="1"/>
      <w:numFmt w:val="upperLetter"/>
      <w:lvlText w:val="%2."/>
      <w:lvlJc w:val="left"/>
      <w:pPr>
        <w:tabs>
          <w:tab w:val="num" w:pos="1350"/>
        </w:tabs>
        <w:ind w:left="1350" w:hanging="720"/>
      </w:pPr>
      <w:rPr>
        <w:rFonts w:hint="default"/>
        <w:b/>
      </w:rPr>
    </w:lvl>
    <w:lvl w:ilvl="2" w:tplc="8A789E98">
      <w:start w:val="1"/>
      <w:numFmt w:val="bullet"/>
      <w:lvlText w:val=""/>
      <w:lvlJc w:val="left"/>
      <w:pPr>
        <w:tabs>
          <w:tab w:val="num" w:pos="2700"/>
        </w:tabs>
        <w:ind w:left="2700" w:hanging="720"/>
      </w:pPr>
      <w:rPr>
        <w:rFonts w:ascii="Wingdings" w:eastAsia="Times New Roman" w:hAnsi="Wingdings"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6C4557E3"/>
    <w:multiLevelType w:val="hybridMultilevel"/>
    <w:tmpl w:val="B9B29472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>
    <w:nsid w:val="7174367B"/>
    <w:multiLevelType w:val="hybridMultilevel"/>
    <w:tmpl w:val="9AFC21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3tzQ1NrA0MzE2MDNT0lEKTi0uzszPAykwMjWoBQCSabnrLgAAAA=="/>
  </w:docVars>
  <w:rsids>
    <w:rsidRoot w:val="00037EA4"/>
    <w:rsid w:val="000002D1"/>
    <w:rsid w:val="00001493"/>
    <w:rsid w:val="00001BEF"/>
    <w:rsid w:val="00002116"/>
    <w:rsid w:val="000033D3"/>
    <w:rsid w:val="00004770"/>
    <w:rsid w:val="0000483C"/>
    <w:rsid w:val="000049BB"/>
    <w:rsid w:val="00004C6C"/>
    <w:rsid w:val="00005647"/>
    <w:rsid w:val="000058CF"/>
    <w:rsid w:val="00005ECC"/>
    <w:rsid w:val="00006857"/>
    <w:rsid w:val="00006C60"/>
    <w:rsid w:val="00006EE9"/>
    <w:rsid w:val="0000727F"/>
    <w:rsid w:val="00007E35"/>
    <w:rsid w:val="0001130C"/>
    <w:rsid w:val="00012106"/>
    <w:rsid w:val="000137DD"/>
    <w:rsid w:val="00014968"/>
    <w:rsid w:val="00015FC7"/>
    <w:rsid w:val="00016223"/>
    <w:rsid w:val="00016C4F"/>
    <w:rsid w:val="00017513"/>
    <w:rsid w:val="000204EB"/>
    <w:rsid w:val="00020FD0"/>
    <w:rsid w:val="0002194C"/>
    <w:rsid w:val="00021A48"/>
    <w:rsid w:val="00021A5B"/>
    <w:rsid w:val="00021E44"/>
    <w:rsid w:val="000223EF"/>
    <w:rsid w:val="00022642"/>
    <w:rsid w:val="000228BD"/>
    <w:rsid w:val="00023596"/>
    <w:rsid w:val="00024117"/>
    <w:rsid w:val="00024704"/>
    <w:rsid w:val="00025237"/>
    <w:rsid w:val="000254C5"/>
    <w:rsid w:val="000259F2"/>
    <w:rsid w:val="00025D7A"/>
    <w:rsid w:val="00025DC6"/>
    <w:rsid w:val="00026E12"/>
    <w:rsid w:val="00027085"/>
    <w:rsid w:val="00027C46"/>
    <w:rsid w:val="00030A9B"/>
    <w:rsid w:val="00032FE2"/>
    <w:rsid w:val="000331C1"/>
    <w:rsid w:val="00034463"/>
    <w:rsid w:val="00034601"/>
    <w:rsid w:val="00035D63"/>
    <w:rsid w:val="000360AE"/>
    <w:rsid w:val="00036625"/>
    <w:rsid w:val="000367AB"/>
    <w:rsid w:val="000372EB"/>
    <w:rsid w:val="000373D4"/>
    <w:rsid w:val="000378AC"/>
    <w:rsid w:val="000379DA"/>
    <w:rsid w:val="00037EA4"/>
    <w:rsid w:val="00037EFD"/>
    <w:rsid w:val="00040AE1"/>
    <w:rsid w:val="00041247"/>
    <w:rsid w:val="000415CE"/>
    <w:rsid w:val="000417A7"/>
    <w:rsid w:val="00041812"/>
    <w:rsid w:val="000431F7"/>
    <w:rsid w:val="000433E4"/>
    <w:rsid w:val="00043DA9"/>
    <w:rsid w:val="00043DD2"/>
    <w:rsid w:val="000453C1"/>
    <w:rsid w:val="00045536"/>
    <w:rsid w:val="00045C51"/>
    <w:rsid w:val="00046262"/>
    <w:rsid w:val="00046CD8"/>
    <w:rsid w:val="00047DEF"/>
    <w:rsid w:val="00047F27"/>
    <w:rsid w:val="00050994"/>
    <w:rsid w:val="00050DFD"/>
    <w:rsid w:val="00051716"/>
    <w:rsid w:val="00051CDD"/>
    <w:rsid w:val="00052766"/>
    <w:rsid w:val="0005383E"/>
    <w:rsid w:val="00053932"/>
    <w:rsid w:val="0005438C"/>
    <w:rsid w:val="000551E1"/>
    <w:rsid w:val="00055B48"/>
    <w:rsid w:val="00055DB4"/>
    <w:rsid w:val="00056A43"/>
    <w:rsid w:val="00056B93"/>
    <w:rsid w:val="00057593"/>
    <w:rsid w:val="00057CE8"/>
    <w:rsid w:val="00062612"/>
    <w:rsid w:val="00062662"/>
    <w:rsid w:val="00063ABC"/>
    <w:rsid w:val="00064118"/>
    <w:rsid w:val="0006440A"/>
    <w:rsid w:val="0006459A"/>
    <w:rsid w:val="000646DC"/>
    <w:rsid w:val="000651A2"/>
    <w:rsid w:val="0006548B"/>
    <w:rsid w:val="00065586"/>
    <w:rsid w:val="00065A7E"/>
    <w:rsid w:val="00065BBA"/>
    <w:rsid w:val="00065EEB"/>
    <w:rsid w:val="00070AC1"/>
    <w:rsid w:val="00071256"/>
    <w:rsid w:val="000716E1"/>
    <w:rsid w:val="00071A6F"/>
    <w:rsid w:val="00072045"/>
    <w:rsid w:val="00072455"/>
    <w:rsid w:val="000727B8"/>
    <w:rsid w:val="00073057"/>
    <w:rsid w:val="00073847"/>
    <w:rsid w:val="00073A12"/>
    <w:rsid w:val="00074ABC"/>
    <w:rsid w:val="00075F93"/>
    <w:rsid w:val="00076656"/>
    <w:rsid w:val="00076C42"/>
    <w:rsid w:val="00077FF9"/>
    <w:rsid w:val="000802ED"/>
    <w:rsid w:val="00080315"/>
    <w:rsid w:val="00081458"/>
    <w:rsid w:val="0008188D"/>
    <w:rsid w:val="00081BEE"/>
    <w:rsid w:val="000820E2"/>
    <w:rsid w:val="0008228B"/>
    <w:rsid w:val="000827FF"/>
    <w:rsid w:val="00082888"/>
    <w:rsid w:val="00082C23"/>
    <w:rsid w:val="0008399D"/>
    <w:rsid w:val="00084A75"/>
    <w:rsid w:val="0008559C"/>
    <w:rsid w:val="0008560C"/>
    <w:rsid w:val="00085F87"/>
    <w:rsid w:val="0008656A"/>
    <w:rsid w:val="00086F74"/>
    <w:rsid w:val="00087028"/>
    <w:rsid w:val="00087D5F"/>
    <w:rsid w:val="000903B0"/>
    <w:rsid w:val="00090FFF"/>
    <w:rsid w:val="000914C6"/>
    <w:rsid w:val="00091BC4"/>
    <w:rsid w:val="0009221D"/>
    <w:rsid w:val="0009404A"/>
    <w:rsid w:val="000940AD"/>
    <w:rsid w:val="0009467C"/>
    <w:rsid w:val="00094BAF"/>
    <w:rsid w:val="00094BC6"/>
    <w:rsid w:val="00095EC2"/>
    <w:rsid w:val="000968B0"/>
    <w:rsid w:val="00096C86"/>
    <w:rsid w:val="00097E80"/>
    <w:rsid w:val="000A0F41"/>
    <w:rsid w:val="000A12B2"/>
    <w:rsid w:val="000A1E7D"/>
    <w:rsid w:val="000A2108"/>
    <w:rsid w:val="000A2ACC"/>
    <w:rsid w:val="000A4578"/>
    <w:rsid w:val="000A4879"/>
    <w:rsid w:val="000A5D19"/>
    <w:rsid w:val="000A6821"/>
    <w:rsid w:val="000A700A"/>
    <w:rsid w:val="000A7CBF"/>
    <w:rsid w:val="000B0003"/>
    <w:rsid w:val="000B0619"/>
    <w:rsid w:val="000B0B14"/>
    <w:rsid w:val="000B1914"/>
    <w:rsid w:val="000B1966"/>
    <w:rsid w:val="000B23AA"/>
    <w:rsid w:val="000B2884"/>
    <w:rsid w:val="000B3994"/>
    <w:rsid w:val="000B4347"/>
    <w:rsid w:val="000B46DF"/>
    <w:rsid w:val="000B49CF"/>
    <w:rsid w:val="000B54C1"/>
    <w:rsid w:val="000B6F14"/>
    <w:rsid w:val="000C0049"/>
    <w:rsid w:val="000C07A9"/>
    <w:rsid w:val="000C08A9"/>
    <w:rsid w:val="000C1C61"/>
    <w:rsid w:val="000C280B"/>
    <w:rsid w:val="000C2A16"/>
    <w:rsid w:val="000C2CBA"/>
    <w:rsid w:val="000C4A2F"/>
    <w:rsid w:val="000C517C"/>
    <w:rsid w:val="000C53C7"/>
    <w:rsid w:val="000C63F3"/>
    <w:rsid w:val="000C74F2"/>
    <w:rsid w:val="000C7758"/>
    <w:rsid w:val="000D028B"/>
    <w:rsid w:val="000D1077"/>
    <w:rsid w:val="000D10AF"/>
    <w:rsid w:val="000D149D"/>
    <w:rsid w:val="000D1DC8"/>
    <w:rsid w:val="000D38FE"/>
    <w:rsid w:val="000D4762"/>
    <w:rsid w:val="000D5A5F"/>
    <w:rsid w:val="000D7318"/>
    <w:rsid w:val="000D7911"/>
    <w:rsid w:val="000D7C26"/>
    <w:rsid w:val="000E04DA"/>
    <w:rsid w:val="000E098A"/>
    <w:rsid w:val="000E0FB4"/>
    <w:rsid w:val="000E121E"/>
    <w:rsid w:val="000E186A"/>
    <w:rsid w:val="000E29D4"/>
    <w:rsid w:val="000E2AA0"/>
    <w:rsid w:val="000E3E70"/>
    <w:rsid w:val="000E4CA2"/>
    <w:rsid w:val="000E5AA9"/>
    <w:rsid w:val="000F0036"/>
    <w:rsid w:val="000F03C9"/>
    <w:rsid w:val="000F124A"/>
    <w:rsid w:val="000F1EFF"/>
    <w:rsid w:val="000F241E"/>
    <w:rsid w:val="000F25B6"/>
    <w:rsid w:val="000F2F3E"/>
    <w:rsid w:val="000F315C"/>
    <w:rsid w:val="000F42DB"/>
    <w:rsid w:val="000F4E7A"/>
    <w:rsid w:val="000F64DE"/>
    <w:rsid w:val="000F7470"/>
    <w:rsid w:val="00101996"/>
    <w:rsid w:val="00101E75"/>
    <w:rsid w:val="00102910"/>
    <w:rsid w:val="00103120"/>
    <w:rsid w:val="00103D74"/>
    <w:rsid w:val="0010430C"/>
    <w:rsid w:val="001045B3"/>
    <w:rsid w:val="00104E4A"/>
    <w:rsid w:val="00105201"/>
    <w:rsid w:val="0010603C"/>
    <w:rsid w:val="00106163"/>
    <w:rsid w:val="001063BF"/>
    <w:rsid w:val="00110E42"/>
    <w:rsid w:val="00111296"/>
    <w:rsid w:val="001128BE"/>
    <w:rsid w:val="001138FA"/>
    <w:rsid w:val="00114351"/>
    <w:rsid w:val="0011449B"/>
    <w:rsid w:val="0011491D"/>
    <w:rsid w:val="0011785D"/>
    <w:rsid w:val="00117C81"/>
    <w:rsid w:val="001204F3"/>
    <w:rsid w:val="001206B2"/>
    <w:rsid w:val="001225C5"/>
    <w:rsid w:val="001229CD"/>
    <w:rsid w:val="001235A3"/>
    <w:rsid w:val="00123EF9"/>
    <w:rsid w:val="00124656"/>
    <w:rsid w:val="00124C5C"/>
    <w:rsid w:val="00125147"/>
    <w:rsid w:val="001256A1"/>
    <w:rsid w:val="00126D9A"/>
    <w:rsid w:val="00126DE0"/>
    <w:rsid w:val="001275EB"/>
    <w:rsid w:val="00127D0E"/>
    <w:rsid w:val="00130118"/>
    <w:rsid w:val="00130A9E"/>
    <w:rsid w:val="001311E8"/>
    <w:rsid w:val="0013163E"/>
    <w:rsid w:val="001320F4"/>
    <w:rsid w:val="00132F13"/>
    <w:rsid w:val="00134B4A"/>
    <w:rsid w:val="00134DDC"/>
    <w:rsid w:val="0013639A"/>
    <w:rsid w:val="00136713"/>
    <w:rsid w:val="00136865"/>
    <w:rsid w:val="00137395"/>
    <w:rsid w:val="00137B96"/>
    <w:rsid w:val="00140740"/>
    <w:rsid w:val="001417CE"/>
    <w:rsid w:val="00141BE9"/>
    <w:rsid w:val="00142112"/>
    <w:rsid w:val="00142282"/>
    <w:rsid w:val="001424E4"/>
    <w:rsid w:val="00142768"/>
    <w:rsid w:val="00143B95"/>
    <w:rsid w:val="00143C44"/>
    <w:rsid w:val="00144097"/>
    <w:rsid w:val="00144B80"/>
    <w:rsid w:val="001457A8"/>
    <w:rsid w:val="00145C15"/>
    <w:rsid w:val="00145F37"/>
    <w:rsid w:val="00146087"/>
    <w:rsid w:val="001465D5"/>
    <w:rsid w:val="001469EC"/>
    <w:rsid w:val="00146A4B"/>
    <w:rsid w:val="0014738A"/>
    <w:rsid w:val="00147519"/>
    <w:rsid w:val="001479E8"/>
    <w:rsid w:val="00147B69"/>
    <w:rsid w:val="00147BD7"/>
    <w:rsid w:val="001504CC"/>
    <w:rsid w:val="001507BD"/>
    <w:rsid w:val="00151732"/>
    <w:rsid w:val="0015260E"/>
    <w:rsid w:val="00152A88"/>
    <w:rsid w:val="00152AF0"/>
    <w:rsid w:val="00153008"/>
    <w:rsid w:val="0015318C"/>
    <w:rsid w:val="001534FC"/>
    <w:rsid w:val="00154093"/>
    <w:rsid w:val="001549BA"/>
    <w:rsid w:val="00154A6B"/>
    <w:rsid w:val="0015647F"/>
    <w:rsid w:val="00156ABF"/>
    <w:rsid w:val="00157046"/>
    <w:rsid w:val="00157142"/>
    <w:rsid w:val="0016077B"/>
    <w:rsid w:val="00160F53"/>
    <w:rsid w:val="0016172D"/>
    <w:rsid w:val="001617E0"/>
    <w:rsid w:val="00161A24"/>
    <w:rsid w:val="0016256A"/>
    <w:rsid w:val="00162EA1"/>
    <w:rsid w:val="001656A0"/>
    <w:rsid w:val="00165FF8"/>
    <w:rsid w:val="00166C05"/>
    <w:rsid w:val="00167AF0"/>
    <w:rsid w:val="00170CE5"/>
    <w:rsid w:val="001716AE"/>
    <w:rsid w:val="00171A1C"/>
    <w:rsid w:val="00171B0B"/>
    <w:rsid w:val="00172944"/>
    <w:rsid w:val="001732F3"/>
    <w:rsid w:val="00173874"/>
    <w:rsid w:val="00173E65"/>
    <w:rsid w:val="00173FF7"/>
    <w:rsid w:val="00174327"/>
    <w:rsid w:val="0017499F"/>
    <w:rsid w:val="0017530B"/>
    <w:rsid w:val="00175B4F"/>
    <w:rsid w:val="00176598"/>
    <w:rsid w:val="00176C8A"/>
    <w:rsid w:val="0017724F"/>
    <w:rsid w:val="001803E0"/>
    <w:rsid w:val="001809D5"/>
    <w:rsid w:val="00180B82"/>
    <w:rsid w:val="001813D3"/>
    <w:rsid w:val="00182BAC"/>
    <w:rsid w:val="001838DE"/>
    <w:rsid w:val="00184C9C"/>
    <w:rsid w:val="00184DF6"/>
    <w:rsid w:val="00185A02"/>
    <w:rsid w:val="00186D9A"/>
    <w:rsid w:val="00187305"/>
    <w:rsid w:val="0018750D"/>
    <w:rsid w:val="00187F89"/>
    <w:rsid w:val="001908C4"/>
    <w:rsid w:val="00190A6D"/>
    <w:rsid w:val="00190BDC"/>
    <w:rsid w:val="00190E4B"/>
    <w:rsid w:val="00191C5E"/>
    <w:rsid w:val="00192321"/>
    <w:rsid w:val="001930DD"/>
    <w:rsid w:val="00193276"/>
    <w:rsid w:val="0019357C"/>
    <w:rsid w:val="001935DA"/>
    <w:rsid w:val="00193A86"/>
    <w:rsid w:val="00193F87"/>
    <w:rsid w:val="001945CA"/>
    <w:rsid w:val="00195B4A"/>
    <w:rsid w:val="00196D97"/>
    <w:rsid w:val="00197A3C"/>
    <w:rsid w:val="00197C42"/>
    <w:rsid w:val="001A0591"/>
    <w:rsid w:val="001A0CBE"/>
    <w:rsid w:val="001A0D77"/>
    <w:rsid w:val="001A0F00"/>
    <w:rsid w:val="001A1453"/>
    <w:rsid w:val="001A18CB"/>
    <w:rsid w:val="001A1E33"/>
    <w:rsid w:val="001A1F8A"/>
    <w:rsid w:val="001A2111"/>
    <w:rsid w:val="001A2A78"/>
    <w:rsid w:val="001A4073"/>
    <w:rsid w:val="001A498F"/>
    <w:rsid w:val="001A697D"/>
    <w:rsid w:val="001A6A15"/>
    <w:rsid w:val="001A7809"/>
    <w:rsid w:val="001A785C"/>
    <w:rsid w:val="001A788D"/>
    <w:rsid w:val="001B142B"/>
    <w:rsid w:val="001B286A"/>
    <w:rsid w:val="001B32ED"/>
    <w:rsid w:val="001B3473"/>
    <w:rsid w:val="001B4E67"/>
    <w:rsid w:val="001B4F99"/>
    <w:rsid w:val="001B569E"/>
    <w:rsid w:val="001B6756"/>
    <w:rsid w:val="001B677E"/>
    <w:rsid w:val="001C0614"/>
    <w:rsid w:val="001C12B1"/>
    <w:rsid w:val="001C1DDD"/>
    <w:rsid w:val="001C24BD"/>
    <w:rsid w:val="001C28AA"/>
    <w:rsid w:val="001C4724"/>
    <w:rsid w:val="001C4E90"/>
    <w:rsid w:val="001C5FBD"/>
    <w:rsid w:val="001C69E1"/>
    <w:rsid w:val="001C6D98"/>
    <w:rsid w:val="001C7823"/>
    <w:rsid w:val="001C792A"/>
    <w:rsid w:val="001C7E35"/>
    <w:rsid w:val="001C7EA6"/>
    <w:rsid w:val="001D11CD"/>
    <w:rsid w:val="001D142A"/>
    <w:rsid w:val="001D1EA5"/>
    <w:rsid w:val="001D2A12"/>
    <w:rsid w:val="001D36E6"/>
    <w:rsid w:val="001D3FF5"/>
    <w:rsid w:val="001D405B"/>
    <w:rsid w:val="001D4594"/>
    <w:rsid w:val="001D4BE7"/>
    <w:rsid w:val="001D53BC"/>
    <w:rsid w:val="001D56EE"/>
    <w:rsid w:val="001D5A6D"/>
    <w:rsid w:val="001D668D"/>
    <w:rsid w:val="001D700F"/>
    <w:rsid w:val="001D7495"/>
    <w:rsid w:val="001D7EDB"/>
    <w:rsid w:val="001E183C"/>
    <w:rsid w:val="001E257E"/>
    <w:rsid w:val="001E359E"/>
    <w:rsid w:val="001E3699"/>
    <w:rsid w:val="001E3A75"/>
    <w:rsid w:val="001E46CB"/>
    <w:rsid w:val="001E4CCF"/>
    <w:rsid w:val="001E58AF"/>
    <w:rsid w:val="001E6995"/>
    <w:rsid w:val="001E6B7A"/>
    <w:rsid w:val="001E756B"/>
    <w:rsid w:val="001F0AFA"/>
    <w:rsid w:val="001F157B"/>
    <w:rsid w:val="001F281C"/>
    <w:rsid w:val="001F2A1A"/>
    <w:rsid w:val="001F4496"/>
    <w:rsid w:val="001F48D2"/>
    <w:rsid w:val="001F4AC0"/>
    <w:rsid w:val="001F66B3"/>
    <w:rsid w:val="001F6700"/>
    <w:rsid w:val="001F7D4F"/>
    <w:rsid w:val="0020006C"/>
    <w:rsid w:val="00200455"/>
    <w:rsid w:val="00200B7F"/>
    <w:rsid w:val="00201124"/>
    <w:rsid w:val="00201834"/>
    <w:rsid w:val="00202E91"/>
    <w:rsid w:val="00204013"/>
    <w:rsid w:val="002046D0"/>
    <w:rsid w:val="00205520"/>
    <w:rsid w:val="00206185"/>
    <w:rsid w:val="002068B0"/>
    <w:rsid w:val="00206A5F"/>
    <w:rsid w:val="002105C2"/>
    <w:rsid w:val="002105EA"/>
    <w:rsid w:val="0021066A"/>
    <w:rsid w:val="00210DC4"/>
    <w:rsid w:val="00211E58"/>
    <w:rsid w:val="002120C0"/>
    <w:rsid w:val="002122BB"/>
    <w:rsid w:val="002127D6"/>
    <w:rsid w:val="002129C4"/>
    <w:rsid w:val="0021429E"/>
    <w:rsid w:val="002142D1"/>
    <w:rsid w:val="002143C2"/>
    <w:rsid w:val="00214EF3"/>
    <w:rsid w:val="00215186"/>
    <w:rsid w:val="00215762"/>
    <w:rsid w:val="00215832"/>
    <w:rsid w:val="00215C53"/>
    <w:rsid w:val="002168CA"/>
    <w:rsid w:val="00216D9B"/>
    <w:rsid w:val="00216FCA"/>
    <w:rsid w:val="002174A5"/>
    <w:rsid w:val="002175B2"/>
    <w:rsid w:val="0022036A"/>
    <w:rsid w:val="00220DD4"/>
    <w:rsid w:val="00222A63"/>
    <w:rsid w:val="00222F18"/>
    <w:rsid w:val="002231D4"/>
    <w:rsid w:val="002234A4"/>
    <w:rsid w:val="002256D4"/>
    <w:rsid w:val="002270F0"/>
    <w:rsid w:val="00227EE1"/>
    <w:rsid w:val="00230217"/>
    <w:rsid w:val="00230625"/>
    <w:rsid w:val="002309B3"/>
    <w:rsid w:val="00230A57"/>
    <w:rsid w:val="002317B9"/>
    <w:rsid w:val="00234660"/>
    <w:rsid w:val="00234AE6"/>
    <w:rsid w:val="0023558F"/>
    <w:rsid w:val="002359D4"/>
    <w:rsid w:val="00235F08"/>
    <w:rsid w:val="002369D2"/>
    <w:rsid w:val="0024043E"/>
    <w:rsid w:val="00240594"/>
    <w:rsid w:val="00240D97"/>
    <w:rsid w:val="00241523"/>
    <w:rsid w:val="00241A69"/>
    <w:rsid w:val="00241DB5"/>
    <w:rsid w:val="00242572"/>
    <w:rsid w:val="00242BD9"/>
    <w:rsid w:val="00242DEC"/>
    <w:rsid w:val="00242FB4"/>
    <w:rsid w:val="00244443"/>
    <w:rsid w:val="00244D82"/>
    <w:rsid w:val="00245584"/>
    <w:rsid w:val="002462BB"/>
    <w:rsid w:val="00246658"/>
    <w:rsid w:val="002467EB"/>
    <w:rsid w:val="00246B90"/>
    <w:rsid w:val="00247AF4"/>
    <w:rsid w:val="00251AC8"/>
    <w:rsid w:val="0025203B"/>
    <w:rsid w:val="0025279F"/>
    <w:rsid w:val="00253371"/>
    <w:rsid w:val="00253BEA"/>
    <w:rsid w:val="002543A6"/>
    <w:rsid w:val="002548EB"/>
    <w:rsid w:val="00254926"/>
    <w:rsid w:val="00254A07"/>
    <w:rsid w:val="002553CA"/>
    <w:rsid w:val="002564B1"/>
    <w:rsid w:val="002567DC"/>
    <w:rsid w:val="00256B00"/>
    <w:rsid w:val="00256D45"/>
    <w:rsid w:val="00257251"/>
    <w:rsid w:val="00257465"/>
    <w:rsid w:val="002577C8"/>
    <w:rsid w:val="002600C7"/>
    <w:rsid w:val="00260288"/>
    <w:rsid w:val="00260499"/>
    <w:rsid w:val="00261E54"/>
    <w:rsid w:val="002620A0"/>
    <w:rsid w:val="002639D5"/>
    <w:rsid w:val="002648B4"/>
    <w:rsid w:val="0026574F"/>
    <w:rsid w:val="002660FC"/>
    <w:rsid w:val="0026633A"/>
    <w:rsid w:val="002664AA"/>
    <w:rsid w:val="002668CD"/>
    <w:rsid w:val="00267719"/>
    <w:rsid w:val="00267839"/>
    <w:rsid w:val="002706C3"/>
    <w:rsid w:val="00271DE2"/>
    <w:rsid w:val="0027262B"/>
    <w:rsid w:val="00272B5F"/>
    <w:rsid w:val="0027333C"/>
    <w:rsid w:val="00273C49"/>
    <w:rsid w:val="00274E5F"/>
    <w:rsid w:val="0027508D"/>
    <w:rsid w:val="00275911"/>
    <w:rsid w:val="002762C6"/>
    <w:rsid w:val="00276357"/>
    <w:rsid w:val="00276363"/>
    <w:rsid w:val="0027674C"/>
    <w:rsid w:val="002768C3"/>
    <w:rsid w:val="00277066"/>
    <w:rsid w:val="002773AD"/>
    <w:rsid w:val="00277E2C"/>
    <w:rsid w:val="00281DF0"/>
    <w:rsid w:val="002823CC"/>
    <w:rsid w:val="00282E11"/>
    <w:rsid w:val="0028363A"/>
    <w:rsid w:val="00284CAB"/>
    <w:rsid w:val="0028592A"/>
    <w:rsid w:val="0028596D"/>
    <w:rsid w:val="00285D72"/>
    <w:rsid w:val="0028632E"/>
    <w:rsid w:val="00286F31"/>
    <w:rsid w:val="00287812"/>
    <w:rsid w:val="00287F0E"/>
    <w:rsid w:val="00290633"/>
    <w:rsid w:val="0029097A"/>
    <w:rsid w:val="0029115E"/>
    <w:rsid w:val="00291456"/>
    <w:rsid w:val="0029227C"/>
    <w:rsid w:val="00292DA7"/>
    <w:rsid w:val="00293200"/>
    <w:rsid w:val="00293D3F"/>
    <w:rsid w:val="002942A2"/>
    <w:rsid w:val="00294452"/>
    <w:rsid w:val="00294B13"/>
    <w:rsid w:val="00294BB2"/>
    <w:rsid w:val="00295402"/>
    <w:rsid w:val="00295C62"/>
    <w:rsid w:val="00295D30"/>
    <w:rsid w:val="00295E45"/>
    <w:rsid w:val="00296A94"/>
    <w:rsid w:val="0029715C"/>
    <w:rsid w:val="002972F0"/>
    <w:rsid w:val="00297D93"/>
    <w:rsid w:val="002A044E"/>
    <w:rsid w:val="002A0AE5"/>
    <w:rsid w:val="002A123B"/>
    <w:rsid w:val="002A2716"/>
    <w:rsid w:val="002A322C"/>
    <w:rsid w:val="002A334F"/>
    <w:rsid w:val="002A394F"/>
    <w:rsid w:val="002A433B"/>
    <w:rsid w:val="002A4BDD"/>
    <w:rsid w:val="002A4D88"/>
    <w:rsid w:val="002A4F8D"/>
    <w:rsid w:val="002A509F"/>
    <w:rsid w:val="002A5A99"/>
    <w:rsid w:val="002A5B86"/>
    <w:rsid w:val="002A6928"/>
    <w:rsid w:val="002A7153"/>
    <w:rsid w:val="002A7DFC"/>
    <w:rsid w:val="002B02BB"/>
    <w:rsid w:val="002B07E4"/>
    <w:rsid w:val="002B4939"/>
    <w:rsid w:val="002B4FD5"/>
    <w:rsid w:val="002B54A6"/>
    <w:rsid w:val="002B5F9A"/>
    <w:rsid w:val="002B61C3"/>
    <w:rsid w:val="002B74B6"/>
    <w:rsid w:val="002C062E"/>
    <w:rsid w:val="002C0C6C"/>
    <w:rsid w:val="002C10BC"/>
    <w:rsid w:val="002C2875"/>
    <w:rsid w:val="002C2903"/>
    <w:rsid w:val="002C305A"/>
    <w:rsid w:val="002C34D0"/>
    <w:rsid w:val="002C35BD"/>
    <w:rsid w:val="002C3E32"/>
    <w:rsid w:val="002C42C0"/>
    <w:rsid w:val="002C5160"/>
    <w:rsid w:val="002C5B7E"/>
    <w:rsid w:val="002C62CD"/>
    <w:rsid w:val="002C67F1"/>
    <w:rsid w:val="002D1DA2"/>
    <w:rsid w:val="002D2C03"/>
    <w:rsid w:val="002D3E1D"/>
    <w:rsid w:val="002D4A76"/>
    <w:rsid w:val="002D4F9E"/>
    <w:rsid w:val="002D56A8"/>
    <w:rsid w:val="002D5B73"/>
    <w:rsid w:val="002D617A"/>
    <w:rsid w:val="002D6507"/>
    <w:rsid w:val="002D762E"/>
    <w:rsid w:val="002D7D46"/>
    <w:rsid w:val="002E05A6"/>
    <w:rsid w:val="002E0EBE"/>
    <w:rsid w:val="002E1694"/>
    <w:rsid w:val="002E1EEB"/>
    <w:rsid w:val="002E1FFA"/>
    <w:rsid w:val="002E26A4"/>
    <w:rsid w:val="002E2A8F"/>
    <w:rsid w:val="002E39A2"/>
    <w:rsid w:val="002E3A0C"/>
    <w:rsid w:val="002E4D28"/>
    <w:rsid w:val="002E53E4"/>
    <w:rsid w:val="002E58E3"/>
    <w:rsid w:val="002E5BE2"/>
    <w:rsid w:val="002E6060"/>
    <w:rsid w:val="002E65A4"/>
    <w:rsid w:val="002E68FD"/>
    <w:rsid w:val="002E6C7A"/>
    <w:rsid w:val="002E75C7"/>
    <w:rsid w:val="002E7A8A"/>
    <w:rsid w:val="002E7BF6"/>
    <w:rsid w:val="002E7F4C"/>
    <w:rsid w:val="002F1595"/>
    <w:rsid w:val="002F3812"/>
    <w:rsid w:val="002F3C29"/>
    <w:rsid w:val="002F4548"/>
    <w:rsid w:val="002F4868"/>
    <w:rsid w:val="003008EF"/>
    <w:rsid w:val="00300918"/>
    <w:rsid w:val="00300C0C"/>
    <w:rsid w:val="003013CC"/>
    <w:rsid w:val="00302C5F"/>
    <w:rsid w:val="003030D4"/>
    <w:rsid w:val="003035A1"/>
    <w:rsid w:val="003039F8"/>
    <w:rsid w:val="0030433F"/>
    <w:rsid w:val="00304CAF"/>
    <w:rsid w:val="00304CFF"/>
    <w:rsid w:val="00304F2D"/>
    <w:rsid w:val="00304FA3"/>
    <w:rsid w:val="0030589B"/>
    <w:rsid w:val="0030596C"/>
    <w:rsid w:val="0030699A"/>
    <w:rsid w:val="00306F03"/>
    <w:rsid w:val="00307DBB"/>
    <w:rsid w:val="00310919"/>
    <w:rsid w:val="00310D8A"/>
    <w:rsid w:val="00311D8E"/>
    <w:rsid w:val="003122FD"/>
    <w:rsid w:val="00313012"/>
    <w:rsid w:val="00313B2F"/>
    <w:rsid w:val="00313FB5"/>
    <w:rsid w:val="003146F8"/>
    <w:rsid w:val="00314A8A"/>
    <w:rsid w:val="00314F93"/>
    <w:rsid w:val="003150B7"/>
    <w:rsid w:val="003151C1"/>
    <w:rsid w:val="003152FB"/>
    <w:rsid w:val="0031590D"/>
    <w:rsid w:val="00315924"/>
    <w:rsid w:val="003167A0"/>
    <w:rsid w:val="00316BAC"/>
    <w:rsid w:val="0031767D"/>
    <w:rsid w:val="00317ADE"/>
    <w:rsid w:val="00317C80"/>
    <w:rsid w:val="0032010B"/>
    <w:rsid w:val="00321035"/>
    <w:rsid w:val="0032171A"/>
    <w:rsid w:val="00321D0E"/>
    <w:rsid w:val="00322289"/>
    <w:rsid w:val="00322AD8"/>
    <w:rsid w:val="00323616"/>
    <w:rsid w:val="00324128"/>
    <w:rsid w:val="003241A2"/>
    <w:rsid w:val="0032424F"/>
    <w:rsid w:val="003245F8"/>
    <w:rsid w:val="00324D2D"/>
    <w:rsid w:val="00324EF9"/>
    <w:rsid w:val="00325342"/>
    <w:rsid w:val="00326431"/>
    <w:rsid w:val="0032698F"/>
    <w:rsid w:val="00327450"/>
    <w:rsid w:val="0033051E"/>
    <w:rsid w:val="00330DDC"/>
    <w:rsid w:val="00331E49"/>
    <w:rsid w:val="00333723"/>
    <w:rsid w:val="0033396B"/>
    <w:rsid w:val="00333EF5"/>
    <w:rsid w:val="00334159"/>
    <w:rsid w:val="003341BB"/>
    <w:rsid w:val="00334687"/>
    <w:rsid w:val="00334F00"/>
    <w:rsid w:val="00335518"/>
    <w:rsid w:val="00335969"/>
    <w:rsid w:val="00335D77"/>
    <w:rsid w:val="00335DEB"/>
    <w:rsid w:val="00335FF8"/>
    <w:rsid w:val="00337D58"/>
    <w:rsid w:val="00340AC6"/>
    <w:rsid w:val="00341D94"/>
    <w:rsid w:val="003424C3"/>
    <w:rsid w:val="003432CA"/>
    <w:rsid w:val="00343D24"/>
    <w:rsid w:val="00344219"/>
    <w:rsid w:val="0034489A"/>
    <w:rsid w:val="00344903"/>
    <w:rsid w:val="00345520"/>
    <w:rsid w:val="00345F77"/>
    <w:rsid w:val="003468FC"/>
    <w:rsid w:val="003475FC"/>
    <w:rsid w:val="00350082"/>
    <w:rsid w:val="0035111E"/>
    <w:rsid w:val="00351A2F"/>
    <w:rsid w:val="00353D43"/>
    <w:rsid w:val="003540EB"/>
    <w:rsid w:val="003551CC"/>
    <w:rsid w:val="003566C5"/>
    <w:rsid w:val="00356B5B"/>
    <w:rsid w:val="0036034C"/>
    <w:rsid w:val="00360661"/>
    <w:rsid w:val="0036072B"/>
    <w:rsid w:val="00360767"/>
    <w:rsid w:val="003624AB"/>
    <w:rsid w:val="003628D6"/>
    <w:rsid w:val="00363E7D"/>
    <w:rsid w:val="00364390"/>
    <w:rsid w:val="003646F9"/>
    <w:rsid w:val="003647A9"/>
    <w:rsid w:val="003654F2"/>
    <w:rsid w:val="00365D54"/>
    <w:rsid w:val="00366DFE"/>
    <w:rsid w:val="003671AC"/>
    <w:rsid w:val="00367BF2"/>
    <w:rsid w:val="0037197D"/>
    <w:rsid w:val="00372406"/>
    <w:rsid w:val="00372798"/>
    <w:rsid w:val="00372E66"/>
    <w:rsid w:val="00373873"/>
    <w:rsid w:val="00373E45"/>
    <w:rsid w:val="003745B7"/>
    <w:rsid w:val="00374DCE"/>
    <w:rsid w:val="00375268"/>
    <w:rsid w:val="00375B0E"/>
    <w:rsid w:val="003762AD"/>
    <w:rsid w:val="0037743E"/>
    <w:rsid w:val="003778AC"/>
    <w:rsid w:val="00377D40"/>
    <w:rsid w:val="00377F88"/>
    <w:rsid w:val="003800FF"/>
    <w:rsid w:val="00380328"/>
    <w:rsid w:val="003807B4"/>
    <w:rsid w:val="00380FCE"/>
    <w:rsid w:val="00381BF7"/>
    <w:rsid w:val="003824BD"/>
    <w:rsid w:val="00382801"/>
    <w:rsid w:val="00383008"/>
    <w:rsid w:val="00383826"/>
    <w:rsid w:val="00383AF2"/>
    <w:rsid w:val="00383BC9"/>
    <w:rsid w:val="003858DE"/>
    <w:rsid w:val="00385927"/>
    <w:rsid w:val="00385D35"/>
    <w:rsid w:val="00385E59"/>
    <w:rsid w:val="00385F5D"/>
    <w:rsid w:val="00386307"/>
    <w:rsid w:val="00387949"/>
    <w:rsid w:val="00387EFF"/>
    <w:rsid w:val="003904DF"/>
    <w:rsid w:val="00390585"/>
    <w:rsid w:val="00390C3C"/>
    <w:rsid w:val="00391656"/>
    <w:rsid w:val="00391B07"/>
    <w:rsid w:val="00391CB3"/>
    <w:rsid w:val="00391E2C"/>
    <w:rsid w:val="00391E86"/>
    <w:rsid w:val="0039229D"/>
    <w:rsid w:val="0039255C"/>
    <w:rsid w:val="003926D2"/>
    <w:rsid w:val="00392A98"/>
    <w:rsid w:val="00392C55"/>
    <w:rsid w:val="00392FCC"/>
    <w:rsid w:val="003933CC"/>
    <w:rsid w:val="00393B02"/>
    <w:rsid w:val="00394043"/>
    <w:rsid w:val="0039489E"/>
    <w:rsid w:val="00394ECA"/>
    <w:rsid w:val="00395095"/>
    <w:rsid w:val="0039584A"/>
    <w:rsid w:val="00395EE7"/>
    <w:rsid w:val="003968F4"/>
    <w:rsid w:val="003A03D7"/>
    <w:rsid w:val="003A0614"/>
    <w:rsid w:val="003A07B2"/>
    <w:rsid w:val="003A167C"/>
    <w:rsid w:val="003A1BC6"/>
    <w:rsid w:val="003A1E0C"/>
    <w:rsid w:val="003A203D"/>
    <w:rsid w:val="003A2084"/>
    <w:rsid w:val="003A23F7"/>
    <w:rsid w:val="003A33A6"/>
    <w:rsid w:val="003A45B3"/>
    <w:rsid w:val="003A4A85"/>
    <w:rsid w:val="003A547A"/>
    <w:rsid w:val="003A55A2"/>
    <w:rsid w:val="003A6F0C"/>
    <w:rsid w:val="003A7415"/>
    <w:rsid w:val="003B08E4"/>
    <w:rsid w:val="003B0AB7"/>
    <w:rsid w:val="003B1DE7"/>
    <w:rsid w:val="003B434B"/>
    <w:rsid w:val="003B5E50"/>
    <w:rsid w:val="003B633D"/>
    <w:rsid w:val="003B6A37"/>
    <w:rsid w:val="003B6D1A"/>
    <w:rsid w:val="003B70A6"/>
    <w:rsid w:val="003C0A56"/>
    <w:rsid w:val="003C1043"/>
    <w:rsid w:val="003C161F"/>
    <w:rsid w:val="003C397E"/>
    <w:rsid w:val="003C461A"/>
    <w:rsid w:val="003C4D55"/>
    <w:rsid w:val="003C4D59"/>
    <w:rsid w:val="003C6061"/>
    <w:rsid w:val="003C7AD1"/>
    <w:rsid w:val="003D06BA"/>
    <w:rsid w:val="003D0DA4"/>
    <w:rsid w:val="003D2178"/>
    <w:rsid w:val="003D2327"/>
    <w:rsid w:val="003D536D"/>
    <w:rsid w:val="003D5BF6"/>
    <w:rsid w:val="003D6071"/>
    <w:rsid w:val="003D60C7"/>
    <w:rsid w:val="003D66A0"/>
    <w:rsid w:val="003E162F"/>
    <w:rsid w:val="003E1853"/>
    <w:rsid w:val="003E1BA9"/>
    <w:rsid w:val="003E1D5A"/>
    <w:rsid w:val="003E2028"/>
    <w:rsid w:val="003E4787"/>
    <w:rsid w:val="003E5573"/>
    <w:rsid w:val="003E55A2"/>
    <w:rsid w:val="003E574B"/>
    <w:rsid w:val="003E5994"/>
    <w:rsid w:val="003E61B6"/>
    <w:rsid w:val="003E62EA"/>
    <w:rsid w:val="003E78D4"/>
    <w:rsid w:val="003E79D6"/>
    <w:rsid w:val="003F010D"/>
    <w:rsid w:val="003F0896"/>
    <w:rsid w:val="003F0A3A"/>
    <w:rsid w:val="003F133E"/>
    <w:rsid w:val="003F1378"/>
    <w:rsid w:val="003F1558"/>
    <w:rsid w:val="003F3889"/>
    <w:rsid w:val="003F468B"/>
    <w:rsid w:val="003F4E5C"/>
    <w:rsid w:val="003F5EDB"/>
    <w:rsid w:val="003F6984"/>
    <w:rsid w:val="003F7097"/>
    <w:rsid w:val="003F76A5"/>
    <w:rsid w:val="003F7912"/>
    <w:rsid w:val="003F7B51"/>
    <w:rsid w:val="003F7F7D"/>
    <w:rsid w:val="004005D9"/>
    <w:rsid w:val="004010A5"/>
    <w:rsid w:val="0040130A"/>
    <w:rsid w:val="004015E6"/>
    <w:rsid w:val="0040163A"/>
    <w:rsid w:val="004016FB"/>
    <w:rsid w:val="00401CF0"/>
    <w:rsid w:val="00401DEB"/>
    <w:rsid w:val="00401F4A"/>
    <w:rsid w:val="00402025"/>
    <w:rsid w:val="00402111"/>
    <w:rsid w:val="00402250"/>
    <w:rsid w:val="0040312A"/>
    <w:rsid w:val="00404195"/>
    <w:rsid w:val="0040449C"/>
    <w:rsid w:val="00405C08"/>
    <w:rsid w:val="00406462"/>
    <w:rsid w:val="00406C19"/>
    <w:rsid w:val="00407A33"/>
    <w:rsid w:val="004106F6"/>
    <w:rsid w:val="00410EED"/>
    <w:rsid w:val="00411083"/>
    <w:rsid w:val="0041151D"/>
    <w:rsid w:val="00411649"/>
    <w:rsid w:val="00411EC3"/>
    <w:rsid w:val="004127F2"/>
    <w:rsid w:val="0041291B"/>
    <w:rsid w:val="0041317C"/>
    <w:rsid w:val="00413B29"/>
    <w:rsid w:val="00413D00"/>
    <w:rsid w:val="004159E3"/>
    <w:rsid w:val="004163A1"/>
    <w:rsid w:val="004169C9"/>
    <w:rsid w:val="00416C55"/>
    <w:rsid w:val="00420915"/>
    <w:rsid w:val="00420A49"/>
    <w:rsid w:val="00420A9F"/>
    <w:rsid w:val="004223AA"/>
    <w:rsid w:val="00422525"/>
    <w:rsid w:val="0042297E"/>
    <w:rsid w:val="00423954"/>
    <w:rsid w:val="0042454C"/>
    <w:rsid w:val="00424BC3"/>
    <w:rsid w:val="00425B6B"/>
    <w:rsid w:val="00425BA2"/>
    <w:rsid w:val="00426ACA"/>
    <w:rsid w:val="0042740F"/>
    <w:rsid w:val="00427B60"/>
    <w:rsid w:val="004300D7"/>
    <w:rsid w:val="00430CB8"/>
    <w:rsid w:val="0043197C"/>
    <w:rsid w:val="00432172"/>
    <w:rsid w:val="004325B6"/>
    <w:rsid w:val="00433359"/>
    <w:rsid w:val="004350C7"/>
    <w:rsid w:val="004350E2"/>
    <w:rsid w:val="00435CE3"/>
    <w:rsid w:val="0043607F"/>
    <w:rsid w:val="0043633C"/>
    <w:rsid w:val="0043695C"/>
    <w:rsid w:val="004373C7"/>
    <w:rsid w:val="00437CEC"/>
    <w:rsid w:val="00437E10"/>
    <w:rsid w:val="00440DBF"/>
    <w:rsid w:val="004411CB"/>
    <w:rsid w:val="00441703"/>
    <w:rsid w:val="00441DEC"/>
    <w:rsid w:val="004424E3"/>
    <w:rsid w:val="004437F8"/>
    <w:rsid w:val="00443839"/>
    <w:rsid w:val="00443AD2"/>
    <w:rsid w:val="00445D75"/>
    <w:rsid w:val="004465D3"/>
    <w:rsid w:val="004468DA"/>
    <w:rsid w:val="00447454"/>
    <w:rsid w:val="0044755C"/>
    <w:rsid w:val="004477BE"/>
    <w:rsid w:val="0045016C"/>
    <w:rsid w:val="00450C04"/>
    <w:rsid w:val="00450C43"/>
    <w:rsid w:val="00451CBB"/>
    <w:rsid w:val="00452229"/>
    <w:rsid w:val="00452F16"/>
    <w:rsid w:val="00454602"/>
    <w:rsid w:val="0045557A"/>
    <w:rsid w:val="00456B49"/>
    <w:rsid w:val="004575EB"/>
    <w:rsid w:val="00457EE1"/>
    <w:rsid w:val="00457F01"/>
    <w:rsid w:val="00460D27"/>
    <w:rsid w:val="00461488"/>
    <w:rsid w:val="00462408"/>
    <w:rsid w:val="00462BDE"/>
    <w:rsid w:val="00463181"/>
    <w:rsid w:val="00464531"/>
    <w:rsid w:val="00464C67"/>
    <w:rsid w:val="0046536A"/>
    <w:rsid w:val="00466000"/>
    <w:rsid w:val="00466749"/>
    <w:rsid w:val="00466FBB"/>
    <w:rsid w:val="0046773B"/>
    <w:rsid w:val="00467F8C"/>
    <w:rsid w:val="004706F2"/>
    <w:rsid w:val="00470AD4"/>
    <w:rsid w:val="00471C9B"/>
    <w:rsid w:val="00471E3D"/>
    <w:rsid w:val="00471FAD"/>
    <w:rsid w:val="00472309"/>
    <w:rsid w:val="004723EA"/>
    <w:rsid w:val="0047251B"/>
    <w:rsid w:val="004733AA"/>
    <w:rsid w:val="00473555"/>
    <w:rsid w:val="00473A27"/>
    <w:rsid w:val="00473A6D"/>
    <w:rsid w:val="004741BF"/>
    <w:rsid w:val="004743E9"/>
    <w:rsid w:val="00474B58"/>
    <w:rsid w:val="00474CB1"/>
    <w:rsid w:val="00475611"/>
    <w:rsid w:val="00475862"/>
    <w:rsid w:val="00475AB6"/>
    <w:rsid w:val="0047697B"/>
    <w:rsid w:val="0047735A"/>
    <w:rsid w:val="0047748A"/>
    <w:rsid w:val="004810CC"/>
    <w:rsid w:val="00481DB5"/>
    <w:rsid w:val="0048221D"/>
    <w:rsid w:val="0048228B"/>
    <w:rsid w:val="00482701"/>
    <w:rsid w:val="00482924"/>
    <w:rsid w:val="004835A5"/>
    <w:rsid w:val="00483866"/>
    <w:rsid w:val="00484468"/>
    <w:rsid w:val="00484A61"/>
    <w:rsid w:val="00484CF7"/>
    <w:rsid w:val="00485676"/>
    <w:rsid w:val="00486443"/>
    <w:rsid w:val="00487F0E"/>
    <w:rsid w:val="00490506"/>
    <w:rsid w:val="00492591"/>
    <w:rsid w:val="0049265C"/>
    <w:rsid w:val="004927ED"/>
    <w:rsid w:val="00492985"/>
    <w:rsid w:val="00492CE2"/>
    <w:rsid w:val="00492EF4"/>
    <w:rsid w:val="004939DE"/>
    <w:rsid w:val="00495421"/>
    <w:rsid w:val="004955DE"/>
    <w:rsid w:val="00495612"/>
    <w:rsid w:val="0049637F"/>
    <w:rsid w:val="0049752A"/>
    <w:rsid w:val="00497673"/>
    <w:rsid w:val="00497745"/>
    <w:rsid w:val="00497F4F"/>
    <w:rsid w:val="004A1203"/>
    <w:rsid w:val="004A142B"/>
    <w:rsid w:val="004A17BD"/>
    <w:rsid w:val="004A1930"/>
    <w:rsid w:val="004A26EB"/>
    <w:rsid w:val="004A2EE3"/>
    <w:rsid w:val="004A2F43"/>
    <w:rsid w:val="004A3B79"/>
    <w:rsid w:val="004A418D"/>
    <w:rsid w:val="004A505C"/>
    <w:rsid w:val="004A59EF"/>
    <w:rsid w:val="004A702B"/>
    <w:rsid w:val="004B0705"/>
    <w:rsid w:val="004B0879"/>
    <w:rsid w:val="004B1B7E"/>
    <w:rsid w:val="004B1D12"/>
    <w:rsid w:val="004B2254"/>
    <w:rsid w:val="004B2F23"/>
    <w:rsid w:val="004B3AC9"/>
    <w:rsid w:val="004B3CFD"/>
    <w:rsid w:val="004B4E5D"/>
    <w:rsid w:val="004B4F8F"/>
    <w:rsid w:val="004B5BCF"/>
    <w:rsid w:val="004B621B"/>
    <w:rsid w:val="004B67FC"/>
    <w:rsid w:val="004B693F"/>
    <w:rsid w:val="004B70A4"/>
    <w:rsid w:val="004C0313"/>
    <w:rsid w:val="004C0FBA"/>
    <w:rsid w:val="004C0FC3"/>
    <w:rsid w:val="004C10E6"/>
    <w:rsid w:val="004C1CB4"/>
    <w:rsid w:val="004C2441"/>
    <w:rsid w:val="004C258A"/>
    <w:rsid w:val="004C2AF8"/>
    <w:rsid w:val="004C3544"/>
    <w:rsid w:val="004C3894"/>
    <w:rsid w:val="004C3D12"/>
    <w:rsid w:val="004C51D8"/>
    <w:rsid w:val="004C5684"/>
    <w:rsid w:val="004C5E88"/>
    <w:rsid w:val="004C63E6"/>
    <w:rsid w:val="004C646D"/>
    <w:rsid w:val="004C6AED"/>
    <w:rsid w:val="004C6D44"/>
    <w:rsid w:val="004D0DDF"/>
    <w:rsid w:val="004D18DC"/>
    <w:rsid w:val="004D21CB"/>
    <w:rsid w:val="004D26EE"/>
    <w:rsid w:val="004D28B0"/>
    <w:rsid w:val="004D2969"/>
    <w:rsid w:val="004D3A85"/>
    <w:rsid w:val="004D4754"/>
    <w:rsid w:val="004D51D8"/>
    <w:rsid w:val="004D51EC"/>
    <w:rsid w:val="004D58F0"/>
    <w:rsid w:val="004D6F2C"/>
    <w:rsid w:val="004D7FE2"/>
    <w:rsid w:val="004E2338"/>
    <w:rsid w:val="004E2686"/>
    <w:rsid w:val="004E2996"/>
    <w:rsid w:val="004E2FC9"/>
    <w:rsid w:val="004E38CE"/>
    <w:rsid w:val="004E3E67"/>
    <w:rsid w:val="004E3F9C"/>
    <w:rsid w:val="004E42CC"/>
    <w:rsid w:val="004E4BF6"/>
    <w:rsid w:val="004E4E03"/>
    <w:rsid w:val="004E69A1"/>
    <w:rsid w:val="004E6B2E"/>
    <w:rsid w:val="004E6D10"/>
    <w:rsid w:val="004E7162"/>
    <w:rsid w:val="004F1805"/>
    <w:rsid w:val="004F27AE"/>
    <w:rsid w:val="004F2A04"/>
    <w:rsid w:val="004F2A16"/>
    <w:rsid w:val="004F2E27"/>
    <w:rsid w:val="004F3119"/>
    <w:rsid w:val="004F48C9"/>
    <w:rsid w:val="004F61E9"/>
    <w:rsid w:val="004F6C68"/>
    <w:rsid w:val="005007A5"/>
    <w:rsid w:val="00500D90"/>
    <w:rsid w:val="005013E3"/>
    <w:rsid w:val="00502FA8"/>
    <w:rsid w:val="005032F9"/>
    <w:rsid w:val="005033EE"/>
    <w:rsid w:val="005037E8"/>
    <w:rsid w:val="00504350"/>
    <w:rsid w:val="00505220"/>
    <w:rsid w:val="00506129"/>
    <w:rsid w:val="005076EB"/>
    <w:rsid w:val="00507965"/>
    <w:rsid w:val="00510069"/>
    <w:rsid w:val="00511458"/>
    <w:rsid w:val="00511BBC"/>
    <w:rsid w:val="005127E1"/>
    <w:rsid w:val="005132FA"/>
    <w:rsid w:val="00515607"/>
    <w:rsid w:val="00515907"/>
    <w:rsid w:val="0051645F"/>
    <w:rsid w:val="00516925"/>
    <w:rsid w:val="00517452"/>
    <w:rsid w:val="005206B2"/>
    <w:rsid w:val="005217CE"/>
    <w:rsid w:val="00522021"/>
    <w:rsid w:val="005222C3"/>
    <w:rsid w:val="005225E5"/>
    <w:rsid w:val="005226E5"/>
    <w:rsid w:val="005227C1"/>
    <w:rsid w:val="0052419F"/>
    <w:rsid w:val="00525CBD"/>
    <w:rsid w:val="005271CB"/>
    <w:rsid w:val="0052724E"/>
    <w:rsid w:val="00527326"/>
    <w:rsid w:val="005302C1"/>
    <w:rsid w:val="00531898"/>
    <w:rsid w:val="005325F8"/>
    <w:rsid w:val="00532A95"/>
    <w:rsid w:val="00532B9D"/>
    <w:rsid w:val="00533DE6"/>
    <w:rsid w:val="00533E8E"/>
    <w:rsid w:val="005348A3"/>
    <w:rsid w:val="00534CB8"/>
    <w:rsid w:val="00534D34"/>
    <w:rsid w:val="0053580F"/>
    <w:rsid w:val="00535909"/>
    <w:rsid w:val="00536AAB"/>
    <w:rsid w:val="00536D53"/>
    <w:rsid w:val="00536F59"/>
    <w:rsid w:val="00536FE6"/>
    <w:rsid w:val="00537A9F"/>
    <w:rsid w:val="005404AD"/>
    <w:rsid w:val="0054170E"/>
    <w:rsid w:val="00541D6D"/>
    <w:rsid w:val="00541E8B"/>
    <w:rsid w:val="005421EF"/>
    <w:rsid w:val="00542B89"/>
    <w:rsid w:val="00542CE2"/>
    <w:rsid w:val="00543A73"/>
    <w:rsid w:val="00543D53"/>
    <w:rsid w:val="005445BB"/>
    <w:rsid w:val="005445E2"/>
    <w:rsid w:val="00545A22"/>
    <w:rsid w:val="005461AC"/>
    <w:rsid w:val="00546677"/>
    <w:rsid w:val="00546B22"/>
    <w:rsid w:val="00546C76"/>
    <w:rsid w:val="005477ED"/>
    <w:rsid w:val="0055076C"/>
    <w:rsid w:val="0055100F"/>
    <w:rsid w:val="00551B45"/>
    <w:rsid w:val="00551C73"/>
    <w:rsid w:val="005523EE"/>
    <w:rsid w:val="00554214"/>
    <w:rsid w:val="0055436B"/>
    <w:rsid w:val="00554457"/>
    <w:rsid w:val="005566BF"/>
    <w:rsid w:val="0055731E"/>
    <w:rsid w:val="005575B7"/>
    <w:rsid w:val="00557932"/>
    <w:rsid w:val="00557AFB"/>
    <w:rsid w:val="00562F1C"/>
    <w:rsid w:val="00563954"/>
    <w:rsid w:val="0056475F"/>
    <w:rsid w:val="00564829"/>
    <w:rsid w:val="00564BF5"/>
    <w:rsid w:val="00564FA3"/>
    <w:rsid w:val="005661BC"/>
    <w:rsid w:val="00566552"/>
    <w:rsid w:val="00566616"/>
    <w:rsid w:val="005672BB"/>
    <w:rsid w:val="00567698"/>
    <w:rsid w:val="00570A50"/>
    <w:rsid w:val="00570CE0"/>
    <w:rsid w:val="0057139C"/>
    <w:rsid w:val="005713C0"/>
    <w:rsid w:val="00571AF8"/>
    <w:rsid w:val="00571D0E"/>
    <w:rsid w:val="005748AE"/>
    <w:rsid w:val="00575482"/>
    <w:rsid w:val="005756DB"/>
    <w:rsid w:val="00577669"/>
    <w:rsid w:val="00577812"/>
    <w:rsid w:val="0058002C"/>
    <w:rsid w:val="00580474"/>
    <w:rsid w:val="00580960"/>
    <w:rsid w:val="0058172A"/>
    <w:rsid w:val="00581FCF"/>
    <w:rsid w:val="00582036"/>
    <w:rsid w:val="0058359F"/>
    <w:rsid w:val="0058403A"/>
    <w:rsid w:val="0058740B"/>
    <w:rsid w:val="0058750D"/>
    <w:rsid w:val="0058773D"/>
    <w:rsid w:val="00590282"/>
    <w:rsid w:val="00590332"/>
    <w:rsid w:val="00591B37"/>
    <w:rsid w:val="00591B8D"/>
    <w:rsid w:val="00592040"/>
    <w:rsid w:val="0059262A"/>
    <w:rsid w:val="005926B7"/>
    <w:rsid w:val="00593001"/>
    <w:rsid w:val="0059372E"/>
    <w:rsid w:val="005938AE"/>
    <w:rsid w:val="00594ACB"/>
    <w:rsid w:val="005950FF"/>
    <w:rsid w:val="005954DA"/>
    <w:rsid w:val="00595ADF"/>
    <w:rsid w:val="005965F9"/>
    <w:rsid w:val="005969D1"/>
    <w:rsid w:val="00596CB8"/>
    <w:rsid w:val="00596D79"/>
    <w:rsid w:val="00596DEE"/>
    <w:rsid w:val="005977D7"/>
    <w:rsid w:val="00597BAE"/>
    <w:rsid w:val="005A07FF"/>
    <w:rsid w:val="005A0DBB"/>
    <w:rsid w:val="005A0E9A"/>
    <w:rsid w:val="005A14AD"/>
    <w:rsid w:val="005A173D"/>
    <w:rsid w:val="005A1C0A"/>
    <w:rsid w:val="005A325E"/>
    <w:rsid w:val="005A392A"/>
    <w:rsid w:val="005A3B1B"/>
    <w:rsid w:val="005A3EF0"/>
    <w:rsid w:val="005A56F8"/>
    <w:rsid w:val="005A62F3"/>
    <w:rsid w:val="005A63E2"/>
    <w:rsid w:val="005A64DD"/>
    <w:rsid w:val="005A66FB"/>
    <w:rsid w:val="005A6743"/>
    <w:rsid w:val="005A6CAA"/>
    <w:rsid w:val="005A6D35"/>
    <w:rsid w:val="005A6F0B"/>
    <w:rsid w:val="005A73AA"/>
    <w:rsid w:val="005A7C88"/>
    <w:rsid w:val="005B00D4"/>
    <w:rsid w:val="005B05B9"/>
    <w:rsid w:val="005B0D52"/>
    <w:rsid w:val="005B0E9A"/>
    <w:rsid w:val="005B1BB7"/>
    <w:rsid w:val="005B217B"/>
    <w:rsid w:val="005B2987"/>
    <w:rsid w:val="005B2DBC"/>
    <w:rsid w:val="005B2E79"/>
    <w:rsid w:val="005B2EF4"/>
    <w:rsid w:val="005B36D6"/>
    <w:rsid w:val="005B45AA"/>
    <w:rsid w:val="005B5D37"/>
    <w:rsid w:val="005B6081"/>
    <w:rsid w:val="005B6323"/>
    <w:rsid w:val="005B670D"/>
    <w:rsid w:val="005B753D"/>
    <w:rsid w:val="005B7BD4"/>
    <w:rsid w:val="005C0143"/>
    <w:rsid w:val="005C0771"/>
    <w:rsid w:val="005C2709"/>
    <w:rsid w:val="005C29B5"/>
    <w:rsid w:val="005C3D72"/>
    <w:rsid w:val="005C4145"/>
    <w:rsid w:val="005C480D"/>
    <w:rsid w:val="005C4A24"/>
    <w:rsid w:val="005C522A"/>
    <w:rsid w:val="005C568C"/>
    <w:rsid w:val="005C5CC5"/>
    <w:rsid w:val="005C63B9"/>
    <w:rsid w:val="005C64B0"/>
    <w:rsid w:val="005C6EA4"/>
    <w:rsid w:val="005D009C"/>
    <w:rsid w:val="005D05BD"/>
    <w:rsid w:val="005D0CA2"/>
    <w:rsid w:val="005D1049"/>
    <w:rsid w:val="005D1C05"/>
    <w:rsid w:val="005D1D57"/>
    <w:rsid w:val="005D2DC5"/>
    <w:rsid w:val="005D4703"/>
    <w:rsid w:val="005D4CAD"/>
    <w:rsid w:val="005D512C"/>
    <w:rsid w:val="005D5A44"/>
    <w:rsid w:val="005D6646"/>
    <w:rsid w:val="005D7273"/>
    <w:rsid w:val="005D72AF"/>
    <w:rsid w:val="005D74D9"/>
    <w:rsid w:val="005D7D23"/>
    <w:rsid w:val="005E0034"/>
    <w:rsid w:val="005E04D5"/>
    <w:rsid w:val="005E0649"/>
    <w:rsid w:val="005E07FD"/>
    <w:rsid w:val="005E093F"/>
    <w:rsid w:val="005E0EBB"/>
    <w:rsid w:val="005E1478"/>
    <w:rsid w:val="005E18C7"/>
    <w:rsid w:val="005E1B3C"/>
    <w:rsid w:val="005E1E3D"/>
    <w:rsid w:val="005E21FF"/>
    <w:rsid w:val="005E2667"/>
    <w:rsid w:val="005E2F59"/>
    <w:rsid w:val="005E5CDE"/>
    <w:rsid w:val="005E62D8"/>
    <w:rsid w:val="005E6358"/>
    <w:rsid w:val="005E71EE"/>
    <w:rsid w:val="005E74E9"/>
    <w:rsid w:val="005E7E05"/>
    <w:rsid w:val="005F0618"/>
    <w:rsid w:val="005F0CCD"/>
    <w:rsid w:val="005F0E62"/>
    <w:rsid w:val="005F0F2E"/>
    <w:rsid w:val="005F0F82"/>
    <w:rsid w:val="005F1437"/>
    <w:rsid w:val="005F1560"/>
    <w:rsid w:val="005F2083"/>
    <w:rsid w:val="005F2B2F"/>
    <w:rsid w:val="005F2CB3"/>
    <w:rsid w:val="005F2DBE"/>
    <w:rsid w:val="005F4863"/>
    <w:rsid w:val="005F5651"/>
    <w:rsid w:val="005F59A6"/>
    <w:rsid w:val="005F5D97"/>
    <w:rsid w:val="005F667A"/>
    <w:rsid w:val="005F7179"/>
    <w:rsid w:val="005F7588"/>
    <w:rsid w:val="005F7827"/>
    <w:rsid w:val="005F7A63"/>
    <w:rsid w:val="005F7C76"/>
    <w:rsid w:val="005F7E86"/>
    <w:rsid w:val="00600BC4"/>
    <w:rsid w:val="00601970"/>
    <w:rsid w:val="00601B68"/>
    <w:rsid w:val="006020EF"/>
    <w:rsid w:val="006024B8"/>
    <w:rsid w:val="00602515"/>
    <w:rsid w:val="006030D8"/>
    <w:rsid w:val="00603502"/>
    <w:rsid w:val="0060418C"/>
    <w:rsid w:val="00605A4F"/>
    <w:rsid w:val="00605CB0"/>
    <w:rsid w:val="00606214"/>
    <w:rsid w:val="006067B3"/>
    <w:rsid w:val="00606AC2"/>
    <w:rsid w:val="00607018"/>
    <w:rsid w:val="006071AC"/>
    <w:rsid w:val="006073B0"/>
    <w:rsid w:val="0061020B"/>
    <w:rsid w:val="00610D08"/>
    <w:rsid w:val="00611B82"/>
    <w:rsid w:val="00613B63"/>
    <w:rsid w:val="00614328"/>
    <w:rsid w:val="00614B32"/>
    <w:rsid w:val="00614F02"/>
    <w:rsid w:val="006150FC"/>
    <w:rsid w:val="00615360"/>
    <w:rsid w:val="006165DC"/>
    <w:rsid w:val="006169F4"/>
    <w:rsid w:val="00616F7E"/>
    <w:rsid w:val="006170DF"/>
    <w:rsid w:val="00621033"/>
    <w:rsid w:val="00621059"/>
    <w:rsid w:val="00621EF8"/>
    <w:rsid w:val="00622D87"/>
    <w:rsid w:val="0062362E"/>
    <w:rsid w:val="00623724"/>
    <w:rsid w:val="00623F7E"/>
    <w:rsid w:val="00624101"/>
    <w:rsid w:val="00625449"/>
    <w:rsid w:val="0062574E"/>
    <w:rsid w:val="006301EC"/>
    <w:rsid w:val="00631046"/>
    <w:rsid w:val="006310FC"/>
    <w:rsid w:val="00631949"/>
    <w:rsid w:val="00631E95"/>
    <w:rsid w:val="006325B4"/>
    <w:rsid w:val="00633696"/>
    <w:rsid w:val="00633C7E"/>
    <w:rsid w:val="00634083"/>
    <w:rsid w:val="006340A7"/>
    <w:rsid w:val="006342AC"/>
    <w:rsid w:val="00634619"/>
    <w:rsid w:val="006347C7"/>
    <w:rsid w:val="0063486C"/>
    <w:rsid w:val="00635286"/>
    <w:rsid w:val="00635834"/>
    <w:rsid w:val="00635C78"/>
    <w:rsid w:val="0063611C"/>
    <w:rsid w:val="00636951"/>
    <w:rsid w:val="00636B7F"/>
    <w:rsid w:val="006371B7"/>
    <w:rsid w:val="00637DD4"/>
    <w:rsid w:val="00637E21"/>
    <w:rsid w:val="00637E6D"/>
    <w:rsid w:val="0064062F"/>
    <w:rsid w:val="00640F6C"/>
    <w:rsid w:val="006418C3"/>
    <w:rsid w:val="00641F6A"/>
    <w:rsid w:val="00642039"/>
    <w:rsid w:val="0064255C"/>
    <w:rsid w:val="006426A9"/>
    <w:rsid w:val="006427BE"/>
    <w:rsid w:val="00642F64"/>
    <w:rsid w:val="00643435"/>
    <w:rsid w:val="0064351E"/>
    <w:rsid w:val="00643B7C"/>
    <w:rsid w:val="0064485C"/>
    <w:rsid w:val="006448B0"/>
    <w:rsid w:val="00645687"/>
    <w:rsid w:val="0064597A"/>
    <w:rsid w:val="00645A97"/>
    <w:rsid w:val="0064634B"/>
    <w:rsid w:val="0064687D"/>
    <w:rsid w:val="006468D6"/>
    <w:rsid w:val="00647057"/>
    <w:rsid w:val="00647C31"/>
    <w:rsid w:val="006505E0"/>
    <w:rsid w:val="00651D29"/>
    <w:rsid w:val="0065237C"/>
    <w:rsid w:val="006528B9"/>
    <w:rsid w:val="00653356"/>
    <w:rsid w:val="00653495"/>
    <w:rsid w:val="0065390A"/>
    <w:rsid w:val="00653AD5"/>
    <w:rsid w:val="00653F58"/>
    <w:rsid w:val="00654503"/>
    <w:rsid w:val="006549BE"/>
    <w:rsid w:val="00654CFA"/>
    <w:rsid w:val="0065592A"/>
    <w:rsid w:val="00655D86"/>
    <w:rsid w:val="00656CDA"/>
    <w:rsid w:val="00657902"/>
    <w:rsid w:val="00657B72"/>
    <w:rsid w:val="00657C49"/>
    <w:rsid w:val="006604AC"/>
    <w:rsid w:val="00661027"/>
    <w:rsid w:val="00661AFF"/>
    <w:rsid w:val="00664212"/>
    <w:rsid w:val="00664887"/>
    <w:rsid w:val="00664FBE"/>
    <w:rsid w:val="0066649C"/>
    <w:rsid w:val="006674D0"/>
    <w:rsid w:val="00670257"/>
    <w:rsid w:val="0067027E"/>
    <w:rsid w:val="0067109E"/>
    <w:rsid w:val="006713FD"/>
    <w:rsid w:val="006717DD"/>
    <w:rsid w:val="00671CFD"/>
    <w:rsid w:val="00671ECA"/>
    <w:rsid w:val="006735C7"/>
    <w:rsid w:val="00673F54"/>
    <w:rsid w:val="006744F9"/>
    <w:rsid w:val="00674E7B"/>
    <w:rsid w:val="00675481"/>
    <w:rsid w:val="00675D37"/>
    <w:rsid w:val="00675D72"/>
    <w:rsid w:val="00675E0B"/>
    <w:rsid w:val="006770BC"/>
    <w:rsid w:val="0067738F"/>
    <w:rsid w:val="006775F4"/>
    <w:rsid w:val="006779DD"/>
    <w:rsid w:val="00677D5C"/>
    <w:rsid w:val="0068018C"/>
    <w:rsid w:val="00680B20"/>
    <w:rsid w:val="00680E2A"/>
    <w:rsid w:val="00681D9C"/>
    <w:rsid w:val="00682856"/>
    <w:rsid w:val="00682DCE"/>
    <w:rsid w:val="0068376C"/>
    <w:rsid w:val="006838B4"/>
    <w:rsid w:val="00683DFE"/>
    <w:rsid w:val="00684B0D"/>
    <w:rsid w:val="00684D9F"/>
    <w:rsid w:val="00685ADA"/>
    <w:rsid w:val="00685BAE"/>
    <w:rsid w:val="00685C82"/>
    <w:rsid w:val="00686153"/>
    <w:rsid w:val="0068674B"/>
    <w:rsid w:val="00691379"/>
    <w:rsid w:val="006920CB"/>
    <w:rsid w:val="006925C8"/>
    <w:rsid w:val="00692D1A"/>
    <w:rsid w:val="0069305F"/>
    <w:rsid w:val="00693EC1"/>
    <w:rsid w:val="00694411"/>
    <w:rsid w:val="006955C6"/>
    <w:rsid w:val="006959C4"/>
    <w:rsid w:val="006959CC"/>
    <w:rsid w:val="00695C02"/>
    <w:rsid w:val="006960AC"/>
    <w:rsid w:val="00696276"/>
    <w:rsid w:val="0069704E"/>
    <w:rsid w:val="006A1B1D"/>
    <w:rsid w:val="006A22BD"/>
    <w:rsid w:val="006A2565"/>
    <w:rsid w:val="006A2CB5"/>
    <w:rsid w:val="006A3A08"/>
    <w:rsid w:val="006A40A7"/>
    <w:rsid w:val="006A42C2"/>
    <w:rsid w:val="006A4A5D"/>
    <w:rsid w:val="006A4BB9"/>
    <w:rsid w:val="006A4D0B"/>
    <w:rsid w:val="006A577C"/>
    <w:rsid w:val="006A658E"/>
    <w:rsid w:val="006A7B84"/>
    <w:rsid w:val="006B0C20"/>
    <w:rsid w:val="006B11AA"/>
    <w:rsid w:val="006B11BE"/>
    <w:rsid w:val="006B16D8"/>
    <w:rsid w:val="006B1816"/>
    <w:rsid w:val="006B192B"/>
    <w:rsid w:val="006B24FB"/>
    <w:rsid w:val="006B324A"/>
    <w:rsid w:val="006B32EE"/>
    <w:rsid w:val="006B3883"/>
    <w:rsid w:val="006B3ADD"/>
    <w:rsid w:val="006B4482"/>
    <w:rsid w:val="006B47F7"/>
    <w:rsid w:val="006B4850"/>
    <w:rsid w:val="006B48B1"/>
    <w:rsid w:val="006B5391"/>
    <w:rsid w:val="006B5726"/>
    <w:rsid w:val="006B6F4F"/>
    <w:rsid w:val="006B6FDC"/>
    <w:rsid w:val="006B7635"/>
    <w:rsid w:val="006C0001"/>
    <w:rsid w:val="006C1974"/>
    <w:rsid w:val="006C20BB"/>
    <w:rsid w:val="006C25C0"/>
    <w:rsid w:val="006C2A18"/>
    <w:rsid w:val="006C3F77"/>
    <w:rsid w:val="006C4A4E"/>
    <w:rsid w:val="006C4A57"/>
    <w:rsid w:val="006C4FAF"/>
    <w:rsid w:val="006C6108"/>
    <w:rsid w:val="006C63C2"/>
    <w:rsid w:val="006C6CC8"/>
    <w:rsid w:val="006D1CF8"/>
    <w:rsid w:val="006D257D"/>
    <w:rsid w:val="006D2692"/>
    <w:rsid w:val="006D3D21"/>
    <w:rsid w:val="006D3F42"/>
    <w:rsid w:val="006D494E"/>
    <w:rsid w:val="006D51D8"/>
    <w:rsid w:val="006D64F5"/>
    <w:rsid w:val="006D6618"/>
    <w:rsid w:val="006D6F8A"/>
    <w:rsid w:val="006D727D"/>
    <w:rsid w:val="006D7340"/>
    <w:rsid w:val="006D7AF7"/>
    <w:rsid w:val="006D7ED4"/>
    <w:rsid w:val="006D7F79"/>
    <w:rsid w:val="006E0002"/>
    <w:rsid w:val="006E00E3"/>
    <w:rsid w:val="006E065C"/>
    <w:rsid w:val="006E1217"/>
    <w:rsid w:val="006E1277"/>
    <w:rsid w:val="006E1655"/>
    <w:rsid w:val="006E2BD0"/>
    <w:rsid w:val="006E3386"/>
    <w:rsid w:val="006E33F8"/>
    <w:rsid w:val="006E346C"/>
    <w:rsid w:val="006E3A19"/>
    <w:rsid w:val="006E3D4C"/>
    <w:rsid w:val="006E464B"/>
    <w:rsid w:val="006E59D7"/>
    <w:rsid w:val="006E5BCF"/>
    <w:rsid w:val="006E5CBA"/>
    <w:rsid w:val="006E5FBF"/>
    <w:rsid w:val="006E6E33"/>
    <w:rsid w:val="006E7B46"/>
    <w:rsid w:val="006E7C37"/>
    <w:rsid w:val="006F05BD"/>
    <w:rsid w:val="006F0797"/>
    <w:rsid w:val="006F0ECE"/>
    <w:rsid w:val="006F0EE3"/>
    <w:rsid w:val="006F0F7A"/>
    <w:rsid w:val="006F2867"/>
    <w:rsid w:val="006F294D"/>
    <w:rsid w:val="006F3249"/>
    <w:rsid w:val="006F5794"/>
    <w:rsid w:val="006F5F89"/>
    <w:rsid w:val="006F5FC7"/>
    <w:rsid w:val="006F61E1"/>
    <w:rsid w:val="006F6F1A"/>
    <w:rsid w:val="006F76FA"/>
    <w:rsid w:val="006F7804"/>
    <w:rsid w:val="0070031E"/>
    <w:rsid w:val="00700900"/>
    <w:rsid w:val="00700F94"/>
    <w:rsid w:val="0070191C"/>
    <w:rsid w:val="00702497"/>
    <w:rsid w:val="007024FE"/>
    <w:rsid w:val="00702D7C"/>
    <w:rsid w:val="007038CD"/>
    <w:rsid w:val="007048C2"/>
    <w:rsid w:val="00704B8D"/>
    <w:rsid w:val="00704DBB"/>
    <w:rsid w:val="00704FB4"/>
    <w:rsid w:val="007050F0"/>
    <w:rsid w:val="00707352"/>
    <w:rsid w:val="00707366"/>
    <w:rsid w:val="00711C9A"/>
    <w:rsid w:val="007135F6"/>
    <w:rsid w:val="00715000"/>
    <w:rsid w:val="00715727"/>
    <w:rsid w:val="00717CE1"/>
    <w:rsid w:val="007213D6"/>
    <w:rsid w:val="00721592"/>
    <w:rsid w:val="00722104"/>
    <w:rsid w:val="00723AE5"/>
    <w:rsid w:val="0072405D"/>
    <w:rsid w:val="00724308"/>
    <w:rsid w:val="00725D48"/>
    <w:rsid w:val="007265EC"/>
    <w:rsid w:val="00726A65"/>
    <w:rsid w:val="00726BAE"/>
    <w:rsid w:val="007277D8"/>
    <w:rsid w:val="00727CEA"/>
    <w:rsid w:val="007304E0"/>
    <w:rsid w:val="007313E2"/>
    <w:rsid w:val="007316B7"/>
    <w:rsid w:val="007320AB"/>
    <w:rsid w:val="0073285A"/>
    <w:rsid w:val="007344DE"/>
    <w:rsid w:val="00735933"/>
    <w:rsid w:val="00735AF7"/>
    <w:rsid w:val="0073659A"/>
    <w:rsid w:val="0073732C"/>
    <w:rsid w:val="00737413"/>
    <w:rsid w:val="007378EE"/>
    <w:rsid w:val="00741128"/>
    <w:rsid w:val="0074149D"/>
    <w:rsid w:val="00741AF3"/>
    <w:rsid w:val="00742142"/>
    <w:rsid w:val="0074215D"/>
    <w:rsid w:val="0074221C"/>
    <w:rsid w:val="00742433"/>
    <w:rsid w:val="00742A98"/>
    <w:rsid w:val="00743788"/>
    <w:rsid w:val="00743E41"/>
    <w:rsid w:val="007459AB"/>
    <w:rsid w:val="00745AE0"/>
    <w:rsid w:val="00745CCD"/>
    <w:rsid w:val="007467D5"/>
    <w:rsid w:val="00746A6D"/>
    <w:rsid w:val="00746E9D"/>
    <w:rsid w:val="007505A8"/>
    <w:rsid w:val="00750808"/>
    <w:rsid w:val="00750F9C"/>
    <w:rsid w:val="00751332"/>
    <w:rsid w:val="007522C9"/>
    <w:rsid w:val="00752488"/>
    <w:rsid w:val="007526F2"/>
    <w:rsid w:val="00752A13"/>
    <w:rsid w:val="00752E26"/>
    <w:rsid w:val="007548B5"/>
    <w:rsid w:val="00754937"/>
    <w:rsid w:val="00754B5C"/>
    <w:rsid w:val="00755F65"/>
    <w:rsid w:val="00756827"/>
    <w:rsid w:val="00756AB7"/>
    <w:rsid w:val="00756BD9"/>
    <w:rsid w:val="00756CA1"/>
    <w:rsid w:val="00760E13"/>
    <w:rsid w:val="007613D2"/>
    <w:rsid w:val="007624B7"/>
    <w:rsid w:val="007637F4"/>
    <w:rsid w:val="0076394C"/>
    <w:rsid w:val="0076424B"/>
    <w:rsid w:val="0076450B"/>
    <w:rsid w:val="00764F19"/>
    <w:rsid w:val="00765D98"/>
    <w:rsid w:val="0076612C"/>
    <w:rsid w:val="007679BE"/>
    <w:rsid w:val="007700C5"/>
    <w:rsid w:val="0077098A"/>
    <w:rsid w:val="00771498"/>
    <w:rsid w:val="007717F9"/>
    <w:rsid w:val="00771EE1"/>
    <w:rsid w:val="00772640"/>
    <w:rsid w:val="00773674"/>
    <w:rsid w:val="00773CEB"/>
    <w:rsid w:val="00774FCC"/>
    <w:rsid w:val="007755B4"/>
    <w:rsid w:val="00775DEA"/>
    <w:rsid w:val="00776C8D"/>
    <w:rsid w:val="007770B7"/>
    <w:rsid w:val="007801D2"/>
    <w:rsid w:val="007803E4"/>
    <w:rsid w:val="00780CF8"/>
    <w:rsid w:val="00781294"/>
    <w:rsid w:val="00781E03"/>
    <w:rsid w:val="007822E5"/>
    <w:rsid w:val="0078254E"/>
    <w:rsid w:val="00782593"/>
    <w:rsid w:val="00783AA1"/>
    <w:rsid w:val="00783AB2"/>
    <w:rsid w:val="007840BA"/>
    <w:rsid w:val="00785C8C"/>
    <w:rsid w:val="007860C4"/>
    <w:rsid w:val="0078710D"/>
    <w:rsid w:val="007875F1"/>
    <w:rsid w:val="00790D02"/>
    <w:rsid w:val="0079109A"/>
    <w:rsid w:val="007911CB"/>
    <w:rsid w:val="00791219"/>
    <w:rsid w:val="00791242"/>
    <w:rsid w:val="00791924"/>
    <w:rsid w:val="007923E5"/>
    <w:rsid w:val="00792F8F"/>
    <w:rsid w:val="007936E8"/>
    <w:rsid w:val="007938D0"/>
    <w:rsid w:val="00794931"/>
    <w:rsid w:val="00794D60"/>
    <w:rsid w:val="00795BED"/>
    <w:rsid w:val="00796A76"/>
    <w:rsid w:val="007970DE"/>
    <w:rsid w:val="00797412"/>
    <w:rsid w:val="00797B3A"/>
    <w:rsid w:val="00797E9B"/>
    <w:rsid w:val="007A0695"/>
    <w:rsid w:val="007A1337"/>
    <w:rsid w:val="007A1D61"/>
    <w:rsid w:val="007A1E34"/>
    <w:rsid w:val="007A318F"/>
    <w:rsid w:val="007A3452"/>
    <w:rsid w:val="007A36C4"/>
    <w:rsid w:val="007A3E2B"/>
    <w:rsid w:val="007A3F9B"/>
    <w:rsid w:val="007A4667"/>
    <w:rsid w:val="007A614B"/>
    <w:rsid w:val="007A6FDA"/>
    <w:rsid w:val="007B0049"/>
    <w:rsid w:val="007B08BF"/>
    <w:rsid w:val="007B14A4"/>
    <w:rsid w:val="007B34C1"/>
    <w:rsid w:val="007B366B"/>
    <w:rsid w:val="007B3878"/>
    <w:rsid w:val="007B3CB1"/>
    <w:rsid w:val="007B570D"/>
    <w:rsid w:val="007B5E67"/>
    <w:rsid w:val="007B5E97"/>
    <w:rsid w:val="007B62BB"/>
    <w:rsid w:val="007B66B4"/>
    <w:rsid w:val="007B6762"/>
    <w:rsid w:val="007C0813"/>
    <w:rsid w:val="007C0D97"/>
    <w:rsid w:val="007C181F"/>
    <w:rsid w:val="007C2896"/>
    <w:rsid w:val="007C3265"/>
    <w:rsid w:val="007C390C"/>
    <w:rsid w:val="007C3FD4"/>
    <w:rsid w:val="007C43CA"/>
    <w:rsid w:val="007C44CA"/>
    <w:rsid w:val="007C5776"/>
    <w:rsid w:val="007C6201"/>
    <w:rsid w:val="007C6292"/>
    <w:rsid w:val="007C65F4"/>
    <w:rsid w:val="007C7A47"/>
    <w:rsid w:val="007D03F1"/>
    <w:rsid w:val="007D0618"/>
    <w:rsid w:val="007D17D2"/>
    <w:rsid w:val="007D2707"/>
    <w:rsid w:val="007D2AF9"/>
    <w:rsid w:val="007D4104"/>
    <w:rsid w:val="007D4706"/>
    <w:rsid w:val="007D4BFE"/>
    <w:rsid w:val="007D529A"/>
    <w:rsid w:val="007D5C85"/>
    <w:rsid w:val="007D5E32"/>
    <w:rsid w:val="007D60D2"/>
    <w:rsid w:val="007D63F2"/>
    <w:rsid w:val="007D6D0E"/>
    <w:rsid w:val="007E0254"/>
    <w:rsid w:val="007E0766"/>
    <w:rsid w:val="007E1F19"/>
    <w:rsid w:val="007E2122"/>
    <w:rsid w:val="007E2944"/>
    <w:rsid w:val="007E29F9"/>
    <w:rsid w:val="007E2DB7"/>
    <w:rsid w:val="007E3C3E"/>
    <w:rsid w:val="007E40D6"/>
    <w:rsid w:val="007E449A"/>
    <w:rsid w:val="007E4556"/>
    <w:rsid w:val="007E46EB"/>
    <w:rsid w:val="007E46F1"/>
    <w:rsid w:val="007E5137"/>
    <w:rsid w:val="007E649D"/>
    <w:rsid w:val="007E654B"/>
    <w:rsid w:val="007E6701"/>
    <w:rsid w:val="007E6970"/>
    <w:rsid w:val="007E6D5C"/>
    <w:rsid w:val="007E78BC"/>
    <w:rsid w:val="007E7A7C"/>
    <w:rsid w:val="007E7F55"/>
    <w:rsid w:val="007F1190"/>
    <w:rsid w:val="007F11D6"/>
    <w:rsid w:val="007F22F3"/>
    <w:rsid w:val="007F2728"/>
    <w:rsid w:val="007F362E"/>
    <w:rsid w:val="007F41AC"/>
    <w:rsid w:val="007F432E"/>
    <w:rsid w:val="007F5158"/>
    <w:rsid w:val="007F552F"/>
    <w:rsid w:val="007F56BE"/>
    <w:rsid w:val="007F59BB"/>
    <w:rsid w:val="007F68C2"/>
    <w:rsid w:val="00800373"/>
    <w:rsid w:val="008005DF"/>
    <w:rsid w:val="00800D6F"/>
    <w:rsid w:val="00800F6C"/>
    <w:rsid w:val="008012BC"/>
    <w:rsid w:val="008027E2"/>
    <w:rsid w:val="00802D7A"/>
    <w:rsid w:val="008034FB"/>
    <w:rsid w:val="00804E0F"/>
    <w:rsid w:val="0080585F"/>
    <w:rsid w:val="00806446"/>
    <w:rsid w:val="008064AB"/>
    <w:rsid w:val="008064BB"/>
    <w:rsid w:val="0081058A"/>
    <w:rsid w:val="008106CC"/>
    <w:rsid w:val="00810A65"/>
    <w:rsid w:val="00810B63"/>
    <w:rsid w:val="00810C38"/>
    <w:rsid w:val="00813682"/>
    <w:rsid w:val="008136A8"/>
    <w:rsid w:val="00813826"/>
    <w:rsid w:val="0081494E"/>
    <w:rsid w:val="008151DA"/>
    <w:rsid w:val="0081597B"/>
    <w:rsid w:val="00816F84"/>
    <w:rsid w:val="00820219"/>
    <w:rsid w:val="00820861"/>
    <w:rsid w:val="00820E99"/>
    <w:rsid w:val="00821248"/>
    <w:rsid w:val="008212BF"/>
    <w:rsid w:val="0082199A"/>
    <w:rsid w:val="00821EB3"/>
    <w:rsid w:val="008223BE"/>
    <w:rsid w:val="00822676"/>
    <w:rsid w:val="00823646"/>
    <w:rsid w:val="008245FB"/>
    <w:rsid w:val="00824BDF"/>
    <w:rsid w:val="00824EEC"/>
    <w:rsid w:val="008254C9"/>
    <w:rsid w:val="0082722F"/>
    <w:rsid w:val="0082742A"/>
    <w:rsid w:val="0083143A"/>
    <w:rsid w:val="00831493"/>
    <w:rsid w:val="0083244A"/>
    <w:rsid w:val="00833D1D"/>
    <w:rsid w:val="008346F8"/>
    <w:rsid w:val="00834A19"/>
    <w:rsid w:val="00834F97"/>
    <w:rsid w:val="00835911"/>
    <w:rsid w:val="00835A40"/>
    <w:rsid w:val="00836369"/>
    <w:rsid w:val="00836957"/>
    <w:rsid w:val="00837767"/>
    <w:rsid w:val="00837CF6"/>
    <w:rsid w:val="008401DD"/>
    <w:rsid w:val="00841500"/>
    <w:rsid w:val="008423ED"/>
    <w:rsid w:val="0084358C"/>
    <w:rsid w:val="008435F6"/>
    <w:rsid w:val="008457C6"/>
    <w:rsid w:val="00845F04"/>
    <w:rsid w:val="00846398"/>
    <w:rsid w:val="00846555"/>
    <w:rsid w:val="00846679"/>
    <w:rsid w:val="008474FD"/>
    <w:rsid w:val="00847653"/>
    <w:rsid w:val="00850595"/>
    <w:rsid w:val="0085140E"/>
    <w:rsid w:val="00851AE0"/>
    <w:rsid w:val="00852128"/>
    <w:rsid w:val="00852D7A"/>
    <w:rsid w:val="00852E8A"/>
    <w:rsid w:val="008543A2"/>
    <w:rsid w:val="0085614C"/>
    <w:rsid w:val="008575C2"/>
    <w:rsid w:val="008576EA"/>
    <w:rsid w:val="00857810"/>
    <w:rsid w:val="00857894"/>
    <w:rsid w:val="00860C2D"/>
    <w:rsid w:val="00861762"/>
    <w:rsid w:val="0086278E"/>
    <w:rsid w:val="00862C46"/>
    <w:rsid w:val="0086320D"/>
    <w:rsid w:val="00863F48"/>
    <w:rsid w:val="00864361"/>
    <w:rsid w:val="0086458D"/>
    <w:rsid w:val="0086562C"/>
    <w:rsid w:val="00866837"/>
    <w:rsid w:val="00867B0A"/>
    <w:rsid w:val="008704A9"/>
    <w:rsid w:val="00870824"/>
    <w:rsid w:val="008715F2"/>
    <w:rsid w:val="0087372B"/>
    <w:rsid w:val="0087398A"/>
    <w:rsid w:val="0087485F"/>
    <w:rsid w:val="00875754"/>
    <w:rsid w:val="008765F9"/>
    <w:rsid w:val="00876B62"/>
    <w:rsid w:val="00877270"/>
    <w:rsid w:val="008772C3"/>
    <w:rsid w:val="00877812"/>
    <w:rsid w:val="00877BB1"/>
    <w:rsid w:val="008809BF"/>
    <w:rsid w:val="00880A04"/>
    <w:rsid w:val="0088215F"/>
    <w:rsid w:val="008825EC"/>
    <w:rsid w:val="008830E6"/>
    <w:rsid w:val="00883422"/>
    <w:rsid w:val="00884130"/>
    <w:rsid w:val="0088586E"/>
    <w:rsid w:val="00885B41"/>
    <w:rsid w:val="00885BD1"/>
    <w:rsid w:val="00885E7D"/>
    <w:rsid w:val="0088695E"/>
    <w:rsid w:val="00886FAF"/>
    <w:rsid w:val="008904C1"/>
    <w:rsid w:val="00890768"/>
    <w:rsid w:val="00890D1A"/>
    <w:rsid w:val="00890E36"/>
    <w:rsid w:val="0089145C"/>
    <w:rsid w:val="00891C33"/>
    <w:rsid w:val="00892349"/>
    <w:rsid w:val="008925C5"/>
    <w:rsid w:val="00892D8C"/>
    <w:rsid w:val="008930D9"/>
    <w:rsid w:val="00893742"/>
    <w:rsid w:val="00893FBA"/>
    <w:rsid w:val="00894272"/>
    <w:rsid w:val="008942E8"/>
    <w:rsid w:val="0089444A"/>
    <w:rsid w:val="00894D0C"/>
    <w:rsid w:val="00894D91"/>
    <w:rsid w:val="0089516F"/>
    <w:rsid w:val="008953A2"/>
    <w:rsid w:val="00895957"/>
    <w:rsid w:val="00895C92"/>
    <w:rsid w:val="00895D2E"/>
    <w:rsid w:val="00896A68"/>
    <w:rsid w:val="00896C74"/>
    <w:rsid w:val="00896F18"/>
    <w:rsid w:val="00897C41"/>
    <w:rsid w:val="008A0EAF"/>
    <w:rsid w:val="008A20E2"/>
    <w:rsid w:val="008A37DF"/>
    <w:rsid w:val="008A390A"/>
    <w:rsid w:val="008A3C1C"/>
    <w:rsid w:val="008A4668"/>
    <w:rsid w:val="008A4E9E"/>
    <w:rsid w:val="008A4FDB"/>
    <w:rsid w:val="008A51C3"/>
    <w:rsid w:val="008A5416"/>
    <w:rsid w:val="008A5A70"/>
    <w:rsid w:val="008A5AB7"/>
    <w:rsid w:val="008A5CAF"/>
    <w:rsid w:val="008A6490"/>
    <w:rsid w:val="008A64F5"/>
    <w:rsid w:val="008A6987"/>
    <w:rsid w:val="008A7503"/>
    <w:rsid w:val="008B052D"/>
    <w:rsid w:val="008B1612"/>
    <w:rsid w:val="008B1C1B"/>
    <w:rsid w:val="008B2094"/>
    <w:rsid w:val="008B2719"/>
    <w:rsid w:val="008B2AD5"/>
    <w:rsid w:val="008B2C3E"/>
    <w:rsid w:val="008B2F08"/>
    <w:rsid w:val="008B4672"/>
    <w:rsid w:val="008B4DF6"/>
    <w:rsid w:val="008B71B1"/>
    <w:rsid w:val="008B7487"/>
    <w:rsid w:val="008B7657"/>
    <w:rsid w:val="008B7675"/>
    <w:rsid w:val="008C01D7"/>
    <w:rsid w:val="008C08B4"/>
    <w:rsid w:val="008C150D"/>
    <w:rsid w:val="008C16A3"/>
    <w:rsid w:val="008C1B3D"/>
    <w:rsid w:val="008C1C5C"/>
    <w:rsid w:val="008C2A0E"/>
    <w:rsid w:val="008C2A6D"/>
    <w:rsid w:val="008C31B3"/>
    <w:rsid w:val="008C326C"/>
    <w:rsid w:val="008C4266"/>
    <w:rsid w:val="008C53D6"/>
    <w:rsid w:val="008C54C4"/>
    <w:rsid w:val="008C565C"/>
    <w:rsid w:val="008C594B"/>
    <w:rsid w:val="008C744C"/>
    <w:rsid w:val="008C7EAA"/>
    <w:rsid w:val="008D0A88"/>
    <w:rsid w:val="008D112F"/>
    <w:rsid w:val="008D146E"/>
    <w:rsid w:val="008D1C2D"/>
    <w:rsid w:val="008D1FA8"/>
    <w:rsid w:val="008D30E5"/>
    <w:rsid w:val="008D32AB"/>
    <w:rsid w:val="008D468E"/>
    <w:rsid w:val="008D4AF6"/>
    <w:rsid w:val="008D4CA9"/>
    <w:rsid w:val="008D5C47"/>
    <w:rsid w:val="008D606C"/>
    <w:rsid w:val="008D6764"/>
    <w:rsid w:val="008E0F7F"/>
    <w:rsid w:val="008E363A"/>
    <w:rsid w:val="008E3ABF"/>
    <w:rsid w:val="008E42DE"/>
    <w:rsid w:val="008E522E"/>
    <w:rsid w:val="008E5245"/>
    <w:rsid w:val="008E5256"/>
    <w:rsid w:val="008E53F1"/>
    <w:rsid w:val="008E6333"/>
    <w:rsid w:val="008E76A8"/>
    <w:rsid w:val="008F04BC"/>
    <w:rsid w:val="008F08A3"/>
    <w:rsid w:val="008F1086"/>
    <w:rsid w:val="008F157D"/>
    <w:rsid w:val="008F1FAA"/>
    <w:rsid w:val="008F21C4"/>
    <w:rsid w:val="008F229C"/>
    <w:rsid w:val="008F27F5"/>
    <w:rsid w:val="008F284E"/>
    <w:rsid w:val="008F2BD8"/>
    <w:rsid w:val="008F2DFE"/>
    <w:rsid w:val="008F3459"/>
    <w:rsid w:val="008F38A1"/>
    <w:rsid w:val="008F3ECA"/>
    <w:rsid w:val="008F4203"/>
    <w:rsid w:val="008F553E"/>
    <w:rsid w:val="008F563D"/>
    <w:rsid w:val="008F5A16"/>
    <w:rsid w:val="008F5D99"/>
    <w:rsid w:val="008F65B1"/>
    <w:rsid w:val="008F77B4"/>
    <w:rsid w:val="00900230"/>
    <w:rsid w:val="009024CF"/>
    <w:rsid w:val="00902532"/>
    <w:rsid w:val="009036F7"/>
    <w:rsid w:val="00903E40"/>
    <w:rsid w:val="00905143"/>
    <w:rsid w:val="00905984"/>
    <w:rsid w:val="009076D5"/>
    <w:rsid w:val="00907783"/>
    <w:rsid w:val="0091065A"/>
    <w:rsid w:val="00910CDF"/>
    <w:rsid w:val="00911707"/>
    <w:rsid w:val="009120FC"/>
    <w:rsid w:val="009124B5"/>
    <w:rsid w:val="0091262B"/>
    <w:rsid w:val="009129B2"/>
    <w:rsid w:val="00912F6A"/>
    <w:rsid w:val="00913A88"/>
    <w:rsid w:val="009140A1"/>
    <w:rsid w:val="00914368"/>
    <w:rsid w:val="009145F5"/>
    <w:rsid w:val="0091571B"/>
    <w:rsid w:val="009167A5"/>
    <w:rsid w:val="0091787B"/>
    <w:rsid w:val="00917BD5"/>
    <w:rsid w:val="009218F9"/>
    <w:rsid w:val="00921AFF"/>
    <w:rsid w:val="00922256"/>
    <w:rsid w:val="009225C8"/>
    <w:rsid w:val="00922A1E"/>
    <w:rsid w:val="00922BEB"/>
    <w:rsid w:val="0092329C"/>
    <w:rsid w:val="00923C6E"/>
    <w:rsid w:val="00924781"/>
    <w:rsid w:val="00924BDF"/>
    <w:rsid w:val="009258DF"/>
    <w:rsid w:val="00926291"/>
    <w:rsid w:val="0092736A"/>
    <w:rsid w:val="00927B4C"/>
    <w:rsid w:val="00930821"/>
    <w:rsid w:val="00930E0E"/>
    <w:rsid w:val="009311EE"/>
    <w:rsid w:val="00931576"/>
    <w:rsid w:val="00933106"/>
    <w:rsid w:val="00936879"/>
    <w:rsid w:val="00936E10"/>
    <w:rsid w:val="0093728E"/>
    <w:rsid w:val="009376B6"/>
    <w:rsid w:val="0094009E"/>
    <w:rsid w:val="0094105B"/>
    <w:rsid w:val="00941B80"/>
    <w:rsid w:val="00941E99"/>
    <w:rsid w:val="0094226D"/>
    <w:rsid w:val="00944C23"/>
    <w:rsid w:val="00945805"/>
    <w:rsid w:val="0094581E"/>
    <w:rsid w:val="00945E1E"/>
    <w:rsid w:val="00945F8F"/>
    <w:rsid w:val="00946A41"/>
    <w:rsid w:val="00946AEF"/>
    <w:rsid w:val="00947794"/>
    <w:rsid w:val="00951604"/>
    <w:rsid w:val="00951B26"/>
    <w:rsid w:val="00952BE3"/>
    <w:rsid w:val="009532C7"/>
    <w:rsid w:val="00953351"/>
    <w:rsid w:val="00953E68"/>
    <w:rsid w:val="00953F01"/>
    <w:rsid w:val="009543BA"/>
    <w:rsid w:val="009557C7"/>
    <w:rsid w:val="009559B7"/>
    <w:rsid w:val="009561B0"/>
    <w:rsid w:val="00956837"/>
    <w:rsid w:val="00956CF5"/>
    <w:rsid w:val="0095767F"/>
    <w:rsid w:val="009578F0"/>
    <w:rsid w:val="00957C7F"/>
    <w:rsid w:val="009600CB"/>
    <w:rsid w:val="009608E6"/>
    <w:rsid w:val="00960B5F"/>
    <w:rsid w:val="00960C20"/>
    <w:rsid w:val="00960E15"/>
    <w:rsid w:val="00961517"/>
    <w:rsid w:val="009624D0"/>
    <w:rsid w:val="0096267B"/>
    <w:rsid w:val="00962F48"/>
    <w:rsid w:val="00963370"/>
    <w:rsid w:val="00964162"/>
    <w:rsid w:val="009641D7"/>
    <w:rsid w:val="009647D3"/>
    <w:rsid w:val="00966E6A"/>
    <w:rsid w:val="00967479"/>
    <w:rsid w:val="009679D1"/>
    <w:rsid w:val="00972969"/>
    <w:rsid w:val="00973236"/>
    <w:rsid w:val="0097439D"/>
    <w:rsid w:val="00974669"/>
    <w:rsid w:val="00975C65"/>
    <w:rsid w:val="009760B6"/>
    <w:rsid w:val="00976432"/>
    <w:rsid w:val="00976A96"/>
    <w:rsid w:val="00976FA6"/>
    <w:rsid w:val="009772D2"/>
    <w:rsid w:val="0098072A"/>
    <w:rsid w:val="0098080B"/>
    <w:rsid w:val="00981547"/>
    <w:rsid w:val="00981882"/>
    <w:rsid w:val="00982E7D"/>
    <w:rsid w:val="00982FFE"/>
    <w:rsid w:val="00984295"/>
    <w:rsid w:val="00984E9A"/>
    <w:rsid w:val="00984EB3"/>
    <w:rsid w:val="009858EF"/>
    <w:rsid w:val="00986626"/>
    <w:rsid w:val="00986EF2"/>
    <w:rsid w:val="0098705E"/>
    <w:rsid w:val="0099176F"/>
    <w:rsid w:val="0099220F"/>
    <w:rsid w:val="00992F94"/>
    <w:rsid w:val="009941B2"/>
    <w:rsid w:val="009949D5"/>
    <w:rsid w:val="009949EA"/>
    <w:rsid w:val="00994A79"/>
    <w:rsid w:val="00995026"/>
    <w:rsid w:val="009950D8"/>
    <w:rsid w:val="00995386"/>
    <w:rsid w:val="00995CCF"/>
    <w:rsid w:val="0099649A"/>
    <w:rsid w:val="009966D6"/>
    <w:rsid w:val="0099697B"/>
    <w:rsid w:val="00997415"/>
    <w:rsid w:val="009975BA"/>
    <w:rsid w:val="00997B4F"/>
    <w:rsid w:val="00997E10"/>
    <w:rsid w:val="00997F7E"/>
    <w:rsid w:val="009A0ACE"/>
    <w:rsid w:val="009A1B1D"/>
    <w:rsid w:val="009A2AFF"/>
    <w:rsid w:val="009A2C6C"/>
    <w:rsid w:val="009A31F3"/>
    <w:rsid w:val="009A3FF6"/>
    <w:rsid w:val="009A46CA"/>
    <w:rsid w:val="009A4B0F"/>
    <w:rsid w:val="009A4BE0"/>
    <w:rsid w:val="009A5349"/>
    <w:rsid w:val="009A5A2D"/>
    <w:rsid w:val="009A5A9E"/>
    <w:rsid w:val="009A6853"/>
    <w:rsid w:val="009A71A6"/>
    <w:rsid w:val="009A7570"/>
    <w:rsid w:val="009A7783"/>
    <w:rsid w:val="009B1136"/>
    <w:rsid w:val="009B257B"/>
    <w:rsid w:val="009B29CB"/>
    <w:rsid w:val="009B3047"/>
    <w:rsid w:val="009B34B3"/>
    <w:rsid w:val="009B40FA"/>
    <w:rsid w:val="009B4A05"/>
    <w:rsid w:val="009B5467"/>
    <w:rsid w:val="009B5587"/>
    <w:rsid w:val="009B57CC"/>
    <w:rsid w:val="009B6260"/>
    <w:rsid w:val="009B6540"/>
    <w:rsid w:val="009B6E2B"/>
    <w:rsid w:val="009B6F68"/>
    <w:rsid w:val="009B7630"/>
    <w:rsid w:val="009C01F8"/>
    <w:rsid w:val="009C1839"/>
    <w:rsid w:val="009C18A8"/>
    <w:rsid w:val="009C1957"/>
    <w:rsid w:val="009C20AE"/>
    <w:rsid w:val="009C21C0"/>
    <w:rsid w:val="009C25DE"/>
    <w:rsid w:val="009C2A57"/>
    <w:rsid w:val="009C2CE1"/>
    <w:rsid w:val="009C3193"/>
    <w:rsid w:val="009C4869"/>
    <w:rsid w:val="009C60C3"/>
    <w:rsid w:val="009C6186"/>
    <w:rsid w:val="009C639B"/>
    <w:rsid w:val="009C6556"/>
    <w:rsid w:val="009D02B7"/>
    <w:rsid w:val="009D0496"/>
    <w:rsid w:val="009D07FB"/>
    <w:rsid w:val="009D07FC"/>
    <w:rsid w:val="009D083C"/>
    <w:rsid w:val="009D1B8B"/>
    <w:rsid w:val="009D2015"/>
    <w:rsid w:val="009D2DFA"/>
    <w:rsid w:val="009D4C0F"/>
    <w:rsid w:val="009D4C56"/>
    <w:rsid w:val="009D4E3B"/>
    <w:rsid w:val="009D5F5D"/>
    <w:rsid w:val="009E0B50"/>
    <w:rsid w:val="009E1460"/>
    <w:rsid w:val="009E2560"/>
    <w:rsid w:val="009E43F0"/>
    <w:rsid w:val="009E58BF"/>
    <w:rsid w:val="009F0218"/>
    <w:rsid w:val="009F0359"/>
    <w:rsid w:val="009F04FF"/>
    <w:rsid w:val="009F13FF"/>
    <w:rsid w:val="009F2411"/>
    <w:rsid w:val="009F2665"/>
    <w:rsid w:val="009F315B"/>
    <w:rsid w:val="009F3AD5"/>
    <w:rsid w:val="009F48F6"/>
    <w:rsid w:val="009F4D63"/>
    <w:rsid w:val="009F5EC6"/>
    <w:rsid w:val="009F6457"/>
    <w:rsid w:val="009F795B"/>
    <w:rsid w:val="00A000C7"/>
    <w:rsid w:val="00A0059D"/>
    <w:rsid w:val="00A010A4"/>
    <w:rsid w:val="00A019EF"/>
    <w:rsid w:val="00A0241F"/>
    <w:rsid w:val="00A02BA5"/>
    <w:rsid w:val="00A02BE5"/>
    <w:rsid w:val="00A02E3B"/>
    <w:rsid w:val="00A03BC9"/>
    <w:rsid w:val="00A04317"/>
    <w:rsid w:val="00A0450F"/>
    <w:rsid w:val="00A0451D"/>
    <w:rsid w:val="00A04A21"/>
    <w:rsid w:val="00A04E2F"/>
    <w:rsid w:val="00A0609F"/>
    <w:rsid w:val="00A066DD"/>
    <w:rsid w:val="00A06BC4"/>
    <w:rsid w:val="00A07165"/>
    <w:rsid w:val="00A07A61"/>
    <w:rsid w:val="00A1155A"/>
    <w:rsid w:val="00A11598"/>
    <w:rsid w:val="00A1198B"/>
    <w:rsid w:val="00A12655"/>
    <w:rsid w:val="00A126CD"/>
    <w:rsid w:val="00A138F3"/>
    <w:rsid w:val="00A13BB1"/>
    <w:rsid w:val="00A13D66"/>
    <w:rsid w:val="00A14773"/>
    <w:rsid w:val="00A152E6"/>
    <w:rsid w:val="00A16E87"/>
    <w:rsid w:val="00A17796"/>
    <w:rsid w:val="00A1799C"/>
    <w:rsid w:val="00A20717"/>
    <w:rsid w:val="00A2071E"/>
    <w:rsid w:val="00A20E8B"/>
    <w:rsid w:val="00A21321"/>
    <w:rsid w:val="00A21BBF"/>
    <w:rsid w:val="00A224F4"/>
    <w:rsid w:val="00A2256D"/>
    <w:rsid w:val="00A2257D"/>
    <w:rsid w:val="00A22BA7"/>
    <w:rsid w:val="00A23BBC"/>
    <w:rsid w:val="00A2430A"/>
    <w:rsid w:val="00A247FD"/>
    <w:rsid w:val="00A24A98"/>
    <w:rsid w:val="00A24EA1"/>
    <w:rsid w:val="00A25366"/>
    <w:rsid w:val="00A2551B"/>
    <w:rsid w:val="00A25987"/>
    <w:rsid w:val="00A25C0D"/>
    <w:rsid w:val="00A25F7A"/>
    <w:rsid w:val="00A27178"/>
    <w:rsid w:val="00A273D7"/>
    <w:rsid w:val="00A3000D"/>
    <w:rsid w:val="00A30C42"/>
    <w:rsid w:val="00A30F07"/>
    <w:rsid w:val="00A313E3"/>
    <w:rsid w:val="00A316E0"/>
    <w:rsid w:val="00A31DE4"/>
    <w:rsid w:val="00A3334D"/>
    <w:rsid w:val="00A3388A"/>
    <w:rsid w:val="00A3439C"/>
    <w:rsid w:val="00A35C5E"/>
    <w:rsid w:val="00A36BE4"/>
    <w:rsid w:val="00A37CA0"/>
    <w:rsid w:val="00A37D45"/>
    <w:rsid w:val="00A41045"/>
    <w:rsid w:val="00A41EC6"/>
    <w:rsid w:val="00A42028"/>
    <w:rsid w:val="00A422E3"/>
    <w:rsid w:val="00A4268D"/>
    <w:rsid w:val="00A42E09"/>
    <w:rsid w:val="00A43ED0"/>
    <w:rsid w:val="00A43F10"/>
    <w:rsid w:val="00A43F89"/>
    <w:rsid w:val="00A443E4"/>
    <w:rsid w:val="00A44E25"/>
    <w:rsid w:val="00A4523D"/>
    <w:rsid w:val="00A45851"/>
    <w:rsid w:val="00A45C3E"/>
    <w:rsid w:val="00A46A38"/>
    <w:rsid w:val="00A503A1"/>
    <w:rsid w:val="00A50618"/>
    <w:rsid w:val="00A52B54"/>
    <w:rsid w:val="00A52BDA"/>
    <w:rsid w:val="00A52C19"/>
    <w:rsid w:val="00A5312D"/>
    <w:rsid w:val="00A536E4"/>
    <w:rsid w:val="00A539A6"/>
    <w:rsid w:val="00A53CD4"/>
    <w:rsid w:val="00A55D1E"/>
    <w:rsid w:val="00A55E89"/>
    <w:rsid w:val="00A577E5"/>
    <w:rsid w:val="00A60272"/>
    <w:rsid w:val="00A603AF"/>
    <w:rsid w:val="00A60617"/>
    <w:rsid w:val="00A60B78"/>
    <w:rsid w:val="00A626CB"/>
    <w:rsid w:val="00A62A27"/>
    <w:rsid w:val="00A62AE5"/>
    <w:rsid w:val="00A62CE4"/>
    <w:rsid w:val="00A63FBE"/>
    <w:rsid w:val="00A644C3"/>
    <w:rsid w:val="00A64709"/>
    <w:rsid w:val="00A6498D"/>
    <w:rsid w:val="00A653DE"/>
    <w:rsid w:val="00A65756"/>
    <w:rsid w:val="00A6585E"/>
    <w:rsid w:val="00A65BFE"/>
    <w:rsid w:val="00A662DB"/>
    <w:rsid w:val="00A66ACF"/>
    <w:rsid w:val="00A67015"/>
    <w:rsid w:val="00A67452"/>
    <w:rsid w:val="00A6751E"/>
    <w:rsid w:val="00A702AE"/>
    <w:rsid w:val="00A70883"/>
    <w:rsid w:val="00A72123"/>
    <w:rsid w:val="00A726AA"/>
    <w:rsid w:val="00A730B6"/>
    <w:rsid w:val="00A74501"/>
    <w:rsid w:val="00A74CCB"/>
    <w:rsid w:val="00A74FCA"/>
    <w:rsid w:val="00A751DE"/>
    <w:rsid w:val="00A7569F"/>
    <w:rsid w:val="00A75D15"/>
    <w:rsid w:val="00A76957"/>
    <w:rsid w:val="00A76C19"/>
    <w:rsid w:val="00A80A16"/>
    <w:rsid w:val="00A81D7C"/>
    <w:rsid w:val="00A81F49"/>
    <w:rsid w:val="00A82B3B"/>
    <w:rsid w:val="00A82DB0"/>
    <w:rsid w:val="00A83E3E"/>
    <w:rsid w:val="00A83FC0"/>
    <w:rsid w:val="00A84200"/>
    <w:rsid w:val="00A85600"/>
    <w:rsid w:val="00A85CB5"/>
    <w:rsid w:val="00A85E1A"/>
    <w:rsid w:val="00A86E25"/>
    <w:rsid w:val="00A86F27"/>
    <w:rsid w:val="00A87113"/>
    <w:rsid w:val="00A875FB"/>
    <w:rsid w:val="00A87691"/>
    <w:rsid w:val="00A90708"/>
    <w:rsid w:val="00A90CB2"/>
    <w:rsid w:val="00A90CF2"/>
    <w:rsid w:val="00A91023"/>
    <w:rsid w:val="00A913B2"/>
    <w:rsid w:val="00A91D4D"/>
    <w:rsid w:val="00A9261A"/>
    <w:rsid w:val="00A932FE"/>
    <w:rsid w:val="00A933D5"/>
    <w:rsid w:val="00A9377E"/>
    <w:rsid w:val="00A94DE5"/>
    <w:rsid w:val="00A954B2"/>
    <w:rsid w:val="00A95C64"/>
    <w:rsid w:val="00A96737"/>
    <w:rsid w:val="00A969EE"/>
    <w:rsid w:val="00A96C12"/>
    <w:rsid w:val="00A97421"/>
    <w:rsid w:val="00A97755"/>
    <w:rsid w:val="00AA0207"/>
    <w:rsid w:val="00AA162F"/>
    <w:rsid w:val="00AA1A04"/>
    <w:rsid w:val="00AA1D3D"/>
    <w:rsid w:val="00AA1FC2"/>
    <w:rsid w:val="00AA26C8"/>
    <w:rsid w:val="00AA27E7"/>
    <w:rsid w:val="00AA5DCF"/>
    <w:rsid w:val="00AA66E1"/>
    <w:rsid w:val="00AA6DE9"/>
    <w:rsid w:val="00AA79BE"/>
    <w:rsid w:val="00AA7B5E"/>
    <w:rsid w:val="00AA7D0F"/>
    <w:rsid w:val="00AB00B7"/>
    <w:rsid w:val="00AB1169"/>
    <w:rsid w:val="00AB2312"/>
    <w:rsid w:val="00AB252B"/>
    <w:rsid w:val="00AB283F"/>
    <w:rsid w:val="00AB2AF6"/>
    <w:rsid w:val="00AB364C"/>
    <w:rsid w:val="00AB36B1"/>
    <w:rsid w:val="00AB3A20"/>
    <w:rsid w:val="00AB3B68"/>
    <w:rsid w:val="00AB5111"/>
    <w:rsid w:val="00AB54DA"/>
    <w:rsid w:val="00AB5A6A"/>
    <w:rsid w:val="00AB6A37"/>
    <w:rsid w:val="00AB6B17"/>
    <w:rsid w:val="00AB72D9"/>
    <w:rsid w:val="00AB755E"/>
    <w:rsid w:val="00AC033E"/>
    <w:rsid w:val="00AC06AB"/>
    <w:rsid w:val="00AC0F7A"/>
    <w:rsid w:val="00AC1D32"/>
    <w:rsid w:val="00AC1D36"/>
    <w:rsid w:val="00AC2CFF"/>
    <w:rsid w:val="00AC3241"/>
    <w:rsid w:val="00AD004A"/>
    <w:rsid w:val="00AD01CC"/>
    <w:rsid w:val="00AD0334"/>
    <w:rsid w:val="00AD0E16"/>
    <w:rsid w:val="00AD1C6B"/>
    <w:rsid w:val="00AD2C48"/>
    <w:rsid w:val="00AD315A"/>
    <w:rsid w:val="00AD4126"/>
    <w:rsid w:val="00AD42AA"/>
    <w:rsid w:val="00AD48B6"/>
    <w:rsid w:val="00AD5AA4"/>
    <w:rsid w:val="00AD5C4B"/>
    <w:rsid w:val="00AD5D39"/>
    <w:rsid w:val="00AD691A"/>
    <w:rsid w:val="00AD7E3C"/>
    <w:rsid w:val="00AE0034"/>
    <w:rsid w:val="00AE0052"/>
    <w:rsid w:val="00AE03AE"/>
    <w:rsid w:val="00AE0A2D"/>
    <w:rsid w:val="00AE0DC4"/>
    <w:rsid w:val="00AE1232"/>
    <w:rsid w:val="00AE2165"/>
    <w:rsid w:val="00AE2509"/>
    <w:rsid w:val="00AE27AB"/>
    <w:rsid w:val="00AE2F8D"/>
    <w:rsid w:val="00AE34FE"/>
    <w:rsid w:val="00AE37F3"/>
    <w:rsid w:val="00AE45A2"/>
    <w:rsid w:val="00AE45EE"/>
    <w:rsid w:val="00AE4DDC"/>
    <w:rsid w:val="00AE69C1"/>
    <w:rsid w:val="00AE700C"/>
    <w:rsid w:val="00AE7E40"/>
    <w:rsid w:val="00AF0216"/>
    <w:rsid w:val="00AF023E"/>
    <w:rsid w:val="00AF2989"/>
    <w:rsid w:val="00AF3154"/>
    <w:rsid w:val="00AF3327"/>
    <w:rsid w:val="00AF3473"/>
    <w:rsid w:val="00AF34A6"/>
    <w:rsid w:val="00AF4D4B"/>
    <w:rsid w:val="00AF4FAB"/>
    <w:rsid w:val="00AF5471"/>
    <w:rsid w:val="00AF5604"/>
    <w:rsid w:val="00AF59A4"/>
    <w:rsid w:val="00AF63E6"/>
    <w:rsid w:val="00AF6A01"/>
    <w:rsid w:val="00AF6C22"/>
    <w:rsid w:val="00AF6C3A"/>
    <w:rsid w:val="00AF7050"/>
    <w:rsid w:val="00B00AB3"/>
    <w:rsid w:val="00B01815"/>
    <w:rsid w:val="00B01A3B"/>
    <w:rsid w:val="00B023C8"/>
    <w:rsid w:val="00B0258A"/>
    <w:rsid w:val="00B02632"/>
    <w:rsid w:val="00B02DA2"/>
    <w:rsid w:val="00B038BA"/>
    <w:rsid w:val="00B04196"/>
    <w:rsid w:val="00B04247"/>
    <w:rsid w:val="00B04F34"/>
    <w:rsid w:val="00B06080"/>
    <w:rsid w:val="00B06D23"/>
    <w:rsid w:val="00B10590"/>
    <w:rsid w:val="00B108D1"/>
    <w:rsid w:val="00B12141"/>
    <w:rsid w:val="00B13C88"/>
    <w:rsid w:val="00B1485D"/>
    <w:rsid w:val="00B15F1E"/>
    <w:rsid w:val="00B16482"/>
    <w:rsid w:val="00B1668B"/>
    <w:rsid w:val="00B20162"/>
    <w:rsid w:val="00B21289"/>
    <w:rsid w:val="00B22392"/>
    <w:rsid w:val="00B22902"/>
    <w:rsid w:val="00B2297C"/>
    <w:rsid w:val="00B22F1D"/>
    <w:rsid w:val="00B22FDC"/>
    <w:rsid w:val="00B22FE2"/>
    <w:rsid w:val="00B2396A"/>
    <w:rsid w:val="00B2482B"/>
    <w:rsid w:val="00B25FB6"/>
    <w:rsid w:val="00B26A7C"/>
    <w:rsid w:val="00B27C0F"/>
    <w:rsid w:val="00B27F80"/>
    <w:rsid w:val="00B30544"/>
    <w:rsid w:val="00B3078F"/>
    <w:rsid w:val="00B30A0F"/>
    <w:rsid w:val="00B33120"/>
    <w:rsid w:val="00B338F1"/>
    <w:rsid w:val="00B3392F"/>
    <w:rsid w:val="00B34533"/>
    <w:rsid w:val="00B35A1F"/>
    <w:rsid w:val="00B35A53"/>
    <w:rsid w:val="00B360B8"/>
    <w:rsid w:val="00B36DD4"/>
    <w:rsid w:val="00B373E2"/>
    <w:rsid w:val="00B411C1"/>
    <w:rsid w:val="00B412CD"/>
    <w:rsid w:val="00B42D66"/>
    <w:rsid w:val="00B443B9"/>
    <w:rsid w:val="00B444BB"/>
    <w:rsid w:val="00B45948"/>
    <w:rsid w:val="00B45D36"/>
    <w:rsid w:val="00B4616B"/>
    <w:rsid w:val="00B46A23"/>
    <w:rsid w:val="00B46C80"/>
    <w:rsid w:val="00B479D7"/>
    <w:rsid w:val="00B47C2F"/>
    <w:rsid w:val="00B47F9C"/>
    <w:rsid w:val="00B5120E"/>
    <w:rsid w:val="00B5196D"/>
    <w:rsid w:val="00B5208D"/>
    <w:rsid w:val="00B52486"/>
    <w:rsid w:val="00B525A1"/>
    <w:rsid w:val="00B5293F"/>
    <w:rsid w:val="00B52ADA"/>
    <w:rsid w:val="00B532FF"/>
    <w:rsid w:val="00B53A0F"/>
    <w:rsid w:val="00B5418C"/>
    <w:rsid w:val="00B54394"/>
    <w:rsid w:val="00B556D0"/>
    <w:rsid w:val="00B55990"/>
    <w:rsid w:val="00B55C53"/>
    <w:rsid w:val="00B55D9A"/>
    <w:rsid w:val="00B55ED1"/>
    <w:rsid w:val="00B56229"/>
    <w:rsid w:val="00B57120"/>
    <w:rsid w:val="00B57BCC"/>
    <w:rsid w:val="00B57C17"/>
    <w:rsid w:val="00B6046F"/>
    <w:rsid w:val="00B63141"/>
    <w:rsid w:val="00B63332"/>
    <w:rsid w:val="00B64420"/>
    <w:rsid w:val="00B6517E"/>
    <w:rsid w:val="00B665A5"/>
    <w:rsid w:val="00B6669D"/>
    <w:rsid w:val="00B6744C"/>
    <w:rsid w:val="00B7075A"/>
    <w:rsid w:val="00B70833"/>
    <w:rsid w:val="00B710E4"/>
    <w:rsid w:val="00B73F21"/>
    <w:rsid w:val="00B73F74"/>
    <w:rsid w:val="00B74098"/>
    <w:rsid w:val="00B7437C"/>
    <w:rsid w:val="00B74CB9"/>
    <w:rsid w:val="00B7560F"/>
    <w:rsid w:val="00B75B72"/>
    <w:rsid w:val="00B75D26"/>
    <w:rsid w:val="00B75F7F"/>
    <w:rsid w:val="00B76413"/>
    <w:rsid w:val="00B772CC"/>
    <w:rsid w:val="00B772DB"/>
    <w:rsid w:val="00B777D3"/>
    <w:rsid w:val="00B805E2"/>
    <w:rsid w:val="00B81392"/>
    <w:rsid w:val="00B81984"/>
    <w:rsid w:val="00B8323F"/>
    <w:rsid w:val="00B8333A"/>
    <w:rsid w:val="00B83988"/>
    <w:rsid w:val="00B83B24"/>
    <w:rsid w:val="00B848BA"/>
    <w:rsid w:val="00B8511C"/>
    <w:rsid w:val="00B857F6"/>
    <w:rsid w:val="00B90C22"/>
    <w:rsid w:val="00B9100C"/>
    <w:rsid w:val="00B91B01"/>
    <w:rsid w:val="00B91B12"/>
    <w:rsid w:val="00B91F38"/>
    <w:rsid w:val="00B927B1"/>
    <w:rsid w:val="00B92DF3"/>
    <w:rsid w:val="00B930CD"/>
    <w:rsid w:val="00B93E64"/>
    <w:rsid w:val="00B9428E"/>
    <w:rsid w:val="00B95A91"/>
    <w:rsid w:val="00B95EBC"/>
    <w:rsid w:val="00B96A9D"/>
    <w:rsid w:val="00B96B5C"/>
    <w:rsid w:val="00BA021C"/>
    <w:rsid w:val="00BA04D0"/>
    <w:rsid w:val="00BA0C32"/>
    <w:rsid w:val="00BA12DA"/>
    <w:rsid w:val="00BA1E11"/>
    <w:rsid w:val="00BA26A5"/>
    <w:rsid w:val="00BA2704"/>
    <w:rsid w:val="00BA316C"/>
    <w:rsid w:val="00BA3181"/>
    <w:rsid w:val="00BA3C24"/>
    <w:rsid w:val="00BA55A1"/>
    <w:rsid w:val="00BA59D7"/>
    <w:rsid w:val="00BA5AAC"/>
    <w:rsid w:val="00BA6450"/>
    <w:rsid w:val="00BA6513"/>
    <w:rsid w:val="00BA6621"/>
    <w:rsid w:val="00BA6BB7"/>
    <w:rsid w:val="00BA7908"/>
    <w:rsid w:val="00BA79EA"/>
    <w:rsid w:val="00BA7C62"/>
    <w:rsid w:val="00BB00A5"/>
    <w:rsid w:val="00BB09AA"/>
    <w:rsid w:val="00BB12A1"/>
    <w:rsid w:val="00BB16AC"/>
    <w:rsid w:val="00BB201A"/>
    <w:rsid w:val="00BB2C2C"/>
    <w:rsid w:val="00BB3501"/>
    <w:rsid w:val="00BB56F3"/>
    <w:rsid w:val="00BB5921"/>
    <w:rsid w:val="00BB640D"/>
    <w:rsid w:val="00BC0BE7"/>
    <w:rsid w:val="00BC1F2A"/>
    <w:rsid w:val="00BC21D2"/>
    <w:rsid w:val="00BC2E1A"/>
    <w:rsid w:val="00BC3A84"/>
    <w:rsid w:val="00BC3CB7"/>
    <w:rsid w:val="00BC3D81"/>
    <w:rsid w:val="00BC3DDC"/>
    <w:rsid w:val="00BC4898"/>
    <w:rsid w:val="00BC4A2B"/>
    <w:rsid w:val="00BC4E12"/>
    <w:rsid w:val="00BC50CD"/>
    <w:rsid w:val="00BC576B"/>
    <w:rsid w:val="00BC57FC"/>
    <w:rsid w:val="00BC74D3"/>
    <w:rsid w:val="00BC7B20"/>
    <w:rsid w:val="00BD06C9"/>
    <w:rsid w:val="00BD1C12"/>
    <w:rsid w:val="00BD28B3"/>
    <w:rsid w:val="00BD2E24"/>
    <w:rsid w:val="00BD351C"/>
    <w:rsid w:val="00BD3FC7"/>
    <w:rsid w:val="00BD3FE1"/>
    <w:rsid w:val="00BD49AF"/>
    <w:rsid w:val="00BD4D28"/>
    <w:rsid w:val="00BD5514"/>
    <w:rsid w:val="00BD59FB"/>
    <w:rsid w:val="00BD5D5F"/>
    <w:rsid w:val="00BD6013"/>
    <w:rsid w:val="00BD7D46"/>
    <w:rsid w:val="00BE025F"/>
    <w:rsid w:val="00BE04E6"/>
    <w:rsid w:val="00BE066A"/>
    <w:rsid w:val="00BE0B0F"/>
    <w:rsid w:val="00BE1A1A"/>
    <w:rsid w:val="00BE1C1B"/>
    <w:rsid w:val="00BE2109"/>
    <w:rsid w:val="00BE26A0"/>
    <w:rsid w:val="00BE26B5"/>
    <w:rsid w:val="00BE2D7F"/>
    <w:rsid w:val="00BE353B"/>
    <w:rsid w:val="00BE38C7"/>
    <w:rsid w:val="00BE38D0"/>
    <w:rsid w:val="00BE4351"/>
    <w:rsid w:val="00BE5155"/>
    <w:rsid w:val="00BE57F1"/>
    <w:rsid w:val="00BE64E3"/>
    <w:rsid w:val="00BE7FF2"/>
    <w:rsid w:val="00BF0708"/>
    <w:rsid w:val="00BF0891"/>
    <w:rsid w:val="00BF0CAD"/>
    <w:rsid w:val="00BF13CD"/>
    <w:rsid w:val="00BF200C"/>
    <w:rsid w:val="00BF24ED"/>
    <w:rsid w:val="00BF2CA6"/>
    <w:rsid w:val="00BF3693"/>
    <w:rsid w:val="00BF3BE8"/>
    <w:rsid w:val="00BF433A"/>
    <w:rsid w:val="00BF474F"/>
    <w:rsid w:val="00BF4B60"/>
    <w:rsid w:val="00BF51C6"/>
    <w:rsid w:val="00BF54BF"/>
    <w:rsid w:val="00BF5ED3"/>
    <w:rsid w:val="00BF64EF"/>
    <w:rsid w:val="00BF654C"/>
    <w:rsid w:val="00BF7B3F"/>
    <w:rsid w:val="00C01455"/>
    <w:rsid w:val="00C0161D"/>
    <w:rsid w:val="00C0228E"/>
    <w:rsid w:val="00C03774"/>
    <w:rsid w:val="00C03C6D"/>
    <w:rsid w:val="00C03EC4"/>
    <w:rsid w:val="00C041A5"/>
    <w:rsid w:val="00C0551B"/>
    <w:rsid w:val="00C05705"/>
    <w:rsid w:val="00C06BC7"/>
    <w:rsid w:val="00C06E3E"/>
    <w:rsid w:val="00C07706"/>
    <w:rsid w:val="00C07C63"/>
    <w:rsid w:val="00C1025A"/>
    <w:rsid w:val="00C10422"/>
    <w:rsid w:val="00C1069B"/>
    <w:rsid w:val="00C10B39"/>
    <w:rsid w:val="00C10F8F"/>
    <w:rsid w:val="00C11C1B"/>
    <w:rsid w:val="00C11D82"/>
    <w:rsid w:val="00C12B10"/>
    <w:rsid w:val="00C1384B"/>
    <w:rsid w:val="00C13A97"/>
    <w:rsid w:val="00C14042"/>
    <w:rsid w:val="00C14A10"/>
    <w:rsid w:val="00C15837"/>
    <w:rsid w:val="00C200B3"/>
    <w:rsid w:val="00C206B1"/>
    <w:rsid w:val="00C20944"/>
    <w:rsid w:val="00C20C63"/>
    <w:rsid w:val="00C2106F"/>
    <w:rsid w:val="00C210F3"/>
    <w:rsid w:val="00C2173F"/>
    <w:rsid w:val="00C21AFC"/>
    <w:rsid w:val="00C21D46"/>
    <w:rsid w:val="00C220BF"/>
    <w:rsid w:val="00C221B3"/>
    <w:rsid w:val="00C22659"/>
    <w:rsid w:val="00C24082"/>
    <w:rsid w:val="00C247D2"/>
    <w:rsid w:val="00C2506B"/>
    <w:rsid w:val="00C2526E"/>
    <w:rsid w:val="00C2545E"/>
    <w:rsid w:val="00C258FE"/>
    <w:rsid w:val="00C25FB8"/>
    <w:rsid w:val="00C2627A"/>
    <w:rsid w:val="00C26CA9"/>
    <w:rsid w:val="00C2790B"/>
    <w:rsid w:val="00C30081"/>
    <w:rsid w:val="00C3021F"/>
    <w:rsid w:val="00C30708"/>
    <w:rsid w:val="00C31D38"/>
    <w:rsid w:val="00C31F61"/>
    <w:rsid w:val="00C321AB"/>
    <w:rsid w:val="00C326DD"/>
    <w:rsid w:val="00C33300"/>
    <w:rsid w:val="00C337B6"/>
    <w:rsid w:val="00C3474D"/>
    <w:rsid w:val="00C347C0"/>
    <w:rsid w:val="00C355BC"/>
    <w:rsid w:val="00C364D5"/>
    <w:rsid w:val="00C36A04"/>
    <w:rsid w:val="00C371BE"/>
    <w:rsid w:val="00C37682"/>
    <w:rsid w:val="00C407D2"/>
    <w:rsid w:val="00C40BF4"/>
    <w:rsid w:val="00C41D6F"/>
    <w:rsid w:val="00C41E17"/>
    <w:rsid w:val="00C421C3"/>
    <w:rsid w:val="00C42721"/>
    <w:rsid w:val="00C42979"/>
    <w:rsid w:val="00C42BF1"/>
    <w:rsid w:val="00C43273"/>
    <w:rsid w:val="00C43732"/>
    <w:rsid w:val="00C441B1"/>
    <w:rsid w:val="00C452F0"/>
    <w:rsid w:val="00C454A8"/>
    <w:rsid w:val="00C46362"/>
    <w:rsid w:val="00C46552"/>
    <w:rsid w:val="00C4684C"/>
    <w:rsid w:val="00C469A9"/>
    <w:rsid w:val="00C47337"/>
    <w:rsid w:val="00C47D44"/>
    <w:rsid w:val="00C47ED6"/>
    <w:rsid w:val="00C50FCE"/>
    <w:rsid w:val="00C511A1"/>
    <w:rsid w:val="00C51C24"/>
    <w:rsid w:val="00C51D7D"/>
    <w:rsid w:val="00C5250A"/>
    <w:rsid w:val="00C527C8"/>
    <w:rsid w:val="00C52944"/>
    <w:rsid w:val="00C53355"/>
    <w:rsid w:val="00C53AFF"/>
    <w:rsid w:val="00C53BF9"/>
    <w:rsid w:val="00C53EEC"/>
    <w:rsid w:val="00C544D4"/>
    <w:rsid w:val="00C56560"/>
    <w:rsid w:val="00C56D84"/>
    <w:rsid w:val="00C57143"/>
    <w:rsid w:val="00C57BEA"/>
    <w:rsid w:val="00C57F9D"/>
    <w:rsid w:val="00C60D4C"/>
    <w:rsid w:val="00C62A75"/>
    <w:rsid w:val="00C62E25"/>
    <w:rsid w:val="00C63434"/>
    <w:rsid w:val="00C63DBE"/>
    <w:rsid w:val="00C6455B"/>
    <w:rsid w:val="00C64F59"/>
    <w:rsid w:val="00C65041"/>
    <w:rsid w:val="00C70230"/>
    <w:rsid w:val="00C70361"/>
    <w:rsid w:val="00C70E2A"/>
    <w:rsid w:val="00C71294"/>
    <w:rsid w:val="00C719F8"/>
    <w:rsid w:val="00C71BC7"/>
    <w:rsid w:val="00C72894"/>
    <w:rsid w:val="00C7298E"/>
    <w:rsid w:val="00C73183"/>
    <w:rsid w:val="00C73926"/>
    <w:rsid w:val="00C73E81"/>
    <w:rsid w:val="00C741A5"/>
    <w:rsid w:val="00C745F2"/>
    <w:rsid w:val="00C748BE"/>
    <w:rsid w:val="00C74F60"/>
    <w:rsid w:val="00C75724"/>
    <w:rsid w:val="00C75963"/>
    <w:rsid w:val="00C76CC3"/>
    <w:rsid w:val="00C76D99"/>
    <w:rsid w:val="00C77200"/>
    <w:rsid w:val="00C7746F"/>
    <w:rsid w:val="00C80964"/>
    <w:rsid w:val="00C82592"/>
    <w:rsid w:val="00C82ECD"/>
    <w:rsid w:val="00C82F14"/>
    <w:rsid w:val="00C830A6"/>
    <w:rsid w:val="00C83D1D"/>
    <w:rsid w:val="00C8511A"/>
    <w:rsid w:val="00C8635D"/>
    <w:rsid w:val="00C869FB"/>
    <w:rsid w:val="00C9148E"/>
    <w:rsid w:val="00C91498"/>
    <w:rsid w:val="00C91768"/>
    <w:rsid w:val="00C942B4"/>
    <w:rsid w:val="00C974FB"/>
    <w:rsid w:val="00CA0BB9"/>
    <w:rsid w:val="00CA1253"/>
    <w:rsid w:val="00CA17F8"/>
    <w:rsid w:val="00CA1BF9"/>
    <w:rsid w:val="00CA2F66"/>
    <w:rsid w:val="00CA353B"/>
    <w:rsid w:val="00CA35DF"/>
    <w:rsid w:val="00CA3A53"/>
    <w:rsid w:val="00CA50C3"/>
    <w:rsid w:val="00CA53EF"/>
    <w:rsid w:val="00CA546E"/>
    <w:rsid w:val="00CA5726"/>
    <w:rsid w:val="00CA669A"/>
    <w:rsid w:val="00CA674E"/>
    <w:rsid w:val="00CA6AEA"/>
    <w:rsid w:val="00CA6CC3"/>
    <w:rsid w:val="00CA6E01"/>
    <w:rsid w:val="00CA6E9E"/>
    <w:rsid w:val="00CB05F2"/>
    <w:rsid w:val="00CB0EA1"/>
    <w:rsid w:val="00CB12F5"/>
    <w:rsid w:val="00CB2134"/>
    <w:rsid w:val="00CB3008"/>
    <w:rsid w:val="00CB34F0"/>
    <w:rsid w:val="00CB4988"/>
    <w:rsid w:val="00CB63C0"/>
    <w:rsid w:val="00CC1967"/>
    <w:rsid w:val="00CC1CE4"/>
    <w:rsid w:val="00CC250F"/>
    <w:rsid w:val="00CC253C"/>
    <w:rsid w:val="00CC2BEC"/>
    <w:rsid w:val="00CC3491"/>
    <w:rsid w:val="00CC54EB"/>
    <w:rsid w:val="00CC5743"/>
    <w:rsid w:val="00CC5C22"/>
    <w:rsid w:val="00CC68E3"/>
    <w:rsid w:val="00CD017C"/>
    <w:rsid w:val="00CD0195"/>
    <w:rsid w:val="00CD0CFA"/>
    <w:rsid w:val="00CD22EC"/>
    <w:rsid w:val="00CD4689"/>
    <w:rsid w:val="00CD46E1"/>
    <w:rsid w:val="00CD4B81"/>
    <w:rsid w:val="00CD65F1"/>
    <w:rsid w:val="00CD76F9"/>
    <w:rsid w:val="00CE00C8"/>
    <w:rsid w:val="00CE10C4"/>
    <w:rsid w:val="00CE1663"/>
    <w:rsid w:val="00CE197D"/>
    <w:rsid w:val="00CE1D81"/>
    <w:rsid w:val="00CE2586"/>
    <w:rsid w:val="00CE273A"/>
    <w:rsid w:val="00CE2B0D"/>
    <w:rsid w:val="00CE3D2E"/>
    <w:rsid w:val="00CE46A2"/>
    <w:rsid w:val="00CE58DB"/>
    <w:rsid w:val="00CE63F4"/>
    <w:rsid w:val="00CE7611"/>
    <w:rsid w:val="00CE7F25"/>
    <w:rsid w:val="00CF00C1"/>
    <w:rsid w:val="00CF0803"/>
    <w:rsid w:val="00CF1742"/>
    <w:rsid w:val="00CF1D69"/>
    <w:rsid w:val="00CF1E37"/>
    <w:rsid w:val="00CF1F86"/>
    <w:rsid w:val="00CF3469"/>
    <w:rsid w:val="00CF38D4"/>
    <w:rsid w:val="00CF39D3"/>
    <w:rsid w:val="00CF4518"/>
    <w:rsid w:val="00CF53CB"/>
    <w:rsid w:val="00CF5ECD"/>
    <w:rsid w:val="00CF68E6"/>
    <w:rsid w:val="00CF6BC2"/>
    <w:rsid w:val="00CF6CAF"/>
    <w:rsid w:val="00CF7C30"/>
    <w:rsid w:val="00D002C2"/>
    <w:rsid w:val="00D021A2"/>
    <w:rsid w:val="00D02240"/>
    <w:rsid w:val="00D02365"/>
    <w:rsid w:val="00D02BE7"/>
    <w:rsid w:val="00D0484D"/>
    <w:rsid w:val="00D05089"/>
    <w:rsid w:val="00D05DBB"/>
    <w:rsid w:val="00D06AAF"/>
    <w:rsid w:val="00D074C4"/>
    <w:rsid w:val="00D07597"/>
    <w:rsid w:val="00D07CF3"/>
    <w:rsid w:val="00D10DF4"/>
    <w:rsid w:val="00D10FBC"/>
    <w:rsid w:val="00D127C5"/>
    <w:rsid w:val="00D14F3A"/>
    <w:rsid w:val="00D14FFB"/>
    <w:rsid w:val="00D15558"/>
    <w:rsid w:val="00D15D80"/>
    <w:rsid w:val="00D15ECC"/>
    <w:rsid w:val="00D16477"/>
    <w:rsid w:val="00D16719"/>
    <w:rsid w:val="00D17EFC"/>
    <w:rsid w:val="00D2000C"/>
    <w:rsid w:val="00D2117D"/>
    <w:rsid w:val="00D213B4"/>
    <w:rsid w:val="00D21A6D"/>
    <w:rsid w:val="00D22B03"/>
    <w:rsid w:val="00D23A20"/>
    <w:rsid w:val="00D23ABA"/>
    <w:rsid w:val="00D23D40"/>
    <w:rsid w:val="00D23EA0"/>
    <w:rsid w:val="00D24557"/>
    <w:rsid w:val="00D26034"/>
    <w:rsid w:val="00D26B81"/>
    <w:rsid w:val="00D26E49"/>
    <w:rsid w:val="00D31CE5"/>
    <w:rsid w:val="00D31D48"/>
    <w:rsid w:val="00D32E5E"/>
    <w:rsid w:val="00D3320E"/>
    <w:rsid w:val="00D333FD"/>
    <w:rsid w:val="00D33872"/>
    <w:rsid w:val="00D345CB"/>
    <w:rsid w:val="00D34B50"/>
    <w:rsid w:val="00D34D57"/>
    <w:rsid w:val="00D35E26"/>
    <w:rsid w:val="00D367A3"/>
    <w:rsid w:val="00D37431"/>
    <w:rsid w:val="00D374A1"/>
    <w:rsid w:val="00D404C7"/>
    <w:rsid w:val="00D40566"/>
    <w:rsid w:val="00D41330"/>
    <w:rsid w:val="00D419BD"/>
    <w:rsid w:val="00D42020"/>
    <w:rsid w:val="00D427C2"/>
    <w:rsid w:val="00D427F5"/>
    <w:rsid w:val="00D43ACB"/>
    <w:rsid w:val="00D44BA0"/>
    <w:rsid w:val="00D44C1E"/>
    <w:rsid w:val="00D44D4F"/>
    <w:rsid w:val="00D454B9"/>
    <w:rsid w:val="00D455F0"/>
    <w:rsid w:val="00D462FF"/>
    <w:rsid w:val="00D46500"/>
    <w:rsid w:val="00D47280"/>
    <w:rsid w:val="00D47F07"/>
    <w:rsid w:val="00D50535"/>
    <w:rsid w:val="00D517AC"/>
    <w:rsid w:val="00D517E6"/>
    <w:rsid w:val="00D524E1"/>
    <w:rsid w:val="00D52DF7"/>
    <w:rsid w:val="00D5325E"/>
    <w:rsid w:val="00D536B3"/>
    <w:rsid w:val="00D53705"/>
    <w:rsid w:val="00D53B8D"/>
    <w:rsid w:val="00D53CCD"/>
    <w:rsid w:val="00D53CF8"/>
    <w:rsid w:val="00D53FC4"/>
    <w:rsid w:val="00D54076"/>
    <w:rsid w:val="00D55B2B"/>
    <w:rsid w:val="00D56007"/>
    <w:rsid w:val="00D56B30"/>
    <w:rsid w:val="00D56C17"/>
    <w:rsid w:val="00D57DCA"/>
    <w:rsid w:val="00D607F7"/>
    <w:rsid w:val="00D60B67"/>
    <w:rsid w:val="00D61FE5"/>
    <w:rsid w:val="00D622E1"/>
    <w:rsid w:val="00D625C4"/>
    <w:rsid w:val="00D628FC"/>
    <w:rsid w:val="00D62A77"/>
    <w:rsid w:val="00D63116"/>
    <w:rsid w:val="00D64F43"/>
    <w:rsid w:val="00D6544D"/>
    <w:rsid w:val="00D6570E"/>
    <w:rsid w:val="00D664B2"/>
    <w:rsid w:val="00D66EB5"/>
    <w:rsid w:val="00D66FE0"/>
    <w:rsid w:val="00D677C6"/>
    <w:rsid w:val="00D70FF1"/>
    <w:rsid w:val="00D71D20"/>
    <w:rsid w:val="00D71FC0"/>
    <w:rsid w:val="00D72393"/>
    <w:rsid w:val="00D72591"/>
    <w:rsid w:val="00D73BB7"/>
    <w:rsid w:val="00D73DA7"/>
    <w:rsid w:val="00D74385"/>
    <w:rsid w:val="00D75154"/>
    <w:rsid w:val="00D75AA6"/>
    <w:rsid w:val="00D75AC2"/>
    <w:rsid w:val="00D76518"/>
    <w:rsid w:val="00D76AC0"/>
    <w:rsid w:val="00D77479"/>
    <w:rsid w:val="00D80537"/>
    <w:rsid w:val="00D8068E"/>
    <w:rsid w:val="00D8080F"/>
    <w:rsid w:val="00D823DB"/>
    <w:rsid w:val="00D82845"/>
    <w:rsid w:val="00D82940"/>
    <w:rsid w:val="00D834C0"/>
    <w:rsid w:val="00D83554"/>
    <w:rsid w:val="00D838F5"/>
    <w:rsid w:val="00D839F5"/>
    <w:rsid w:val="00D8514E"/>
    <w:rsid w:val="00D85903"/>
    <w:rsid w:val="00D859EA"/>
    <w:rsid w:val="00D860CB"/>
    <w:rsid w:val="00D86798"/>
    <w:rsid w:val="00D86E82"/>
    <w:rsid w:val="00D871B1"/>
    <w:rsid w:val="00D8722F"/>
    <w:rsid w:val="00D904C0"/>
    <w:rsid w:val="00D911D3"/>
    <w:rsid w:val="00D91EB7"/>
    <w:rsid w:val="00D9214A"/>
    <w:rsid w:val="00D922D3"/>
    <w:rsid w:val="00D926B2"/>
    <w:rsid w:val="00D926E7"/>
    <w:rsid w:val="00D92D58"/>
    <w:rsid w:val="00D92D6B"/>
    <w:rsid w:val="00D93048"/>
    <w:rsid w:val="00D9312B"/>
    <w:rsid w:val="00D936E0"/>
    <w:rsid w:val="00D93CD0"/>
    <w:rsid w:val="00D93DD8"/>
    <w:rsid w:val="00D942BF"/>
    <w:rsid w:val="00D94B01"/>
    <w:rsid w:val="00D97481"/>
    <w:rsid w:val="00DA123B"/>
    <w:rsid w:val="00DA199A"/>
    <w:rsid w:val="00DA1F70"/>
    <w:rsid w:val="00DA2171"/>
    <w:rsid w:val="00DA372F"/>
    <w:rsid w:val="00DA41C6"/>
    <w:rsid w:val="00DA550A"/>
    <w:rsid w:val="00DA578F"/>
    <w:rsid w:val="00DA5B2A"/>
    <w:rsid w:val="00DA6560"/>
    <w:rsid w:val="00DA6852"/>
    <w:rsid w:val="00DA6C14"/>
    <w:rsid w:val="00DA75BF"/>
    <w:rsid w:val="00DB1254"/>
    <w:rsid w:val="00DB1259"/>
    <w:rsid w:val="00DB2BA2"/>
    <w:rsid w:val="00DB3092"/>
    <w:rsid w:val="00DB3CFF"/>
    <w:rsid w:val="00DB447C"/>
    <w:rsid w:val="00DB779A"/>
    <w:rsid w:val="00DB7873"/>
    <w:rsid w:val="00DC112A"/>
    <w:rsid w:val="00DC12C9"/>
    <w:rsid w:val="00DC1DBA"/>
    <w:rsid w:val="00DC329C"/>
    <w:rsid w:val="00DC3FA3"/>
    <w:rsid w:val="00DC5380"/>
    <w:rsid w:val="00DC5536"/>
    <w:rsid w:val="00DC59C5"/>
    <w:rsid w:val="00DC649C"/>
    <w:rsid w:val="00DD0648"/>
    <w:rsid w:val="00DD0F2A"/>
    <w:rsid w:val="00DD1126"/>
    <w:rsid w:val="00DD16D3"/>
    <w:rsid w:val="00DD2286"/>
    <w:rsid w:val="00DD354A"/>
    <w:rsid w:val="00DD4076"/>
    <w:rsid w:val="00DD42FF"/>
    <w:rsid w:val="00DD4506"/>
    <w:rsid w:val="00DD4718"/>
    <w:rsid w:val="00DD63C7"/>
    <w:rsid w:val="00DD6839"/>
    <w:rsid w:val="00DD7A55"/>
    <w:rsid w:val="00DE05E3"/>
    <w:rsid w:val="00DE0656"/>
    <w:rsid w:val="00DE11A7"/>
    <w:rsid w:val="00DE1E69"/>
    <w:rsid w:val="00DE2657"/>
    <w:rsid w:val="00DE3138"/>
    <w:rsid w:val="00DE3A86"/>
    <w:rsid w:val="00DE3CC0"/>
    <w:rsid w:val="00DE48FA"/>
    <w:rsid w:val="00DE57FB"/>
    <w:rsid w:val="00DE635A"/>
    <w:rsid w:val="00DE6652"/>
    <w:rsid w:val="00DE682F"/>
    <w:rsid w:val="00DE6D67"/>
    <w:rsid w:val="00DE70F1"/>
    <w:rsid w:val="00DE73DB"/>
    <w:rsid w:val="00DE75BD"/>
    <w:rsid w:val="00DE7D84"/>
    <w:rsid w:val="00DE7EB8"/>
    <w:rsid w:val="00DF0BFE"/>
    <w:rsid w:val="00DF0C76"/>
    <w:rsid w:val="00DF0D7C"/>
    <w:rsid w:val="00DF167C"/>
    <w:rsid w:val="00DF19CC"/>
    <w:rsid w:val="00DF217E"/>
    <w:rsid w:val="00DF225F"/>
    <w:rsid w:val="00DF2B37"/>
    <w:rsid w:val="00DF2D8C"/>
    <w:rsid w:val="00DF4678"/>
    <w:rsid w:val="00DF4AAA"/>
    <w:rsid w:val="00DF4CA2"/>
    <w:rsid w:val="00DF4DE3"/>
    <w:rsid w:val="00DF5514"/>
    <w:rsid w:val="00DF61B5"/>
    <w:rsid w:val="00DF63C4"/>
    <w:rsid w:val="00DF6419"/>
    <w:rsid w:val="00DF6D70"/>
    <w:rsid w:val="00E0003B"/>
    <w:rsid w:val="00E00450"/>
    <w:rsid w:val="00E0298B"/>
    <w:rsid w:val="00E02A15"/>
    <w:rsid w:val="00E02DCE"/>
    <w:rsid w:val="00E02E2F"/>
    <w:rsid w:val="00E0330C"/>
    <w:rsid w:val="00E037A7"/>
    <w:rsid w:val="00E03B14"/>
    <w:rsid w:val="00E04180"/>
    <w:rsid w:val="00E06368"/>
    <w:rsid w:val="00E073FB"/>
    <w:rsid w:val="00E07D88"/>
    <w:rsid w:val="00E11328"/>
    <w:rsid w:val="00E116EF"/>
    <w:rsid w:val="00E11AA5"/>
    <w:rsid w:val="00E12617"/>
    <w:rsid w:val="00E12BD3"/>
    <w:rsid w:val="00E12D33"/>
    <w:rsid w:val="00E13D28"/>
    <w:rsid w:val="00E13E2E"/>
    <w:rsid w:val="00E1453A"/>
    <w:rsid w:val="00E15822"/>
    <w:rsid w:val="00E15C42"/>
    <w:rsid w:val="00E1611D"/>
    <w:rsid w:val="00E16DA1"/>
    <w:rsid w:val="00E175D1"/>
    <w:rsid w:val="00E179CB"/>
    <w:rsid w:val="00E17FE5"/>
    <w:rsid w:val="00E2003D"/>
    <w:rsid w:val="00E200A0"/>
    <w:rsid w:val="00E2071B"/>
    <w:rsid w:val="00E20986"/>
    <w:rsid w:val="00E20A57"/>
    <w:rsid w:val="00E20EF2"/>
    <w:rsid w:val="00E2126B"/>
    <w:rsid w:val="00E21FC6"/>
    <w:rsid w:val="00E223B5"/>
    <w:rsid w:val="00E2296C"/>
    <w:rsid w:val="00E22C0D"/>
    <w:rsid w:val="00E233DE"/>
    <w:rsid w:val="00E23A0A"/>
    <w:rsid w:val="00E2459B"/>
    <w:rsid w:val="00E24B5C"/>
    <w:rsid w:val="00E2591D"/>
    <w:rsid w:val="00E27079"/>
    <w:rsid w:val="00E27EBE"/>
    <w:rsid w:val="00E30E6D"/>
    <w:rsid w:val="00E31488"/>
    <w:rsid w:val="00E31B87"/>
    <w:rsid w:val="00E320BB"/>
    <w:rsid w:val="00E3220D"/>
    <w:rsid w:val="00E32238"/>
    <w:rsid w:val="00E328E8"/>
    <w:rsid w:val="00E32FBA"/>
    <w:rsid w:val="00E33771"/>
    <w:rsid w:val="00E34034"/>
    <w:rsid w:val="00E35344"/>
    <w:rsid w:val="00E36942"/>
    <w:rsid w:val="00E3738D"/>
    <w:rsid w:val="00E375C8"/>
    <w:rsid w:val="00E37E62"/>
    <w:rsid w:val="00E4032C"/>
    <w:rsid w:val="00E40435"/>
    <w:rsid w:val="00E40444"/>
    <w:rsid w:val="00E40C79"/>
    <w:rsid w:val="00E41760"/>
    <w:rsid w:val="00E41C3A"/>
    <w:rsid w:val="00E42176"/>
    <w:rsid w:val="00E42294"/>
    <w:rsid w:val="00E422BD"/>
    <w:rsid w:val="00E42FB5"/>
    <w:rsid w:val="00E43B43"/>
    <w:rsid w:val="00E45402"/>
    <w:rsid w:val="00E4548D"/>
    <w:rsid w:val="00E45A58"/>
    <w:rsid w:val="00E4693D"/>
    <w:rsid w:val="00E46A94"/>
    <w:rsid w:val="00E46E99"/>
    <w:rsid w:val="00E470D7"/>
    <w:rsid w:val="00E474B5"/>
    <w:rsid w:val="00E5005A"/>
    <w:rsid w:val="00E50A96"/>
    <w:rsid w:val="00E50F7D"/>
    <w:rsid w:val="00E51630"/>
    <w:rsid w:val="00E533DE"/>
    <w:rsid w:val="00E53A45"/>
    <w:rsid w:val="00E53AE3"/>
    <w:rsid w:val="00E53F01"/>
    <w:rsid w:val="00E54975"/>
    <w:rsid w:val="00E549EF"/>
    <w:rsid w:val="00E54C58"/>
    <w:rsid w:val="00E551A4"/>
    <w:rsid w:val="00E579C7"/>
    <w:rsid w:val="00E57E2E"/>
    <w:rsid w:val="00E61CED"/>
    <w:rsid w:val="00E62410"/>
    <w:rsid w:val="00E62577"/>
    <w:rsid w:val="00E62BAC"/>
    <w:rsid w:val="00E6394E"/>
    <w:rsid w:val="00E63F6C"/>
    <w:rsid w:val="00E64B92"/>
    <w:rsid w:val="00E6538D"/>
    <w:rsid w:val="00E6674C"/>
    <w:rsid w:val="00E667BF"/>
    <w:rsid w:val="00E66D00"/>
    <w:rsid w:val="00E7044F"/>
    <w:rsid w:val="00E70F4F"/>
    <w:rsid w:val="00E71889"/>
    <w:rsid w:val="00E71FA0"/>
    <w:rsid w:val="00E724B2"/>
    <w:rsid w:val="00E73A7B"/>
    <w:rsid w:val="00E73A99"/>
    <w:rsid w:val="00E73B92"/>
    <w:rsid w:val="00E76AD1"/>
    <w:rsid w:val="00E76BA3"/>
    <w:rsid w:val="00E80ED5"/>
    <w:rsid w:val="00E811CA"/>
    <w:rsid w:val="00E81AF2"/>
    <w:rsid w:val="00E82230"/>
    <w:rsid w:val="00E828A8"/>
    <w:rsid w:val="00E83DBA"/>
    <w:rsid w:val="00E8427F"/>
    <w:rsid w:val="00E84281"/>
    <w:rsid w:val="00E8498E"/>
    <w:rsid w:val="00E84D10"/>
    <w:rsid w:val="00E84EE3"/>
    <w:rsid w:val="00E862F8"/>
    <w:rsid w:val="00E86BF1"/>
    <w:rsid w:val="00E86D90"/>
    <w:rsid w:val="00E878AD"/>
    <w:rsid w:val="00E87E54"/>
    <w:rsid w:val="00E913D4"/>
    <w:rsid w:val="00E91BFF"/>
    <w:rsid w:val="00E934CC"/>
    <w:rsid w:val="00E93584"/>
    <w:rsid w:val="00E93A0D"/>
    <w:rsid w:val="00E93E37"/>
    <w:rsid w:val="00E94D39"/>
    <w:rsid w:val="00E94D8D"/>
    <w:rsid w:val="00E9554B"/>
    <w:rsid w:val="00E955C0"/>
    <w:rsid w:val="00E9569F"/>
    <w:rsid w:val="00E957ED"/>
    <w:rsid w:val="00E95CCB"/>
    <w:rsid w:val="00E96735"/>
    <w:rsid w:val="00E9683E"/>
    <w:rsid w:val="00E96D8E"/>
    <w:rsid w:val="00E97701"/>
    <w:rsid w:val="00E97810"/>
    <w:rsid w:val="00E97E5E"/>
    <w:rsid w:val="00E97EAE"/>
    <w:rsid w:val="00EA03F4"/>
    <w:rsid w:val="00EA0A76"/>
    <w:rsid w:val="00EA13F8"/>
    <w:rsid w:val="00EA31BB"/>
    <w:rsid w:val="00EA34ED"/>
    <w:rsid w:val="00EA3DB1"/>
    <w:rsid w:val="00EA3DED"/>
    <w:rsid w:val="00EA4EBF"/>
    <w:rsid w:val="00EA612C"/>
    <w:rsid w:val="00EA66C3"/>
    <w:rsid w:val="00EA7BCA"/>
    <w:rsid w:val="00EA7E8F"/>
    <w:rsid w:val="00EA7F5F"/>
    <w:rsid w:val="00EB11AE"/>
    <w:rsid w:val="00EB138E"/>
    <w:rsid w:val="00EB15AD"/>
    <w:rsid w:val="00EB196E"/>
    <w:rsid w:val="00EB1D9A"/>
    <w:rsid w:val="00EB2219"/>
    <w:rsid w:val="00EB2543"/>
    <w:rsid w:val="00EB2A0B"/>
    <w:rsid w:val="00EB4C10"/>
    <w:rsid w:val="00EB5337"/>
    <w:rsid w:val="00EB535F"/>
    <w:rsid w:val="00EB5C6B"/>
    <w:rsid w:val="00EB66C4"/>
    <w:rsid w:val="00EB6860"/>
    <w:rsid w:val="00EB68AB"/>
    <w:rsid w:val="00EB6DEA"/>
    <w:rsid w:val="00EC0399"/>
    <w:rsid w:val="00EC0C40"/>
    <w:rsid w:val="00EC18BC"/>
    <w:rsid w:val="00EC1CC1"/>
    <w:rsid w:val="00EC2D9C"/>
    <w:rsid w:val="00EC3641"/>
    <w:rsid w:val="00EC3969"/>
    <w:rsid w:val="00EC5A46"/>
    <w:rsid w:val="00EC7579"/>
    <w:rsid w:val="00EC7C30"/>
    <w:rsid w:val="00EC7E9F"/>
    <w:rsid w:val="00ED0540"/>
    <w:rsid w:val="00ED07A5"/>
    <w:rsid w:val="00ED0F85"/>
    <w:rsid w:val="00ED1BE8"/>
    <w:rsid w:val="00ED1C47"/>
    <w:rsid w:val="00ED3E2D"/>
    <w:rsid w:val="00ED3E6F"/>
    <w:rsid w:val="00ED4279"/>
    <w:rsid w:val="00ED44B8"/>
    <w:rsid w:val="00ED44C1"/>
    <w:rsid w:val="00ED52F9"/>
    <w:rsid w:val="00ED73CC"/>
    <w:rsid w:val="00ED7D97"/>
    <w:rsid w:val="00EE041C"/>
    <w:rsid w:val="00EE086E"/>
    <w:rsid w:val="00EE16E3"/>
    <w:rsid w:val="00EE210C"/>
    <w:rsid w:val="00EE2381"/>
    <w:rsid w:val="00EE2B68"/>
    <w:rsid w:val="00EE3936"/>
    <w:rsid w:val="00EE3AE5"/>
    <w:rsid w:val="00EE3F4C"/>
    <w:rsid w:val="00EE44F8"/>
    <w:rsid w:val="00EE51F6"/>
    <w:rsid w:val="00EE6B58"/>
    <w:rsid w:val="00EE6B6E"/>
    <w:rsid w:val="00EE7BB0"/>
    <w:rsid w:val="00EE7E9D"/>
    <w:rsid w:val="00EF007A"/>
    <w:rsid w:val="00EF17D2"/>
    <w:rsid w:val="00EF237E"/>
    <w:rsid w:val="00EF2A2F"/>
    <w:rsid w:val="00EF3048"/>
    <w:rsid w:val="00EF340A"/>
    <w:rsid w:val="00EF3B59"/>
    <w:rsid w:val="00EF3C82"/>
    <w:rsid w:val="00EF4188"/>
    <w:rsid w:val="00EF46B0"/>
    <w:rsid w:val="00EF4B85"/>
    <w:rsid w:val="00EF553A"/>
    <w:rsid w:val="00EF56DD"/>
    <w:rsid w:val="00EF5BDC"/>
    <w:rsid w:val="00EF61E3"/>
    <w:rsid w:val="00EF6B93"/>
    <w:rsid w:val="00EF71C6"/>
    <w:rsid w:val="00EF72E8"/>
    <w:rsid w:val="00EF7398"/>
    <w:rsid w:val="00EF7C74"/>
    <w:rsid w:val="00EF7EF7"/>
    <w:rsid w:val="00F0000C"/>
    <w:rsid w:val="00F00858"/>
    <w:rsid w:val="00F008A0"/>
    <w:rsid w:val="00F009E9"/>
    <w:rsid w:val="00F01B75"/>
    <w:rsid w:val="00F02307"/>
    <w:rsid w:val="00F02867"/>
    <w:rsid w:val="00F03B59"/>
    <w:rsid w:val="00F041DB"/>
    <w:rsid w:val="00F04235"/>
    <w:rsid w:val="00F062E6"/>
    <w:rsid w:val="00F067DB"/>
    <w:rsid w:val="00F06C0C"/>
    <w:rsid w:val="00F10C94"/>
    <w:rsid w:val="00F11465"/>
    <w:rsid w:val="00F11936"/>
    <w:rsid w:val="00F12A9E"/>
    <w:rsid w:val="00F1462A"/>
    <w:rsid w:val="00F14EF2"/>
    <w:rsid w:val="00F1578E"/>
    <w:rsid w:val="00F16247"/>
    <w:rsid w:val="00F1654A"/>
    <w:rsid w:val="00F17715"/>
    <w:rsid w:val="00F2091A"/>
    <w:rsid w:val="00F22345"/>
    <w:rsid w:val="00F2258F"/>
    <w:rsid w:val="00F225E5"/>
    <w:rsid w:val="00F22784"/>
    <w:rsid w:val="00F23298"/>
    <w:rsid w:val="00F2363A"/>
    <w:rsid w:val="00F23F6E"/>
    <w:rsid w:val="00F252C8"/>
    <w:rsid w:val="00F2587F"/>
    <w:rsid w:val="00F263B5"/>
    <w:rsid w:val="00F2651B"/>
    <w:rsid w:val="00F26A31"/>
    <w:rsid w:val="00F26A9F"/>
    <w:rsid w:val="00F27578"/>
    <w:rsid w:val="00F278C3"/>
    <w:rsid w:val="00F30E95"/>
    <w:rsid w:val="00F31CE2"/>
    <w:rsid w:val="00F32025"/>
    <w:rsid w:val="00F3238C"/>
    <w:rsid w:val="00F33249"/>
    <w:rsid w:val="00F338AF"/>
    <w:rsid w:val="00F33EE4"/>
    <w:rsid w:val="00F34039"/>
    <w:rsid w:val="00F360CB"/>
    <w:rsid w:val="00F3650E"/>
    <w:rsid w:val="00F378A7"/>
    <w:rsid w:val="00F379C7"/>
    <w:rsid w:val="00F37C01"/>
    <w:rsid w:val="00F4009F"/>
    <w:rsid w:val="00F407A9"/>
    <w:rsid w:val="00F4180B"/>
    <w:rsid w:val="00F42006"/>
    <w:rsid w:val="00F42644"/>
    <w:rsid w:val="00F42E9A"/>
    <w:rsid w:val="00F45319"/>
    <w:rsid w:val="00F4549E"/>
    <w:rsid w:val="00F45953"/>
    <w:rsid w:val="00F45A17"/>
    <w:rsid w:val="00F45FFE"/>
    <w:rsid w:val="00F46632"/>
    <w:rsid w:val="00F46899"/>
    <w:rsid w:val="00F46CA7"/>
    <w:rsid w:val="00F47343"/>
    <w:rsid w:val="00F47AEC"/>
    <w:rsid w:val="00F50C63"/>
    <w:rsid w:val="00F50D3F"/>
    <w:rsid w:val="00F51132"/>
    <w:rsid w:val="00F517D8"/>
    <w:rsid w:val="00F520B9"/>
    <w:rsid w:val="00F5254A"/>
    <w:rsid w:val="00F53561"/>
    <w:rsid w:val="00F538E1"/>
    <w:rsid w:val="00F54060"/>
    <w:rsid w:val="00F542D5"/>
    <w:rsid w:val="00F5479B"/>
    <w:rsid w:val="00F553E0"/>
    <w:rsid w:val="00F55522"/>
    <w:rsid w:val="00F556A4"/>
    <w:rsid w:val="00F56B0C"/>
    <w:rsid w:val="00F57D0E"/>
    <w:rsid w:val="00F60635"/>
    <w:rsid w:val="00F613FE"/>
    <w:rsid w:val="00F6148B"/>
    <w:rsid w:val="00F62301"/>
    <w:rsid w:val="00F62CDD"/>
    <w:rsid w:val="00F64002"/>
    <w:rsid w:val="00F6471D"/>
    <w:rsid w:val="00F650F1"/>
    <w:rsid w:val="00F65318"/>
    <w:rsid w:val="00F65A3D"/>
    <w:rsid w:val="00F66976"/>
    <w:rsid w:val="00F66E69"/>
    <w:rsid w:val="00F67FE7"/>
    <w:rsid w:val="00F70ED4"/>
    <w:rsid w:val="00F710FF"/>
    <w:rsid w:val="00F71489"/>
    <w:rsid w:val="00F71DD2"/>
    <w:rsid w:val="00F74971"/>
    <w:rsid w:val="00F75638"/>
    <w:rsid w:val="00F75F58"/>
    <w:rsid w:val="00F764A2"/>
    <w:rsid w:val="00F76A3F"/>
    <w:rsid w:val="00F7709D"/>
    <w:rsid w:val="00F800F6"/>
    <w:rsid w:val="00F805E3"/>
    <w:rsid w:val="00F80898"/>
    <w:rsid w:val="00F81EF2"/>
    <w:rsid w:val="00F8201C"/>
    <w:rsid w:val="00F82284"/>
    <w:rsid w:val="00F83A16"/>
    <w:rsid w:val="00F84749"/>
    <w:rsid w:val="00F84E38"/>
    <w:rsid w:val="00F854DC"/>
    <w:rsid w:val="00F85E69"/>
    <w:rsid w:val="00F8607E"/>
    <w:rsid w:val="00F860AF"/>
    <w:rsid w:val="00F865DD"/>
    <w:rsid w:val="00F8715A"/>
    <w:rsid w:val="00F87215"/>
    <w:rsid w:val="00F87830"/>
    <w:rsid w:val="00F90464"/>
    <w:rsid w:val="00F91306"/>
    <w:rsid w:val="00F91745"/>
    <w:rsid w:val="00F91C04"/>
    <w:rsid w:val="00F91D1C"/>
    <w:rsid w:val="00F91E67"/>
    <w:rsid w:val="00F9223A"/>
    <w:rsid w:val="00F93175"/>
    <w:rsid w:val="00F94A9E"/>
    <w:rsid w:val="00F954AC"/>
    <w:rsid w:val="00F958DF"/>
    <w:rsid w:val="00F96703"/>
    <w:rsid w:val="00F97CFA"/>
    <w:rsid w:val="00FA1133"/>
    <w:rsid w:val="00FA18C8"/>
    <w:rsid w:val="00FA1D9B"/>
    <w:rsid w:val="00FA2260"/>
    <w:rsid w:val="00FA24B8"/>
    <w:rsid w:val="00FA2638"/>
    <w:rsid w:val="00FA2A60"/>
    <w:rsid w:val="00FA326D"/>
    <w:rsid w:val="00FA3407"/>
    <w:rsid w:val="00FA3A02"/>
    <w:rsid w:val="00FA40CB"/>
    <w:rsid w:val="00FA4D45"/>
    <w:rsid w:val="00FA597F"/>
    <w:rsid w:val="00FA6F77"/>
    <w:rsid w:val="00FA73BE"/>
    <w:rsid w:val="00FB0074"/>
    <w:rsid w:val="00FB084F"/>
    <w:rsid w:val="00FB091F"/>
    <w:rsid w:val="00FB25CC"/>
    <w:rsid w:val="00FB2AF1"/>
    <w:rsid w:val="00FB2FDC"/>
    <w:rsid w:val="00FB3E44"/>
    <w:rsid w:val="00FB4D93"/>
    <w:rsid w:val="00FB4FC1"/>
    <w:rsid w:val="00FB52E4"/>
    <w:rsid w:val="00FB5650"/>
    <w:rsid w:val="00FB586F"/>
    <w:rsid w:val="00FB5DBD"/>
    <w:rsid w:val="00FB5FDF"/>
    <w:rsid w:val="00FB6625"/>
    <w:rsid w:val="00FB7083"/>
    <w:rsid w:val="00FB7CE2"/>
    <w:rsid w:val="00FB7D87"/>
    <w:rsid w:val="00FC08F5"/>
    <w:rsid w:val="00FC0B9C"/>
    <w:rsid w:val="00FC0DE7"/>
    <w:rsid w:val="00FC0F89"/>
    <w:rsid w:val="00FC118A"/>
    <w:rsid w:val="00FC2DE2"/>
    <w:rsid w:val="00FC326B"/>
    <w:rsid w:val="00FC3B8C"/>
    <w:rsid w:val="00FC3C7D"/>
    <w:rsid w:val="00FC3E42"/>
    <w:rsid w:val="00FC4DBB"/>
    <w:rsid w:val="00FC5592"/>
    <w:rsid w:val="00FC61EB"/>
    <w:rsid w:val="00FC6255"/>
    <w:rsid w:val="00FC6DC8"/>
    <w:rsid w:val="00FC6E08"/>
    <w:rsid w:val="00FC6E22"/>
    <w:rsid w:val="00FC7339"/>
    <w:rsid w:val="00FC7519"/>
    <w:rsid w:val="00FC78AC"/>
    <w:rsid w:val="00FD0454"/>
    <w:rsid w:val="00FD0F7C"/>
    <w:rsid w:val="00FD26FE"/>
    <w:rsid w:val="00FD28BB"/>
    <w:rsid w:val="00FD2F7F"/>
    <w:rsid w:val="00FD30DC"/>
    <w:rsid w:val="00FD3E03"/>
    <w:rsid w:val="00FD3F91"/>
    <w:rsid w:val="00FD4CB1"/>
    <w:rsid w:val="00FD5317"/>
    <w:rsid w:val="00FD56E6"/>
    <w:rsid w:val="00FD5817"/>
    <w:rsid w:val="00FD5B0B"/>
    <w:rsid w:val="00FD5E74"/>
    <w:rsid w:val="00FD5F4A"/>
    <w:rsid w:val="00FD65F8"/>
    <w:rsid w:val="00FD6A58"/>
    <w:rsid w:val="00FD6C30"/>
    <w:rsid w:val="00FD76D6"/>
    <w:rsid w:val="00FE089D"/>
    <w:rsid w:val="00FE10B2"/>
    <w:rsid w:val="00FE1125"/>
    <w:rsid w:val="00FE12D9"/>
    <w:rsid w:val="00FE1786"/>
    <w:rsid w:val="00FE17F3"/>
    <w:rsid w:val="00FE19D8"/>
    <w:rsid w:val="00FE2C77"/>
    <w:rsid w:val="00FE4B29"/>
    <w:rsid w:val="00FE6B24"/>
    <w:rsid w:val="00FE73BD"/>
    <w:rsid w:val="00FF0C7C"/>
    <w:rsid w:val="00FF103A"/>
    <w:rsid w:val="00FF111F"/>
    <w:rsid w:val="00FF2FE0"/>
    <w:rsid w:val="00FF3018"/>
    <w:rsid w:val="00FF3561"/>
    <w:rsid w:val="00FF372A"/>
    <w:rsid w:val="00FF3A3C"/>
    <w:rsid w:val="00FF3DB8"/>
    <w:rsid w:val="00FF57B2"/>
    <w:rsid w:val="00FF6E80"/>
    <w:rsid w:val="00FF73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next w:val="NoSpacing"/>
    <w:qFormat/>
    <w:rsid w:val="00395095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6371B7"/>
  </w:style>
  <w:style w:type="paragraph" w:styleId="Header">
    <w:name w:val="header"/>
    <w:basedOn w:val="Normal"/>
    <w:link w:val="HeaderChar"/>
    <w:uiPriority w:val="99"/>
    <w:unhideWhenUsed/>
    <w:rsid w:val="001507B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07BD"/>
  </w:style>
  <w:style w:type="paragraph" w:styleId="Footer">
    <w:name w:val="footer"/>
    <w:basedOn w:val="Normal"/>
    <w:link w:val="FooterChar"/>
    <w:uiPriority w:val="99"/>
    <w:unhideWhenUsed/>
    <w:rsid w:val="001507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07BD"/>
  </w:style>
  <w:style w:type="paragraph" w:styleId="BalloonText">
    <w:name w:val="Balloon Text"/>
    <w:basedOn w:val="Normal"/>
    <w:link w:val="BalloonTextChar"/>
    <w:uiPriority w:val="99"/>
    <w:semiHidden/>
    <w:unhideWhenUsed/>
    <w:rsid w:val="00E667B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7B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97F7E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EA31BB"/>
    <w:rPr>
      <w:color w:val="0000FF"/>
      <w:u w:val="single"/>
    </w:rPr>
  </w:style>
  <w:style w:type="character" w:customStyle="1" w:styleId="lrzxr">
    <w:name w:val="lrzxr"/>
    <w:basedOn w:val="DefaultParagraphFont"/>
    <w:rsid w:val="008034F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next w:val="NoSpacing"/>
    <w:qFormat/>
    <w:rsid w:val="00395095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6371B7"/>
  </w:style>
  <w:style w:type="paragraph" w:styleId="Header">
    <w:name w:val="header"/>
    <w:basedOn w:val="Normal"/>
    <w:link w:val="HeaderChar"/>
    <w:uiPriority w:val="99"/>
    <w:unhideWhenUsed/>
    <w:rsid w:val="001507B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07BD"/>
  </w:style>
  <w:style w:type="paragraph" w:styleId="Footer">
    <w:name w:val="footer"/>
    <w:basedOn w:val="Normal"/>
    <w:link w:val="FooterChar"/>
    <w:uiPriority w:val="99"/>
    <w:unhideWhenUsed/>
    <w:rsid w:val="001507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07BD"/>
  </w:style>
  <w:style w:type="paragraph" w:styleId="BalloonText">
    <w:name w:val="Balloon Text"/>
    <w:basedOn w:val="Normal"/>
    <w:link w:val="BalloonTextChar"/>
    <w:uiPriority w:val="99"/>
    <w:semiHidden/>
    <w:unhideWhenUsed/>
    <w:rsid w:val="00E667B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7B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97F7E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EA31BB"/>
    <w:rPr>
      <w:color w:val="0000FF"/>
      <w:u w:val="single"/>
    </w:rPr>
  </w:style>
  <w:style w:type="character" w:customStyle="1" w:styleId="lrzxr">
    <w:name w:val="lrzxr"/>
    <w:basedOn w:val="DefaultParagraphFont"/>
    <w:rsid w:val="008034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826745-6977-43A2-BCBF-418C76A0AA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2</TotalTime>
  <Pages>3</Pages>
  <Words>879</Words>
  <Characters>501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Wooster</Company>
  <LinksUpToDate>false</LinksUpToDate>
  <CharactersWithSpaces>58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 Dutton</dc:creator>
  <cp:lastModifiedBy>Andrew Dutton</cp:lastModifiedBy>
  <cp:revision>63</cp:revision>
  <cp:lastPrinted>2020-07-28T13:44:00Z</cp:lastPrinted>
  <dcterms:created xsi:type="dcterms:W3CDTF">2020-12-14T16:50:00Z</dcterms:created>
  <dcterms:modified xsi:type="dcterms:W3CDTF">2020-12-21T15:34:00Z</dcterms:modified>
</cp:coreProperties>
</file>